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3535C" w:rsidRPr="00ED5D02" w:rsidRDefault="0093535C" w:rsidP="00F16538">
      <w:pPr>
        <w:rPr>
          <w:rFonts w:ascii="Times New Roman" w:hAnsi="Times New Roman" w:cs="Times New Roman"/>
        </w:rPr>
      </w:pPr>
      <w:r w:rsidRPr="00ED5D02">
        <w:rPr>
          <w:rFonts w:ascii="Times New Roman" w:hAnsi="Times New Roman" w:cs="Times New Roman"/>
        </w:rPr>
        <w:t>Town of Washington</w:t>
      </w:r>
    </w:p>
    <w:p w:rsidR="0093535C" w:rsidRPr="00ED5D02" w:rsidRDefault="0093535C" w:rsidP="00F16538">
      <w:pPr>
        <w:rPr>
          <w:rFonts w:ascii="Times New Roman" w:hAnsi="Times New Roman" w:cs="Times New Roman"/>
        </w:rPr>
      </w:pPr>
      <w:r w:rsidRPr="00ED5D02">
        <w:rPr>
          <w:rFonts w:ascii="Times New Roman" w:hAnsi="Times New Roman" w:cs="Times New Roman"/>
        </w:rPr>
        <w:t>Board of Selectmen</w:t>
      </w:r>
    </w:p>
    <w:p w:rsidR="0093535C" w:rsidRPr="00ED5D02" w:rsidRDefault="0093535C" w:rsidP="00F16538">
      <w:pPr>
        <w:rPr>
          <w:rFonts w:ascii="Times New Roman" w:hAnsi="Times New Roman" w:cs="Times New Roman"/>
        </w:rPr>
      </w:pPr>
      <w:r w:rsidRPr="00ED5D02">
        <w:rPr>
          <w:rFonts w:ascii="Times New Roman" w:hAnsi="Times New Roman" w:cs="Times New Roman"/>
        </w:rPr>
        <w:t>Meeting Minutes</w:t>
      </w:r>
    </w:p>
    <w:p w:rsidR="0093535C" w:rsidRPr="00ED5D02" w:rsidRDefault="00EB0AFC" w:rsidP="00F16538">
      <w:pPr>
        <w:rPr>
          <w:rFonts w:ascii="Times New Roman" w:hAnsi="Times New Roman" w:cs="Times New Roman"/>
        </w:rPr>
      </w:pPr>
      <w:r>
        <w:rPr>
          <w:rFonts w:ascii="Times New Roman" w:hAnsi="Times New Roman" w:cs="Times New Roman"/>
        </w:rPr>
        <w:t xml:space="preserve">March </w:t>
      </w:r>
      <w:r w:rsidR="0066462C">
        <w:rPr>
          <w:rFonts w:ascii="Times New Roman" w:hAnsi="Times New Roman" w:cs="Times New Roman"/>
        </w:rPr>
        <w:t>14</w:t>
      </w:r>
      <w:r w:rsidR="00AA138F">
        <w:rPr>
          <w:rFonts w:ascii="Times New Roman" w:hAnsi="Times New Roman" w:cs="Times New Roman"/>
        </w:rPr>
        <w:t>, 2019</w:t>
      </w:r>
      <w:r w:rsidR="0093535C" w:rsidRPr="00ED5D02">
        <w:rPr>
          <w:rFonts w:ascii="Times New Roman" w:hAnsi="Times New Roman" w:cs="Times New Roman"/>
          <w:noProof/>
        </w:rPr>
        <w:t>,</w:t>
      </w:r>
      <w:r w:rsidR="0093535C" w:rsidRPr="00ED5D02">
        <w:rPr>
          <w:rFonts w:ascii="Times New Roman" w:hAnsi="Times New Roman" w:cs="Times New Roman"/>
        </w:rPr>
        <w:t xml:space="preserve"> Selectmen Meeting </w:t>
      </w:r>
      <w:r w:rsidR="0047472D">
        <w:rPr>
          <w:rFonts w:ascii="Times New Roman" w:hAnsi="Times New Roman" w:cs="Times New Roman"/>
        </w:rPr>
        <w:t>7:00 pm</w:t>
      </w:r>
      <w:r w:rsidR="0093535C" w:rsidRPr="00ED5D02">
        <w:rPr>
          <w:rFonts w:ascii="Times New Roman" w:hAnsi="Times New Roman" w:cs="Times New Roman"/>
        </w:rPr>
        <w:t xml:space="preserve"> at the Town Hall</w:t>
      </w:r>
    </w:p>
    <w:p w:rsidR="0093535C" w:rsidRPr="00ED5D02" w:rsidRDefault="0093535C" w:rsidP="00F16538">
      <w:pPr>
        <w:rPr>
          <w:rFonts w:ascii="Times New Roman" w:hAnsi="Times New Roman" w:cs="Times New Roman"/>
        </w:rPr>
      </w:pPr>
      <w:r w:rsidRPr="00ED5D02">
        <w:rPr>
          <w:rFonts w:ascii="Times New Roman" w:hAnsi="Times New Roman" w:cs="Times New Roman"/>
        </w:rPr>
        <w:t>ASSEMBLY</w:t>
      </w:r>
    </w:p>
    <w:p w:rsidR="0093535C" w:rsidRPr="00ED5D02" w:rsidRDefault="0093535C" w:rsidP="00F16538">
      <w:pPr>
        <w:rPr>
          <w:rFonts w:ascii="Times New Roman" w:hAnsi="Times New Roman" w:cs="Times New Roman"/>
        </w:rPr>
      </w:pPr>
      <w:r w:rsidRPr="00ED5D02">
        <w:rPr>
          <w:rFonts w:ascii="Times New Roman" w:hAnsi="Times New Roman" w:cs="Times New Roman"/>
        </w:rPr>
        <w:t>MEMBERS:  Al Kryg</w:t>
      </w:r>
      <w:r w:rsidR="005910ED" w:rsidRPr="00ED5D02">
        <w:rPr>
          <w:rFonts w:ascii="Times New Roman" w:hAnsi="Times New Roman" w:cs="Times New Roman"/>
        </w:rPr>
        <w:t xml:space="preserve">eris, </w:t>
      </w:r>
      <w:r w:rsidR="00E278CD">
        <w:rPr>
          <w:rFonts w:ascii="Times New Roman" w:hAnsi="Times New Roman" w:cs="Times New Roman"/>
        </w:rPr>
        <w:t>Tom Marshall</w:t>
      </w:r>
      <w:r w:rsidR="0095774E">
        <w:rPr>
          <w:rFonts w:ascii="Times New Roman" w:hAnsi="Times New Roman" w:cs="Times New Roman"/>
        </w:rPr>
        <w:t>, Jed Schwartz</w:t>
      </w:r>
      <w:r w:rsidR="002D7E13">
        <w:rPr>
          <w:rFonts w:ascii="Times New Roman" w:hAnsi="Times New Roman" w:cs="Times New Roman"/>
        </w:rPr>
        <w:t>, Don Revane</w:t>
      </w:r>
    </w:p>
    <w:p w:rsidR="003103D3" w:rsidRPr="00ED5D02" w:rsidRDefault="0093535C" w:rsidP="003103D3">
      <w:pPr>
        <w:rPr>
          <w:rFonts w:ascii="Times New Roman" w:hAnsi="Times New Roman" w:cs="Times New Roman"/>
        </w:rPr>
      </w:pPr>
      <w:r w:rsidRPr="00ED5D02">
        <w:rPr>
          <w:rFonts w:ascii="Times New Roman" w:hAnsi="Times New Roman" w:cs="Times New Roman"/>
        </w:rPr>
        <w:t xml:space="preserve">1.0 </w:t>
      </w:r>
      <w:r w:rsidR="00D153F8">
        <w:rPr>
          <w:rFonts w:ascii="Times New Roman" w:hAnsi="Times New Roman" w:cs="Times New Roman"/>
          <w:noProof/>
        </w:rPr>
        <w:t>Visitors</w:t>
      </w:r>
      <w:r w:rsidR="00887B78" w:rsidRPr="00DC150A">
        <w:rPr>
          <w:rFonts w:ascii="Times New Roman" w:hAnsi="Times New Roman" w:cs="Times New Roman"/>
          <w:noProof/>
        </w:rPr>
        <w:t>:</w:t>
      </w:r>
      <w:r w:rsidR="004F2B87">
        <w:rPr>
          <w:rFonts w:ascii="Times New Roman" w:hAnsi="Times New Roman" w:cs="Times New Roman"/>
          <w:noProof/>
        </w:rPr>
        <w:t xml:space="preserve"> </w:t>
      </w:r>
      <w:r w:rsidR="002D7E13">
        <w:rPr>
          <w:rFonts w:ascii="Times New Roman" w:hAnsi="Times New Roman" w:cs="Times New Roman"/>
          <w:noProof/>
        </w:rPr>
        <w:t>Bruce Putnam</w:t>
      </w:r>
      <w:r w:rsidR="000D1F3D">
        <w:rPr>
          <w:rFonts w:ascii="Times New Roman" w:hAnsi="Times New Roman" w:cs="Times New Roman"/>
          <w:noProof/>
        </w:rPr>
        <w:t>, Kevin Lawrence, Alan Ross</w:t>
      </w:r>
    </w:p>
    <w:p w:rsidR="00E14F5B" w:rsidRDefault="00E14F5B" w:rsidP="00E14F5B">
      <w:pPr>
        <w:spacing w:after="0"/>
        <w:rPr>
          <w:rFonts w:ascii="Times New Roman" w:hAnsi="Times New Roman" w:cs="Times New Roman"/>
          <w:noProof/>
        </w:rPr>
      </w:pPr>
    </w:p>
    <w:p w:rsidR="0093535C" w:rsidRPr="00ED5D02" w:rsidRDefault="0093535C" w:rsidP="00F16538">
      <w:pPr>
        <w:rPr>
          <w:rFonts w:ascii="Times New Roman" w:hAnsi="Times New Roman" w:cs="Times New Roman"/>
        </w:rPr>
      </w:pPr>
      <w:r w:rsidRPr="00ED5D02">
        <w:rPr>
          <w:rFonts w:ascii="Times New Roman" w:hAnsi="Times New Roman" w:cs="Times New Roman"/>
        </w:rPr>
        <w:t xml:space="preserve">2.0 Minutes: </w:t>
      </w:r>
      <w:r w:rsidR="00780178">
        <w:rPr>
          <w:rFonts w:ascii="Times New Roman" w:hAnsi="Times New Roman" w:cs="Times New Roman"/>
        </w:rPr>
        <w:t>Marshall</w:t>
      </w:r>
      <w:r w:rsidRPr="00ED5D02">
        <w:rPr>
          <w:rFonts w:ascii="Times New Roman" w:hAnsi="Times New Roman" w:cs="Times New Roman"/>
        </w:rPr>
        <w:t xml:space="preserve"> moved to approve the meeting minutes </w:t>
      </w:r>
      <w:r w:rsidR="009A218E" w:rsidRPr="00ED5D02">
        <w:rPr>
          <w:rFonts w:ascii="Times New Roman" w:hAnsi="Times New Roman" w:cs="Times New Roman"/>
        </w:rPr>
        <w:t xml:space="preserve">of </w:t>
      </w:r>
      <w:r w:rsidR="0066462C">
        <w:rPr>
          <w:rFonts w:ascii="Times New Roman" w:hAnsi="Times New Roman" w:cs="Times New Roman"/>
        </w:rPr>
        <w:t>March 7</w:t>
      </w:r>
      <w:r w:rsidR="002220CC">
        <w:rPr>
          <w:rFonts w:ascii="Times New Roman" w:hAnsi="Times New Roman" w:cs="Times New Roman"/>
        </w:rPr>
        <w:t>,</w:t>
      </w:r>
      <w:r w:rsidR="00A2691E">
        <w:rPr>
          <w:rFonts w:ascii="Times New Roman" w:hAnsi="Times New Roman" w:cs="Times New Roman"/>
        </w:rPr>
        <w:t xml:space="preserve"> 2019</w:t>
      </w:r>
      <w:r w:rsidRPr="00D54A66">
        <w:rPr>
          <w:rFonts w:ascii="Times New Roman" w:hAnsi="Times New Roman" w:cs="Times New Roman"/>
          <w:noProof/>
        </w:rPr>
        <w:t>,</w:t>
      </w:r>
      <w:r w:rsidR="0047472D">
        <w:rPr>
          <w:rFonts w:ascii="Times New Roman" w:hAnsi="Times New Roman" w:cs="Times New Roman"/>
          <w:noProof/>
        </w:rPr>
        <w:t xml:space="preserve"> </w:t>
      </w:r>
      <w:r w:rsidR="002A0445">
        <w:rPr>
          <w:rFonts w:ascii="Times New Roman" w:hAnsi="Times New Roman" w:cs="Times New Roman"/>
          <w:noProof/>
        </w:rPr>
        <w:t>Krygeris</w:t>
      </w:r>
      <w:r w:rsidR="00525D5A">
        <w:rPr>
          <w:rFonts w:ascii="Times New Roman" w:hAnsi="Times New Roman" w:cs="Times New Roman"/>
          <w:noProof/>
        </w:rPr>
        <w:t xml:space="preserve"> second all voted in favor. </w:t>
      </w:r>
    </w:p>
    <w:p w:rsidR="004317E8" w:rsidRDefault="004317E8" w:rsidP="00F16538">
      <w:pPr>
        <w:rPr>
          <w:rFonts w:ascii="Times New Roman" w:hAnsi="Times New Roman" w:cs="Times New Roman"/>
        </w:rPr>
      </w:pPr>
    </w:p>
    <w:p w:rsidR="0093535C" w:rsidRDefault="0093535C" w:rsidP="00F16538">
      <w:pPr>
        <w:rPr>
          <w:rFonts w:ascii="Times New Roman" w:hAnsi="Times New Roman" w:cs="Times New Roman"/>
          <w:noProof/>
        </w:rPr>
      </w:pPr>
      <w:r w:rsidRPr="00ED5D02">
        <w:rPr>
          <w:rFonts w:ascii="Times New Roman" w:hAnsi="Times New Roman" w:cs="Times New Roman"/>
        </w:rPr>
        <w:t>IMPORTANT DATES</w:t>
      </w:r>
      <w:r w:rsidRPr="00ED5D02">
        <w:rPr>
          <w:rFonts w:ascii="Times New Roman" w:hAnsi="Times New Roman" w:cs="Times New Roman"/>
          <w:noProof/>
        </w:rPr>
        <w:t>:</w:t>
      </w:r>
    </w:p>
    <w:p w:rsidR="0066462C" w:rsidRDefault="0066462C" w:rsidP="0066462C">
      <w:pPr>
        <w:autoSpaceDE w:val="0"/>
        <w:autoSpaceDN w:val="0"/>
        <w:adjustRightInd w:val="0"/>
        <w:spacing w:line="259" w:lineRule="atLeast"/>
        <w:rPr>
          <w:rFonts w:ascii="Times New Roman" w:hAnsi="Times New Roman" w:cs="Times New Roman"/>
          <w:b/>
          <w:sz w:val="24"/>
          <w:szCs w:val="24"/>
          <w:lang w:val="en"/>
        </w:rPr>
      </w:pPr>
    </w:p>
    <w:p w:rsidR="0066462C" w:rsidRPr="001C1F0D" w:rsidRDefault="0066462C" w:rsidP="0066462C">
      <w:pPr>
        <w:autoSpaceDE w:val="0"/>
        <w:autoSpaceDN w:val="0"/>
        <w:adjustRightInd w:val="0"/>
        <w:spacing w:line="259" w:lineRule="atLeast"/>
        <w:rPr>
          <w:rFonts w:ascii="Times New Roman" w:hAnsi="Times New Roman" w:cs="Times New Roman"/>
          <w:b/>
          <w:sz w:val="24"/>
          <w:szCs w:val="24"/>
          <w:lang w:val="en"/>
        </w:rPr>
      </w:pPr>
      <w:r>
        <w:rPr>
          <w:rFonts w:ascii="Times New Roman" w:hAnsi="Times New Roman" w:cs="Times New Roman"/>
          <w:b/>
          <w:sz w:val="24"/>
          <w:szCs w:val="24"/>
          <w:lang w:val="en"/>
        </w:rPr>
        <w:t xml:space="preserve">March 20, 2019, Conservation Commission meeting 7:00 pm at the Town Hall </w:t>
      </w:r>
    </w:p>
    <w:p w:rsidR="00AA138F" w:rsidRDefault="00AA138F" w:rsidP="00AA138F">
      <w:pPr>
        <w:autoSpaceDE w:val="0"/>
        <w:autoSpaceDN w:val="0"/>
        <w:adjustRightInd w:val="0"/>
        <w:spacing w:line="259" w:lineRule="atLeast"/>
        <w:rPr>
          <w:rFonts w:ascii="Times New Roman" w:hAnsi="Times New Roman" w:cs="Times New Roman"/>
          <w:b/>
          <w:sz w:val="20"/>
          <w:szCs w:val="20"/>
          <w:lang w:val="en"/>
        </w:rPr>
      </w:pPr>
      <w:r>
        <w:rPr>
          <w:rFonts w:ascii="Times New Roman" w:hAnsi="Times New Roman" w:cs="Times New Roman"/>
          <w:b/>
          <w:noProof/>
          <w:sz w:val="24"/>
          <w:szCs w:val="24"/>
        </w:rPr>
        <w:t xml:space="preserve">March </w:t>
      </w:r>
      <w:r w:rsidR="0066462C">
        <w:rPr>
          <w:rFonts w:ascii="Times New Roman" w:hAnsi="Times New Roman" w:cs="Times New Roman"/>
          <w:b/>
          <w:noProof/>
          <w:sz w:val="24"/>
          <w:szCs w:val="24"/>
        </w:rPr>
        <w:t>21</w:t>
      </w:r>
      <w:r>
        <w:rPr>
          <w:rFonts w:ascii="Times New Roman" w:hAnsi="Times New Roman" w:cs="Times New Roman"/>
          <w:b/>
          <w:noProof/>
          <w:sz w:val="24"/>
          <w:szCs w:val="24"/>
        </w:rPr>
        <w:t>, 2019,</w:t>
      </w:r>
      <w:r w:rsidRPr="0095774E">
        <w:rPr>
          <w:rFonts w:ascii="Times New Roman" w:hAnsi="Times New Roman" w:cs="Times New Roman"/>
          <w:b/>
          <w:noProof/>
          <w:sz w:val="24"/>
          <w:szCs w:val="24"/>
        </w:rPr>
        <w:t xml:space="preserve"> </w:t>
      </w:r>
      <w:r w:rsidRPr="00FA6931">
        <w:rPr>
          <w:rFonts w:ascii="Times New Roman" w:hAnsi="Times New Roman" w:cs="Times New Roman"/>
          <w:b/>
          <w:sz w:val="24"/>
          <w:szCs w:val="24"/>
          <w:lang w:val="en"/>
        </w:rPr>
        <w:t xml:space="preserve">Selectmen office hours 9-4, evening meeting </w:t>
      </w:r>
      <w:r w:rsidRPr="002E4A98">
        <w:rPr>
          <w:rFonts w:ascii="Times New Roman" w:hAnsi="Times New Roman" w:cs="Times New Roman"/>
          <w:b/>
          <w:noProof/>
          <w:sz w:val="24"/>
          <w:szCs w:val="24"/>
          <w:lang w:val="en"/>
        </w:rPr>
        <w:t>7</w:t>
      </w:r>
      <w:r>
        <w:rPr>
          <w:rFonts w:ascii="Times New Roman" w:hAnsi="Times New Roman" w:cs="Times New Roman"/>
          <w:b/>
          <w:noProof/>
          <w:sz w:val="24"/>
          <w:szCs w:val="24"/>
          <w:lang w:val="en"/>
        </w:rPr>
        <w:t xml:space="preserve"> </w:t>
      </w:r>
      <w:r w:rsidRPr="002E4A98">
        <w:rPr>
          <w:rFonts w:ascii="Times New Roman" w:hAnsi="Times New Roman" w:cs="Times New Roman"/>
          <w:b/>
          <w:noProof/>
          <w:sz w:val="24"/>
          <w:szCs w:val="24"/>
          <w:lang w:val="en"/>
        </w:rPr>
        <w:t>PM</w:t>
      </w:r>
      <w:r w:rsidRPr="00FA6931">
        <w:rPr>
          <w:rFonts w:ascii="Times New Roman" w:hAnsi="Times New Roman" w:cs="Times New Roman"/>
          <w:b/>
          <w:sz w:val="24"/>
          <w:szCs w:val="24"/>
          <w:lang w:val="en"/>
        </w:rPr>
        <w:t xml:space="preserve"> at the Town Hall</w:t>
      </w:r>
      <w:r w:rsidRPr="00FA6931">
        <w:rPr>
          <w:rFonts w:ascii="Times New Roman" w:hAnsi="Times New Roman" w:cs="Times New Roman"/>
          <w:b/>
          <w:sz w:val="20"/>
          <w:szCs w:val="20"/>
          <w:lang w:val="en"/>
        </w:rPr>
        <w:t xml:space="preserve"> </w:t>
      </w:r>
    </w:p>
    <w:p w:rsidR="001C1F0D" w:rsidRDefault="00023C08" w:rsidP="00443FD9">
      <w:pPr>
        <w:spacing w:after="0"/>
        <w:rPr>
          <w:rFonts w:ascii="Times New Roman" w:hAnsi="Times New Roman" w:cs="Times New Roman"/>
          <w:b/>
          <w:noProof/>
          <w:sz w:val="24"/>
          <w:szCs w:val="24"/>
        </w:rPr>
      </w:pPr>
      <w:r>
        <w:rPr>
          <w:rFonts w:ascii="Times New Roman" w:hAnsi="Times New Roman" w:cs="Times New Roman"/>
          <w:b/>
          <w:noProof/>
          <w:sz w:val="24"/>
          <w:szCs w:val="24"/>
        </w:rPr>
        <w:t>March 27, 2019, Trustee of Trust Funds meeting 9:30 am at the Town Hall</w:t>
      </w:r>
    </w:p>
    <w:p w:rsidR="00F059E4" w:rsidRDefault="00F059E4" w:rsidP="00EF2DB4">
      <w:pPr>
        <w:spacing w:after="0"/>
        <w:rPr>
          <w:rFonts w:ascii="Times New Roman" w:hAnsi="Times New Roman" w:cs="Times New Roman"/>
          <w:b/>
          <w:noProof/>
          <w:sz w:val="24"/>
          <w:szCs w:val="24"/>
        </w:rPr>
      </w:pPr>
    </w:p>
    <w:p w:rsidR="00354C0E" w:rsidRDefault="0093535C" w:rsidP="001D618C">
      <w:pPr>
        <w:rPr>
          <w:rFonts w:ascii="Times New Roman" w:hAnsi="Times New Roman" w:cs="Times New Roman"/>
          <w:b/>
          <w:bCs/>
        </w:rPr>
      </w:pPr>
      <w:r w:rsidRPr="00ED5D02">
        <w:rPr>
          <w:rFonts w:ascii="Times New Roman" w:hAnsi="Times New Roman" w:cs="Times New Roman"/>
          <w:b/>
          <w:bCs/>
        </w:rPr>
        <w:t>DID YOU KNOW!!</w:t>
      </w:r>
    </w:p>
    <w:p w:rsidR="00980CBE" w:rsidRDefault="00980CBE" w:rsidP="000D081C">
      <w:pPr>
        <w:jc w:val="center"/>
        <w:rPr>
          <w:rFonts w:ascii="Verdana" w:eastAsia="Calibri" w:hAnsi="Verdana" w:cs="Verdana"/>
          <w:sz w:val="18"/>
          <w:szCs w:val="18"/>
          <w:u w:val="single"/>
        </w:rPr>
      </w:pPr>
    </w:p>
    <w:p w:rsidR="000D081C" w:rsidRPr="00980CBE" w:rsidRDefault="006743D3" w:rsidP="000D081C">
      <w:pPr>
        <w:jc w:val="center"/>
        <w:rPr>
          <w:rFonts w:ascii="Verdana" w:eastAsia="Calibri" w:hAnsi="Verdana" w:cs="Verdana"/>
          <w:b/>
          <w:sz w:val="18"/>
          <w:szCs w:val="18"/>
          <w:u w:val="single"/>
        </w:rPr>
      </w:pPr>
      <w:r>
        <w:rPr>
          <w:rFonts w:ascii="Verdana" w:eastAsia="Calibri" w:hAnsi="Verdana" w:cs="Verdana"/>
          <w:b/>
          <w:sz w:val="18"/>
          <w:szCs w:val="18"/>
          <w:u w:val="single"/>
        </w:rPr>
        <w:t>Elected Officials</w:t>
      </w:r>
      <w:r w:rsidR="000D081C" w:rsidRPr="00980CBE">
        <w:rPr>
          <w:rFonts w:ascii="Verdana" w:eastAsia="Calibri" w:hAnsi="Verdana" w:cs="Verdana"/>
          <w:b/>
          <w:sz w:val="18"/>
          <w:szCs w:val="18"/>
          <w:u w:val="single"/>
        </w:rPr>
        <w:t xml:space="preserve"> </w:t>
      </w:r>
      <w:r w:rsidR="00EC5AD7" w:rsidRPr="00980CBE">
        <w:rPr>
          <w:rFonts w:ascii="Verdana" w:eastAsia="Calibri" w:hAnsi="Verdana" w:cs="Verdana"/>
          <w:b/>
          <w:sz w:val="18"/>
          <w:szCs w:val="18"/>
          <w:u w:val="single"/>
        </w:rPr>
        <w:t>for</w:t>
      </w:r>
      <w:r w:rsidR="000D081C" w:rsidRPr="00980CBE">
        <w:rPr>
          <w:rFonts w:ascii="Verdana" w:eastAsia="Calibri" w:hAnsi="Verdana" w:cs="Verdana"/>
          <w:b/>
          <w:sz w:val="18"/>
          <w:szCs w:val="18"/>
          <w:u w:val="single"/>
        </w:rPr>
        <w:t xml:space="preserve"> Town and School Office 2019</w:t>
      </w:r>
    </w:p>
    <w:p w:rsidR="000D081C" w:rsidRPr="006743D3" w:rsidRDefault="000D081C" w:rsidP="000D081C">
      <w:pPr>
        <w:numPr>
          <w:ilvl w:val="0"/>
          <w:numId w:val="8"/>
        </w:numPr>
        <w:rPr>
          <w:rFonts w:ascii="Verdana" w:eastAsia="Calibri" w:hAnsi="Verdana" w:cs="Verdana"/>
          <w:sz w:val="18"/>
          <w:szCs w:val="18"/>
          <w:u w:val="single"/>
        </w:rPr>
      </w:pPr>
      <w:r w:rsidRPr="000D081C">
        <w:rPr>
          <w:rFonts w:ascii="Verdana" w:eastAsia="Calibri" w:hAnsi="Verdana" w:cs="Verdana"/>
          <w:sz w:val="18"/>
          <w:szCs w:val="18"/>
        </w:rPr>
        <w:t xml:space="preserve">Selectmen for 3 Years: </w:t>
      </w:r>
      <w:r w:rsidRPr="000D081C">
        <w:rPr>
          <w:rFonts w:ascii="Verdana" w:eastAsia="Calibri" w:hAnsi="Verdana" w:cs="Verdana"/>
          <w:sz w:val="18"/>
          <w:szCs w:val="18"/>
        </w:rPr>
        <w:tab/>
      </w:r>
      <w:r>
        <w:rPr>
          <w:rFonts w:ascii="Verdana" w:eastAsia="Calibri" w:hAnsi="Verdana" w:cs="Verdana"/>
          <w:sz w:val="18"/>
          <w:szCs w:val="18"/>
        </w:rPr>
        <w:tab/>
      </w:r>
      <w:r w:rsidR="006743D3">
        <w:rPr>
          <w:rFonts w:ascii="Verdana" w:eastAsia="Calibri" w:hAnsi="Verdana" w:cs="Verdana"/>
          <w:sz w:val="18"/>
          <w:szCs w:val="18"/>
        </w:rPr>
        <w:tab/>
      </w:r>
      <w:r>
        <w:rPr>
          <w:rFonts w:ascii="Verdana" w:eastAsia="Calibri" w:hAnsi="Verdana" w:cs="Verdana"/>
          <w:sz w:val="18"/>
          <w:szCs w:val="18"/>
        </w:rPr>
        <w:t>Donald Revane</w:t>
      </w:r>
    </w:p>
    <w:p w:rsidR="000D081C" w:rsidRPr="000D081C" w:rsidRDefault="000D081C" w:rsidP="000D081C">
      <w:pPr>
        <w:numPr>
          <w:ilvl w:val="0"/>
          <w:numId w:val="8"/>
        </w:numPr>
        <w:rPr>
          <w:rFonts w:ascii="Verdana" w:eastAsia="Calibri" w:hAnsi="Verdana" w:cs="Verdana"/>
          <w:sz w:val="18"/>
          <w:szCs w:val="18"/>
        </w:rPr>
      </w:pPr>
      <w:r>
        <w:rPr>
          <w:rFonts w:ascii="Verdana" w:eastAsia="Calibri" w:hAnsi="Verdana" w:cs="Verdana"/>
          <w:sz w:val="18"/>
          <w:szCs w:val="18"/>
        </w:rPr>
        <w:t>Library Trustees for 3 Years</w:t>
      </w:r>
      <w:r>
        <w:rPr>
          <w:rFonts w:ascii="Verdana" w:eastAsia="Calibri" w:hAnsi="Verdana" w:cs="Verdana"/>
          <w:sz w:val="18"/>
          <w:szCs w:val="18"/>
        </w:rPr>
        <w:tab/>
      </w:r>
      <w:r>
        <w:rPr>
          <w:rFonts w:ascii="Verdana" w:eastAsia="Calibri" w:hAnsi="Verdana" w:cs="Verdana"/>
          <w:sz w:val="18"/>
          <w:szCs w:val="18"/>
        </w:rPr>
        <w:tab/>
        <w:t>Rebecca Dulac</w:t>
      </w:r>
      <w:r w:rsidRPr="000D081C">
        <w:rPr>
          <w:rFonts w:ascii="Verdana" w:eastAsia="Calibri" w:hAnsi="Verdana" w:cs="Verdana"/>
          <w:sz w:val="18"/>
          <w:szCs w:val="18"/>
        </w:rPr>
        <w:tab/>
      </w:r>
      <w:r w:rsidRPr="000D081C">
        <w:rPr>
          <w:rFonts w:ascii="Verdana" w:eastAsia="Calibri" w:hAnsi="Verdana" w:cs="Verdana"/>
          <w:sz w:val="18"/>
          <w:szCs w:val="18"/>
        </w:rPr>
        <w:tab/>
      </w:r>
      <w:r w:rsidRPr="000D081C">
        <w:rPr>
          <w:rFonts w:ascii="Verdana" w:eastAsia="Calibri" w:hAnsi="Verdana" w:cs="Verdana"/>
          <w:sz w:val="18"/>
          <w:szCs w:val="18"/>
        </w:rPr>
        <w:tab/>
      </w:r>
    </w:p>
    <w:p w:rsidR="000D081C" w:rsidRPr="006743D3" w:rsidRDefault="000D081C" w:rsidP="000D081C">
      <w:pPr>
        <w:numPr>
          <w:ilvl w:val="0"/>
          <w:numId w:val="8"/>
        </w:numPr>
        <w:rPr>
          <w:rFonts w:ascii="Verdana" w:eastAsia="Calibri" w:hAnsi="Verdana" w:cs="Verdana"/>
          <w:sz w:val="18"/>
          <w:szCs w:val="18"/>
        </w:rPr>
      </w:pPr>
      <w:r w:rsidRPr="000D081C">
        <w:rPr>
          <w:rFonts w:ascii="Verdana" w:eastAsia="Calibri" w:hAnsi="Verdana" w:cs="Verdana"/>
          <w:sz w:val="18"/>
          <w:szCs w:val="18"/>
        </w:rPr>
        <w:t>Fire Chief for 1 Year</w:t>
      </w:r>
      <w:r w:rsidRPr="000D081C">
        <w:rPr>
          <w:rFonts w:ascii="Verdana" w:eastAsia="Calibri" w:hAnsi="Verdana" w:cs="Verdana"/>
          <w:sz w:val="18"/>
          <w:szCs w:val="18"/>
        </w:rPr>
        <w:tab/>
      </w:r>
      <w:r w:rsidRPr="000D081C">
        <w:rPr>
          <w:rFonts w:ascii="Verdana" w:eastAsia="Calibri" w:hAnsi="Verdana" w:cs="Verdana"/>
          <w:sz w:val="18"/>
          <w:szCs w:val="18"/>
        </w:rPr>
        <w:tab/>
      </w:r>
      <w:r w:rsidRPr="000D081C">
        <w:rPr>
          <w:rFonts w:ascii="Verdana" w:eastAsia="Calibri" w:hAnsi="Verdana" w:cs="Verdana"/>
          <w:sz w:val="18"/>
          <w:szCs w:val="18"/>
        </w:rPr>
        <w:tab/>
      </w:r>
      <w:r>
        <w:rPr>
          <w:rFonts w:ascii="Verdana" w:eastAsia="Calibri" w:hAnsi="Verdana" w:cs="Verdana"/>
          <w:sz w:val="18"/>
          <w:szCs w:val="18"/>
        </w:rPr>
        <w:t>Brian Moser</w:t>
      </w:r>
      <w:r w:rsidRPr="006743D3">
        <w:rPr>
          <w:rFonts w:ascii="Verdana" w:eastAsia="Calibri" w:hAnsi="Verdana" w:cs="Verdana"/>
          <w:sz w:val="18"/>
          <w:szCs w:val="18"/>
        </w:rPr>
        <w:tab/>
      </w:r>
      <w:r w:rsidRPr="006743D3">
        <w:rPr>
          <w:rFonts w:ascii="Verdana" w:eastAsia="Calibri" w:hAnsi="Verdana" w:cs="Verdana"/>
          <w:sz w:val="18"/>
          <w:szCs w:val="18"/>
        </w:rPr>
        <w:tab/>
      </w:r>
      <w:r w:rsidRPr="006743D3">
        <w:rPr>
          <w:rFonts w:ascii="Verdana" w:eastAsia="Calibri" w:hAnsi="Verdana" w:cs="Verdana"/>
          <w:sz w:val="18"/>
          <w:szCs w:val="18"/>
        </w:rPr>
        <w:tab/>
      </w:r>
      <w:r w:rsidRPr="006743D3">
        <w:rPr>
          <w:rFonts w:ascii="Verdana" w:eastAsia="Calibri" w:hAnsi="Verdana" w:cs="Verdana"/>
          <w:sz w:val="18"/>
          <w:szCs w:val="18"/>
        </w:rPr>
        <w:tab/>
      </w:r>
      <w:r w:rsidRPr="006743D3">
        <w:rPr>
          <w:rFonts w:ascii="Verdana" w:eastAsia="Calibri" w:hAnsi="Verdana" w:cs="Verdana"/>
          <w:sz w:val="18"/>
          <w:szCs w:val="18"/>
        </w:rPr>
        <w:tab/>
      </w:r>
    </w:p>
    <w:p w:rsidR="000D081C" w:rsidRDefault="000D081C" w:rsidP="000D081C">
      <w:pPr>
        <w:numPr>
          <w:ilvl w:val="0"/>
          <w:numId w:val="8"/>
        </w:numPr>
        <w:rPr>
          <w:rFonts w:ascii="Verdana" w:eastAsia="Calibri" w:hAnsi="Verdana" w:cs="Verdana"/>
          <w:sz w:val="18"/>
          <w:szCs w:val="18"/>
        </w:rPr>
      </w:pPr>
      <w:r w:rsidRPr="000D081C">
        <w:rPr>
          <w:rFonts w:ascii="Verdana" w:eastAsia="Calibri" w:hAnsi="Verdana" w:cs="Verdana"/>
          <w:sz w:val="18"/>
          <w:szCs w:val="18"/>
        </w:rPr>
        <w:t xml:space="preserve">Trust Fund Trustee </w:t>
      </w:r>
      <w:r w:rsidR="006743D3">
        <w:rPr>
          <w:rFonts w:ascii="Verdana" w:eastAsia="Calibri" w:hAnsi="Verdana" w:cs="Verdana"/>
          <w:sz w:val="18"/>
          <w:szCs w:val="18"/>
        </w:rPr>
        <w:t xml:space="preserve">for </w:t>
      </w:r>
      <w:r w:rsidRPr="000D081C">
        <w:rPr>
          <w:rFonts w:ascii="Verdana" w:eastAsia="Calibri" w:hAnsi="Verdana" w:cs="Verdana"/>
          <w:sz w:val="18"/>
          <w:szCs w:val="18"/>
        </w:rPr>
        <w:t>3 Years</w:t>
      </w:r>
      <w:r w:rsidRPr="000D081C">
        <w:rPr>
          <w:rFonts w:ascii="Verdana" w:eastAsia="Calibri" w:hAnsi="Verdana" w:cs="Verdana"/>
          <w:sz w:val="18"/>
          <w:szCs w:val="18"/>
        </w:rPr>
        <w:tab/>
      </w:r>
      <w:r w:rsidR="006743D3">
        <w:rPr>
          <w:rFonts w:ascii="Verdana" w:eastAsia="Calibri" w:hAnsi="Verdana" w:cs="Verdana"/>
          <w:sz w:val="18"/>
          <w:szCs w:val="18"/>
        </w:rPr>
        <w:tab/>
      </w:r>
      <w:r>
        <w:rPr>
          <w:rFonts w:ascii="Verdana" w:eastAsia="Calibri" w:hAnsi="Verdana" w:cs="Verdana"/>
          <w:sz w:val="18"/>
          <w:szCs w:val="18"/>
        </w:rPr>
        <w:t>Laura-Jean Gilbert</w:t>
      </w:r>
    </w:p>
    <w:p w:rsidR="000D081C" w:rsidRPr="000D081C" w:rsidRDefault="000D081C" w:rsidP="000D081C">
      <w:pPr>
        <w:numPr>
          <w:ilvl w:val="0"/>
          <w:numId w:val="8"/>
        </w:numPr>
        <w:rPr>
          <w:rFonts w:ascii="Verdana" w:eastAsia="Calibri" w:hAnsi="Verdana" w:cs="Verdana"/>
          <w:sz w:val="18"/>
          <w:szCs w:val="18"/>
        </w:rPr>
      </w:pPr>
      <w:r>
        <w:rPr>
          <w:rFonts w:ascii="Verdana" w:eastAsia="Calibri" w:hAnsi="Verdana" w:cs="Verdana"/>
          <w:sz w:val="18"/>
          <w:szCs w:val="18"/>
        </w:rPr>
        <w:t xml:space="preserve">Trust Fund Trustee for 1 </w:t>
      </w:r>
      <w:r w:rsidRPr="00562DC4">
        <w:rPr>
          <w:rFonts w:ascii="Verdana" w:eastAsia="Calibri" w:hAnsi="Verdana" w:cs="Verdana"/>
          <w:noProof/>
          <w:sz w:val="18"/>
          <w:szCs w:val="18"/>
        </w:rPr>
        <w:t>Year</w:t>
      </w:r>
      <w:r>
        <w:rPr>
          <w:rFonts w:ascii="Verdana" w:eastAsia="Calibri" w:hAnsi="Verdana" w:cs="Verdana"/>
          <w:sz w:val="18"/>
          <w:szCs w:val="18"/>
        </w:rPr>
        <w:tab/>
      </w:r>
      <w:r w:rsidR="00562DC4">
        <w:rPr>
          <w:rFonts w:ascii="Verdana" w:eastAsia="Calibri" w:hAnsi="Verdana" w:cs="Verdana"/>
          <w:sz w:val="18"/>
          <w:szCs w:val="18"/>
        </w:rPr>
        <w:tab/>
      </w:r>
      <w:r>
        <w:rPr>
          <w:rFonts w:ascii="Verdana" w:eastAsia="Calibri" w:hAnsi="Verdana" w:cs="Verdana"/>
          <w:sz w:val="18"/>
          <w:szCs w:val="18"/>
        </w:rPr>
        <w:t>Gary Carney</w:t>
      </w:r>
    </w:p>
    <w:p w:rsidR="000D081C" w:rsidRPr="000D081C" w:rsidRDefault="000D081C" w:rsidP="000D081C">
      <w:pPr>
        <w:numPr>
          <w:ilvl w:val="0"/>
          <w:numId w:val="8"/>
        </w:numPr>
        <w:rPr>
          <w:rFonts w:ascii="Verdana" w:eastAsia="Calibri" w:hAnsi="Verdana" w:cs="Verdana"/>
          <w:sz w:val="18"/>
          <w:szCs w:val="18"/>
        </w:rPr>
      </w:pPr>
      <w:r w:rsidRPr="000D081C">
        <w:rPr>
          <w:rFonts w:ascii="Verdana" w:eastAsia="Calibri" w:hAnsi="Verdana" w:cs="Verdana"/>
          <w:sz w:val="18"/>
          <w:szCs w:val="18"/>
        </w:rPr>
        <w:t>Treasurer  for 1 Year</w:t>
      </w:r>
      <w:r w:rsidRPr="000D081C">
        <w:rPr>
          <w:rFonts w:ascii="Verdana" w:eastAsia="Calibri" w:hAnsi="Verdana" w:cs="Verdana"/>
          <w:sz w:val="18"/>
          <w:szCs w:val="18"/>
        </w:rPr>
        <w:tab/>
      </w:r>
      <w:r w:rsidRPr="000D081C">
        <w:rPr>
          <w:rFonts w:ascii="Verdana" w:eastAsia="Calibri" w:hAnsi="Verdana" w:cs="Verdana"/>
          <w:sz w:val="18"/>
          <w:szCs w:val="18"/>
        </w:rPr>
        <w:tab/>
      </w:r>
      <w:r w:rsidRPr="000D081C">
        <w:rPr>
          <w:rFonts w:ascii="Verdana" w:eastAsia="Calibri" w:hAnsi="Verdana" w:cs="Verdana"/>
          <w:sz w:val="18"/>
          <w:szCs w:val="18"/>
        </w:rPr>
        <w:tab/>
      </w:r>
      <w:r>
        <w:rPr>
          <w:rFonts w:ascii="Verdana" w:eastAsia="Calibri" w:hAnsi="Verdana" w:cs="Verdana"/>
          <w:sz w:val="18"/>
          <w:szCs w:val="18"/>
        </w:rPr>
        <w:t>Cynthia Dressel</w:t>
      </w:r>
    </w:p>
    <w:p w:rsidR="000D081C" w:rsidRDefault="000D081C" w:rsidP="000D081C">
      <w:pPr>
        <w:numPr>
          <w:ilvl w:val="0"/>
          <w:numId w:val="8"/>
        </w:numPr>
        <w:rPr>
          <w:rFonts w:ascii="Verdana" w:eastAsia="Calibri" w:hAnsi="Verdana" w:cs="Verdana"/>
          <w:sz w:val="18"/>
          <w:szCs w:val="18"/>
        </w:rPr>
      </w:pPr>
      <w:r w:rsidRPr="000D081C">
        <w:rPr>
          <w:rFonts w:ascii="Verdana" w:eastAsia="Calibri" w:hAnsi="Verdana" w:cs="Verdana"/>
          <w:sz w:val="18"/>
          <w:szCs w:val="18"/>
        </w:rPr>
        <w:t>Cemete</w:t>
      </w:r>
      <w:r>
        <w:rPr>
          <w:rFonts w:ascii="Verdana" w:eastAsia="Calibri" w:hAnsi="Verdana" w:cs="Verdana"/>
          <w:sz w:val="18"/>
          <w:szCs w:val="18"/>
        </w:rPr>
        <w:t>ry Trustee for 3 Years</w:t>
      </w:r>
      <w:r>
        <w:rPr>
          <w:rFonts w:ascii="Verdana" w:eastAsia="Calibri" w:hAnsi="Verdana" w:cs="Verdana"/>
          <w:sz w:val="18"/>
          <w:szCs w:val="18"/>
        </w:rPr>
        <w:tab/>
      </w:r>
      <w:r>
        <w:rPr>
          <w:rFonts w:ascii="Verdana" w:eastAsia="Calibri" w:hAnsi="Verdana" w:cs="Verdana"/>
          <w:sz w:val="18"/>
          <w:szCs w:val="18"/>
        </w:rPr>
        <w:tab/>
        <w:t>Kevin Lawrence</w:t>
      </w:r>
    </w:p>
    <w:p w:rsidR="000D081C" w:rsidRDefault="000D081C" w:rsidP="000D081C">
      <w:pPr>
        <w:numPr>
          <w:ilvl w:val="0"/>
          <w:numId w:val="8"/>
        </w:numPr>
        <w:rPr>
          <w:rFonts w:ascii="Verdana" w:eastAsia="Calibri" w:hAnsi="Verdana" w:cs="Verdana"/>
          <w:sz w:val="18"/>
          <w:szCs w:val="18"/>
        </w:rPr>
      </w:pPr>
      <w:r>
        <w:rPr>
          <w:rFonts w:ascii="Verdana" w:eastAsia="Calibri" w:hAnsi="Verdana" w:cs="Verdana"/>
          <w:sz w:val="18"/>
          <w:szCs w:val="18"/>
        </w:rPr>
        <w:t>Planning Board for 3 Years</w:t>
      </w:r>
      <w:r>
        <w:rPr>
          <w:rFonts w:ascii="Verdana" w:eastAsia="Calibri" w:hAnsi="Verdana" w:cs="Verdana"/>
          <w:sz w:val="18"/>
          <w:szCs w:val="18"/>
        </w:rPr>
        <w:tab/>
      </w:r>
      <w:r>
        <w:rPr>
          <w:rFonts w:ascii="Verdana" w:eastAsia="Calibri" w:hAnsi="Verdana" w:cs="Verdana"/>
          <w:sz w:val="18"/>
          <w:szCs w:val="18"/>
        </w:rPr>
        <w:tab/>
        <w:t>Nancy Schwartz</w:t>
      </w:r>
    </w:p>
    <w:p w:rsidR="000D081C" w:rsidRPr="000D081C" w:rsidRDefault="000D081C" w:rsidP="000D081C">
      <w:pPr>
        <w:ind w:left="720"/>
        <w:rPr>
          <w:rFonts w:ascii="Verdana" w:eastAsia="Calibri" w:hAnsi="Verdana" w:cs="Verdana"/>
          <w:sz w:val="18"/>
          <w:szCs w:val="18"/>
        </w:rPr>
      </w:pPr>
      <w:r>
        <w:rPr>
          <w:rFonts w:ascii="Verdana" w:eastAsia="Calibri" w:hAnsi="Verdana" w:cs="Verdana"/>
          <w:sz w:val="18"/>
          <w:szCs w:val="18"/>
        </w:rPr>
        <w:tab/>
      </w:r>
      <w:r>
        <w:rPr>
          <w:rFonts w:ascii="Verdana" w:eastAsia="Calibri" w:hAnsi="Verdana" w:cs="Verdana"/>
          <w:sz w:val="18"/>
          <w:szCs w:val="18"/>
        </w:rPr>
        <w:tab/>
      </w:r>
      <w:r>
        <w:rPr>
          <w:rFonts w:ascii="Verdana" w:eastAsia="Calibri" w:hAnsi="Verdana" w:cs="Verdana"/>
          <w:sz w:val="18"/>
          <w:szCs w:val="18"/>
        </w:rPr>
        <w:tab/>
      </w:r>
      <w:r>
        <w:rPr>
          <w:rFonts w:ascii="Verdana" w:eastAsia="Calibri" w:hAnsi="Verdana" w:cs="Verdana"/>
          <w:sz w:val="18"/>
          <w:szCs w:val="18"/>
        </w:rPr>
        <w:tab/>
      </w:r>
      <w:r>
        <w:rPr>
          <w:rFonts w:ascii="Verdana" w:eastAsia="Calibri" w:hAnsi="Verdana" w:cs="Verdana"/>
          <w:sz w:val="18"/>
          <w:szCs w:val="18"/>
        </w:rPr>
        <w:tab/>
        <w:t>James Lewis Crandall</w:t>
      </w:r>
    </w:p>
    <w:p w:rsidR="000D081C" w:rsidRDefault="000D081C" w:rsidP="000D081C">
      <w:pPr>
        <w:ind w:left="360"/>
        <w:rPr>
          <w:rFonts w:ascii="Verdana" w:eastAsia="Calibri" w:hAnsi="Verdana" w:cs="Verdana"/>
          <w:sz w:val="18"/>
          <w:szCs w:val="18"/>
        </w:rPr>
      </w:pPr>
      <w:r w:rsidRPr="000D081C">
        <w:rPr>
          <w:rFonts w:ascii="Verdana" w:eastAsia="Calibri" w:hAnsi="Verdana" w:cs="Verdana"/>
          <w:sz w:val="18"/>
          <w:szCs w:val="18"/>
        </w:rPr>
        <w:tab/>
      </w:r>
    </w:p>
    <w:p w:rsidR="006743D3" w:rsidRPr="000D081C" w:rsidRDefault="006743D3" w:rsidP="000D081C">
      <w:pPr>
        <w:ind w:left="360"/>
        <w:rPr>
          <w:rFonts w:ascii="Verdana" w:eastAsia="Calibri" w:hAnsi="Verdana" w:cs="Verdana"/>
          <w:sz w:val="18"/>
          <w:szCs w:val="18"/>
        </w:rPr>
      </w:pPr>
    </w:p>
    <w:p w:rsidR="000D081C" w:rsidRDefault="000D081C" w:rsidP="000D081C">
      <w:pPr>
        <w:numPr>
          <w:ilvl w:val="0"/>
          <w:numId w:val="9"/>
        </w:numPr>
        <w:jc w:val="both"/>
        <w:rPr>
          <w:rFonts w:ascii="Verdana" w:eastAsia="Calibri" w:hAnsi="Verdana" w:cs="Verdana"/>
          <w:sz w:val="18"/>
          <w:szCs w:val="18"/>
        </w:rPr>
      </w:pPr>
      <w:r w:rsidRPr="000D081C">
        <w:rPr>
          <w:rFonts w:ascii="Verdana" w:eastAsia="Calibri" w:hAnsi="Verdana" w:cs="Verdana"/>
          <w:sz w:val="18"/>
          <w:szCs w:val="18"/>
        </w:rPr>
        <w:t xml:space="preserve">School Treasurer </w:t>
      </w:r>
      <w:r w:rsidR="006743D3">
        <w:rPr>
          <w:rFonts w:ascii="Verdana" w:eastAsia="Calibri" w:hAnsi="Verdana" w:cs="Verdana"/>
          <w:sz w:val="18"/>
          <w:szCs w:val="18"/>
        </w:rPr>
        <w:t>f</w:t>
      </w:r>
      <w:r w:rsidRPr="000D081C">
        <w:rPr>
          <w:rFonts w:ascii="Verdana" w:eastAsia="Calibri" w:hAnsi="Verdana" w:cs="Verdana"/>
          <w:sz w:val="18"/>
          <w:szCs w:val="18"/>
        </w:rPr>
        <w:t>or 1 Year</w:t>
      </w:r>
      <w:r w:rsidRPr="000D081C">
        <w:rPr>
          <w:rFonts w:ascii="Verdana" w:eastAsia="Calibri" w:hAnsi="Verdana" w:cs="Verdana"/>
          <w:sz w:val="18"/>
          <w:szCs w:val="18"/>
        </w:rPr>
        <w:tab/>
      </w:r>
      <w:r w:rsidRPr="000D081C">
        <w:rPr>
          <w:rFonts w:ascii="Verdana" w:eastAsia="Calibri" w:hAnsi="Verdana" w:cs="Verdana"/>
          <w:sz w:val="18"/>
          <w:szCs w:val="18"/>
        </w:rPr>
        <w:tab/>
        <w:t>Ingrid Halverson</w:t>
      </w:r>
    </w:p>
    <w:p w:rsidR="005C6AA1" w:rsidRPr="000D081C" w:rsidRDefault="005C6AA1" w:rsidP="000D081C">
      <w:pPr>
        <w:numPr>
          <w:ilvl w:val="0"/>
          <w:numId w:val="9"/>
        </w:numPr>
        <w:jc w:val="both"/>
        <w:rPr>
          <w:rFonts w:ascii="Verdana" w:eastAsia="Calibri" w:hAnsi="Verdana" w:cs="Verdana"/>
          <w:sz w:val="18"/>
          <w:szCs w:val="18"/>
        </w:rPr>
      </w:pPr>
      <w:r>
        <w:rPr>
          <w:rFonts w:ascii="Verdana" w:eastAsia="Calibri" w:hAnsi="Verdana" w:cs="Verdana"/>
          <w:sz w:val="18"/>
          <w:szCs w:val="18"/>
        </w:rPr>
        <w:t>School Moderator  for 1 Year</w:t>
      </w:r>
      <w:r>
        <w:rPr>
          <w:rFonts w:ascii="Verdana" w:eastAsia="Calibri" w:hAnsi="Verdana" w:cs="Verdana"/>
          <w:sz w:val="18"/>
          <w:szCs w:val="18"/>
        </w:rPr>
        <w:tab/>
      </w:r>
      <w:r>
        <w:rPr>
          <w:rFonts w:ascii="Verdana" w:eastAsia="Calibri" w:hAnsi="Verdana" w:cs="Verdana"/>
          <w:sz w:val="18"/>
          <w:szCs w:val="18"/>
        </w:rPr>
        <w:tab/>
        <w:t>Guy Eaton</w:t>
      </w:r>
    </w:p>
    <w:p w:rsidR="000D081C" w:rsidRPr="000D081C" w:rsidRDefault="000D081C" w:rsidP="000D081C">
      <w:pPr>
        <w:numPr>
          <w:ilvl w:val="0"/>
          <w:numId w:val="9"/>
        </w:numPr>
        <w:jc w:val="both"/>
        <w:rPr>
          <w:rFonts w:ascii="Verdana" w:eastAsia="Calibri" w:hAnsi="Verdana" w:cs="Verdana"/>
          <w:sz w:val="18"/>
          <w:szCs w:val="18"/>
        </w:rPr>
      </w:pPr>
      <w:r w:rsidRPr="000D081C">
        <w:rPr>
          <w:rFonts w:ascii="Verdana" w:eastAsia="Calibri" w:hAnsi="Verdana" w:cs="Verdana"/>
          <w:sz w:val="18"/>
          <w:szCs w:val="18"/>
        </w:rPr>
        <w:lastRenderedPageBreak/>
        <w:t>School Clerk  for 1 Year</w:t>
      </w:r>
      <w:r w:rsidRPr="000D081C">
        <w:rPr>
          <w:rFonts w:ascii="Verdana" w:eastAsia="Calibri" w:hAnsi="Verdana" w:cs="Verdana"/>
          <w:sz w:val="18"/>
          <w:szCs w:val="18"/>
        </w:rPr>
        <w:tab/>
      </w:r>
      <w:r w:rsidRPr="000D081C">
        <w:rPr>
          <w:rFonts w:ascii="Verdana" w:eastAsia="Calibri" w:hAnsi="Verdana" w:cs="Verdana"/>
          <w:sz w:val="18"/>
          <w:szCs w:val="18"/>
        </w:rPr>
        <w:tab/>
      </w:r>
      <w:r w:rsidR="006743D3">
        <w:rPr>
          <w:rFonts w:ascii="Verdana" w:eastAsia="Calibri" w:hAnsi="Verdana" w:cs="Verdana"/>
          <w:sz w:val="18"/>
          <w:szCs w:val="18"/>
        </w:rPr>
        <w:tab/>
      </w:r>
      <w:r w:rsidRPr="000D081C">
        <w:rPr>
          <w:rFonts w:ascii="Verdana" w:eastAsia="Calibri" w:hAnsi="Verdana" w:cs="Verdana"/>
          <w:sz w:val="18"/>
          <w:szCs w:val="18"/>
        </w:rPr>
        <w:t>Colleen Duggan</w:t>
      </w:r>
    </w:p>
    <w:p w:rsidR="005C6AA1" w:rsidRPr="005C6AA1" w:rsidRDefault="000D081C" w:rsidP="005C6AA1">
      <w:pPr>
        <w:numPr>
          <w:ilvl w:val="0"/>
          <w:numId w:val="9"/>
        </w:numPr>
        <w:jc w:val="both"/>
        <w:rPr>
          <w:rFonts w:ascii="Times New Roman" w:hAnsi="Times New Roman" w:cs="Times New Roman"/>
          <w:b/>
          <w:bCs/>
        </w:rPr>
      </w:pPr>
      <w:r w:rsidRPr="000D081C">
        <w:rPr>
          <w:rFonts w:ascii="Verdana" w:eastAsia="Calibri" w:hAnsi="Verdana" w:cs="Verdana"/>
          <w:sz w:val="18"/>
          <w:szCs w:val="18"/>
        </w:rPr>
        <w:t>School Board for 3 Years</w:t>
      </w:r>
      <w:r w:rsidRPr="000D081C">
        <w:rPr>
          <w:rFonts w:ascii="Verdana" w:eastAsia="Calibri" w:hAnsi="Verdana" w:cs="Verdana"/>
          <w:sz w:val="18"/>
          <w:szCs w:val="18"/>
        </w:rPr>
        <w:tab/>
      </w:r>
      <w:r w:rsidRPr="000D081C">
        <w:rPr>
          <w:rFonts w:ascii="Verdana" w:eastAsia="Calibri" w:hAnsi="Verdana" w:cs="Verdana"/>
          <w:sz w:val="18"/>
          <w:szCs w:val="18"/>
        </w:rPr>
        <w:tab/>
      </w:r>
      <w:r w:rsidR="005C6AA1">
        <w:rPr>
          <w:rFonts w:ascii="Verdana" w:eastAsia="Calibri" w:hAnsi="Verdana" w:cs="Verdana"/>
          <w:sz w:val="18"/>
          <w:szCs w:val="18"/>
        </w:rPr>
        <w:t>Linda Musmanno</w:t>
      </w:r>
    </w:p>
    <w:p w:rsidR="005C6AA1" w:rsidRDefault="005C6AA1" w:rsidP="005C6AA1">
      <w:pPr>
        <w:ind w:left="720"/>
        <w:jc w:val="both"/>
        <w:rPr>
          <w:rFonts w:ascii="Verdana" w:eastAsia="Calibri" w:hAnsi="Verdana" w:cs="Verdana"/>
          <w:sz w:val="18"/>
          <w:szCs w:val="18"/>
        </w:rPr>
      </w:pPr>
      <w:r>
        <w:rPr>
          <w:rFonts w:ascii="Verdana" w:eastAsia="Calibri" w:hAnsi="Verdana" w:cs="Verdana"/>
          <w:sz w:val="18"/>
          <w:szCs w:val="18"/>
        </w:rPr>
        <w:tab/>
      </w:r>
      <w:r>
        <w:rPr>
          <w:rFonts w:ascii="Verdana" w:eastAsia="Calibri" w:hAnsi="Verdana" w:cs="Verdana"/>
          <w:sz w:val="18"/>
          <w:szCs w:val="18"/>
        </w:rPr>
        <w:tab/>
      </w:r>
      <w:r>
        <w:rPr>
          <w:rFonts w:ascii="Verdana" w:eastAsia="Calibri" w:hAnsi="Verdana" w:cs="Verdana"/>
          <w:sz w:val="18"/>
          <w:szCs w:val="18"/>
        </w:rPr>
        <w:tab/>
      </w:r>
      <w:r>
        <w:rPr>
          <w:rFonts w:ascii="Verdana" w:eastAsia="Calibri" w:hAnsi="Verdana" w:cs="Verdana"/>
          <w:sz w:val="18"/>
          <w:szCs w:val="18"/>
        </w:rPr>
        <w:tab/>
      </w:r>
      <w:r>
        <w:rPr>
          <w:rFonts w:ascii="Verdana" w:eastAsia="Calibri" w:hAnsi="Verdana" w:cs="Verdana"/>
          <w:sz w:val="18"/>
          <w:szCs w:val="18"/>
        </w:rPr>
        <w:tab/>
        <w:t>Cameo Mulliner</w:t>
      </w:r>
    </w:p>
    <w:p w:rsidR="00296DBB" w:rsidRDefault="00296DBB" w:rsidP="005C6AA1">
      <w:pPr>
        <w:ind w:left="720"/>
        <w:jc w:val="both"/>
        <w:rPr>
          <w:rFonts w:ascii="Verdana" w:eastAsia="Calibri" w:hAnsi="Verdana" w:cs="Verdana"/>
          <w:sz w:val="18"/>
          <w:szCs w:val="18"/>
        </w:rPr>
      </w:pPr>
    </w:p>
    <w:p w:rsidR="00296DBB" w:rsidRDefault="00296DBB" w:rsidP="005C6AA1">
      <w:pPr>
        <w:ind w:left="720"/>
        <w:jc w:val="both"/>
        <w:rPr>
          <w:rFonts w:ascii="Comic Sans MS" w:hAnsi="Comic Sans MS"/>
          <w:color w:val="000000"/>
          <w:shd w:val="clear" w:color="auto" w:fill="FFFFFF"/>
        </w:rPr>
      </w:pPr>
      <w:r w:rsidRPr="00296DBB">
        <w:rPr>
          <w:rFonts w:ascii="Comic Sans MS" w:hAnsi="Comic Sans MS"/>
          <w:b/>
          <w:bCs/>
          <w:color w:val="000000"/>
          <w:shd w:val="clear" w:color="auto" w:fill="FFFFFF"/>
        </w:rPr>
        <w:t>Limitation of Use:</w:t>
      </w:r>
      <w:r>
        <w:rPr>
          <w:rFonts w:ascii="Comic Sans MS" w:hAnsi="Comic Sans MS"/>
          <w:color w:val="000000"/>
          <w:shd w:val="clear" w:color="auto" w:fill="FFFFFF"/>
        </w:rPr>
        <w:t> I</w:t>
      </w:r>
      <w:r w:rsidRPr="00296DBB">
        <w:rPr>
          <w:rFonts w:ascii="Comic Sans MS" w:hAnsi="Comic Sans MS"/>
          <w:color w:val="000000"/>
          <w:shd w:val="clear" w:color="auto" w:fill="FFFFFF"/>
        </w:rPr>
        <w:t>t shall be unlawful for any person to operate any motor vehicle weighing more than six (6) tons on any </w:t>
      </w:r>
      <w:r w:rsidRPr="00296DBB">
        <w:t>Limited Weight Street</w:t>
      </w:r>
      <w:r w:rsidRPr="00296DBB">
        <w:rPr>
          <w:rFonts w:ascii="Comic Sans MS" w:hAnsi="Comic Sans MS"/>
          <w:color w:val="000000"/>
          <w:shd w:val="clear" w:color="auto" w:fill="FFFFFF"/>
        </w:rPr>
        <w:t>, Highway from March 1</w:t>
      </w:r>
      <w:r w:rsidRPr="00296DBB">
        <w:rPr>
          <w:rFonts w:ascii="Comic Sans MS" w:hAnsi="Comic Sans MS"/>
          <w:color w:val="000000"/>
          <w:shd w:val="clear" w:color="auto" w:fill="FFFFFF"/>
          <w:vertAlign w:val="superscript"/>
        </w:rPr>
        <w:t>st</w:t>
      </w:r>
      <w:r w:rsidRPr="00296DBB">
        <w:rPr>
          <w:rFonts w:ascii="Comic Sans MS" w:hAnsi="Comic Sans MS"/>
          <w:color w:val="000000"/>
          <w:shd w:val="clear" w:color="auto" w:fill="FFFFFF"/>
        </w:rPr>
        <w:t> to May 31</w:t>
      </w:r>
      <w:r w:rsidRPr="00296DBB">
        <w:rPr>
          <w:rFonts w:ascii="Comic Sans MS" w:hAnsi="Comic Sans MS"/>
          <w:color w:val="000000"/>
          <w:shd w:val="clear" w:color="auto" w:fill="FFFFFF"/>
          <w:vertAlign w:val="superscript"/>
        </w:rPr>
        <w:t>st</w:t>
      </w:r>
      <w:r w:rsidRPr="00296DBB">
        <w:rPr>
          <w:rFonts w:ascii="Comic Sans MS" w:hAnsi="Comic Sans MS"/>
          <w:color w:val="000000"/>
          <w:shd w:val="clear" w:color="auto" w:fill="FFFFFF"/>
        </w:rPr>
        <w:t> or as deemed necessary. </w:t>
      </w:r>
    </w:p>
    <w:p w:rsidR="00683C17" w:rsidRDefault="00683C17" w:rsidP="005C6AA1">
      <w:pPr>
        <w:ind w:left="720"/>
        <w:jc w:val="both"/>
        <w:rPr>
          <w:rFonts w:ascii="Verdana" w:eastAsia="Calibri" w:hAnsi="Verdana" w:cs="Verdana"/>
          <w:sz w:val="18"/>
          <w:szCs w:val="18"/>
        </w:rPr>
      </w:pPr>
    </w:p>
    <w:p w:rsidR="00683C17" w:rsidRDefault="00683C17" w:rsidP="00683C17">
      <w:pPr>
        <w:spacing w:after="0"/>
        <w:jc w:val="center"/>
        <w:rPr>
          <w:rFonts w:ascii="Times New Roman" w:hAnsi="Times New Roman" w:cs="Times New Roman"/>
          <w:b/>
          <w:bCs/>
        </w:rPr>
      </w:pPr>
      <w:r>
        <w:rPr>
          <w:rFonts w:ascii="Times New Roman" w:hAnsi="Times New Roman" w:cs="Times New Roman"/>
          <w:b/>
          <w:bCs/>
        </w:rPr>
        <w:t xml:space="preserve">Washington </w:t>
      </w:r>
      <w:proofErr w:type="spellStart"/>
      <w:r>
        <w:rPr>
          <w:rFonts w:ascii="Times New Roman" w:hAnsi="Times New Roman" w:cs="Times New Roman"/>
          <w:b/>
          <w:bCs/>
        </w:rPr>
        <w:t>Snowriders</w:t>
      </w:r>
      <w:proofErr w:type="spellEnd"/>
      <w:r>
        <w:rPr>
          <w:rFonts w:ascii="Times New Roman" w:hAnsi="Times New Roman" w:cs="Times New Roman"/>
          <w:b/>
          <w:bCs/>
        </w:rPr>
        <w:t xml:space="preserve"> </w:t>
      </w:r>
    </w:p>
    <w:p w:rsidR="00683C17" w:rsidRDefault="00683C17" w:rsidP="00683C17">
      <w:pPr>
        <w:spacing w:after="0"/>
        <w:jc w:val="center"/>
        <w:rPr>
          <w:rFonts w:ascii="Times New Roman" w:hAnsi="Times New Roman" w:cs="Times New Roman"/>
          <w:b/>
          <w:bCs/>
        </w:rPr>
      </w:pPr>
      <w:r>
        <w:rPr>
          <w:rFonts w:ascii="Times New Roman" w:hAnsi="Times New Roman" w:cs="Times New Roman"/>
          <w:b/>
          <w:bCs/>
        </w:rPr>
        <w:t>Annual Appreciation Dance (Free Admission)</w:t>
      </w:r>
    </w:p>
    <w:p w:rsidR="00683C17" w:rsidRDefault="00683C17" w:rsidP="00683C17">
      <w:pPr>
        <w:spacing w:after="0"/>
        <w:jc w:val="center"/>
        <w:rPr>
          <w:rFonts w:ascii="Times New Roman" w:hAnsi="Times New Roman" w:cs="Times New Roman"/>
          <w:b/>
          <w:bCs/>
        </w:rPr>
      </w:pPr>
      <w:r>
        <w:rPr>
          <w:rFonts w:ascii="Times New Roman" w:hAnsi="Times New Roman" w:cs="Times New Roman"/>
          <w:b/>
          <w:bCs/>
        </w:rPr>
        <w:t>Saturday, March 16, 2019 (8:00 pm to 11:00 pm)</w:t>
      </w:r>
    </w:p>
    <w:p w:rsidR="00683C17" w:rsidRDefault="00683C17" w:rsidP="00683C17">
      <w:pPr>
        <w:spacing w:after="0"/>
        <w:jc w:val="center"/>
        <w:rPr>
          <w:rFonts w:ascii="Times New Roman" w:hAnsi="Times New Roman" w:cs="Times New Roman"/>
          <w:b/>
          <w:bCs/>
        </w:rPr>
      </w:pPr>
      <w:r>
        <w:rPr>
          <w:rFonts w:ascii="Times New Roman" w:hAnsi="Times New Roman" w:cs="Times New Roman"/>
          <w:b/>
          <w:bCs/>
        </w:rPr>
        <w:t>Camp Morgan Lodge</w:t>
      </w:r>
    </w:p>
    <w:p w:rsidR="00683C17" w:rsidRDefault="00683C17" w:rsidP="00683C17">
      <w:pPr>
        <w:spacing w:after="0"/>
        <w:jc w:val="center"/>
        <w:rPr>
          <w:rFonts w:ascii="Times New Roman" w:hAnsi="Times New Roman" w:cs="Times New Roman"/>
          <w:b/>
          <w:bCs/>
        </w:rPr>
      </w:pPr>
      <w:r>
        <w:rPr>
          <w:rFonts w:ascii="Times New Roman" w:hAnsi="Times New Roman" w:cs="Times New Roman"/>
          <w:b/>
          <w:bCs/>
        </w:rPr>
        <w:t xml:space="preserve">Live music </w:t>
      </w:r>
      <w:r w:rsidRPr="00F26A52">
        <w:rPr>
          <w:rFonts w:ascii="Times New Roman" w:hAnsi="Times New Roman" w:cs="Times New Roman"/>
          <w:b/>
          <w:bCs/>
          <w:noProof/>
        </w:rPr>
        <w:t>by</w:t>
      </w:r>
      <w:r>
        <w:rPr>
          <w:rFonts w:ascii="Times New Roman" w:hAnsi="Times New Roman" w:cs="Times New Roman"/>
          <w:b/>
          <w:bCs/>
        </w:rPr>
        <w:t xml:space="preserve"> Traci Fulton </w:t>
      </w:r>
    </w:p>
    <w:p w:rsidR="005C6AA1" w:rsidRDefault="005C6AA1" w:rsidP="005C6AA1">
      <w:pPr>
        <w:ind w:left="720"/>
        <w:jc w:val="both"/>
        <w:rPr>
          <w:rFonts w:ascii="Times New Roman" w:hAnsi="Times New Roman" w:cs="Times New Roman"/>
          <w:b/>
          <w:bCs/>
        </w:rPr>
      </w:pPr>
    </w:p>
    <w:p w:rsidR="00807819" w:rsidRDefault="00807819" w:rsidP="00807819">
      <w:pPr>
        <w:jc w:val="center"/>
        <w:rPr>
          <w:rFonts w:ascii="Times New Roman" w:hAnsi="Times New Roman" w:cs="Times New Roman"/>
          <w:b/>
          <w:bCs/>
        </w:rPr>
      </w:pPr>
    </w:p>
    <w:p w:rsidR="0083614F" w:rsidRPr="0083614F" w:rsidRDefault="0083614F" w:rsidP="0083614F">
      <w:pPr>
        <w:shd w:val="clear" w:color="auto" w:fill="FFFFFF"/>
        <w:spacing w:before="100" w:beforeAutospacing="1" w:after="100" w:afterAutospacing="1" w:line="240" w:lineRule="auto"/>
        <w:rPr>
          <w:rFonts w:ascii="Arial" w:hAnsi="Arial" w:cs="Arial"/>
          <w:b/>
          <w:color w:val="000000"/>
          <w:sz w:val="18"/>
          <w:szCs w:val="18"/>
        </w:rPr>
      </w:pPr>
      <w:r w:rsidRPr="0083614F">
        <w:rPr>
          <w:rFonts w:ascii="Arial" w:hAnsi="Arial" w:cs="Arial"/>
          <w:b/>
          <w:color w:val="000000"/>
          <w:sz w:val="18"/>
          <w:szCs w:val="18"/>
        </w:rPr>
        <w:t xml:space="preserve">Saturday, March 23 – Maple and Mud dinner at Camp Morgan Lodge in Washington with seating’s at 5:00 and 6:30 PM; sponsored by the Washington Congregational Church. </w:t>
      </w:r>
      <w:r w:rsidR="009E2867">
        <w:rPr>
          <w:rFonts w:ascii="Arial" w:hAnsi="Arial" w:cs="Arial"/>
          <w:b/>
          <w:noProof/>
          <w:color w:val="000000"/>
          <w:sz w:val="18"/>
          <w:szCs w:val="18"/>
        </w:rPr>
        <w:t>The m</w:t>
      </w:r>
      <w:r w:rsidRPr="009E2867">
        <w:rPr>
          <w:rFonts w:ascii="Arial" w:hAnsi="Arial" w:cs="Arial"/>
          <w:b/>
          <w:noProof/>
          <w:color w:val="000000"/>
          <w:sz w:val="18"/>
          <w:szCs w:val="18"/>
        </w:rPr>
        <w:t>enu</w:t>
      </w:r>
      <w:r w:rsidRPr="0083614F">
        <w:rPr>
          <w:rFonts w:ascii="Arial" w:hAnsi="Arial" w:cs="Arial"/>
          <w:b/>
          <w:color w:val="000000"/>
          <w:sz w:val="18"/>
          <w:szCs w:val="18"/>
        </w:rPr>
        <w:t xml:space="preserve"> includes maple-glazed pork loin, roasted veggies, herb rice, applesauce, salad bar and chocolate fudge cake with vanilla ice cream. Adults - $8; under 12 - $4; under 4 – free; Family - $20. Tickets may be purchased at the Washington General Store or by calling Sue at 495-0096 or limited availability at the door. Take out available.</w:t>
      </w:r>
    </w:p>
    <w:p w:rsidR="0083614F" w:rsidRPr="0083614F" w:rsidRDefault="0083614F" w:rsidP="0083614F">
      <w:pPr>
        <w:shd w:val="clear" w:color="auto" w:fill="FFFFFF"/>
        <w:spacing w:before="100" w:beforeAutospacing="1" w:after="100" w:afterAutospacing="1" w:line="240" w:lineRule="auto"/>
        <w:rPr>
          <w:rFonts w:ascii="Arial" w:hAnsi="Arial" w:cs="Arial"/>
          <w:color w:val="000000"/>
          <w:sz w:val="18"/>
          <w:szCs w:val="18"/>
        </w:rPr>
      </w:pPr>
      <w:r w:rsidRPr="0083614F">
        <w:rPr>
          <w:rFonts w:ascii="Arial" w:hAnsi="Arial" w:cs="Arial"/>
          <w:color w:val="000000"/>
          <w:sz w:val="18"/>
          <w:szCs w:val="18"/>
        </w:rPr>
        <w:t> </w:t>
      </w:r>
    </w:p>
    <w:p w:rsidR="0083614F" w:rsidRDefault="0083614F" w:rsidP="00807819">
      <w:pPr>
        <w:jc w:val="center"/>
        <w:rPr>
          <w:rFonts w:ascii="Times New Roman" w:hAnsi="Times New Roman" w:cs="Times New Roman"/>
          <w:b/>
          <w:bCs/>
        </w:rPr>
      </w:pPr>
    </w:p>
    <w:p w:rsidR="006D25F3" w:rsidRDefault="006D25F3" w:rsidP="006D25F3">
      <w:pPr>
        <w:spacing w:after="0"/>
        <w:jc w:val="center"/>
        <w:rPr>
          <w:rFonts w:ascii="Times New Roman" w:hAnsi="Times New Roman" w:cs="Times New Roman"/>
          <w:b/>
          <w:bCs/>
        </w:rPr>
      </w:pPr>
    </w:p>
    <w:p w:rsidR="007F0EDC" w:rsidRDefault="001C15E2" w:rsidP="0079097A">
      <w:pPr>
        <w:shd w:val="clear" w:color="auto" w:fill="FFFFFF"/>
        <w:spacing w:after="0" w:line="240" w:lineRule="auto"/>
        <w:rPr>
          <w:rFonts w:ascii="Times New Roman" w:hAnsi="Times New Roman" w:cs="Times New Roman"/>
        </w:rPr>
      </w:pPr>
      <w:r>
        <w:rPr>
          <w:rFonts w:ascii="Times New Roman" w:hAnsi="Times New Roman" w:cs="Times New Roman"/>
        </w:rPr>
        <w:t>3.0 BUILDING PERMITS:</w:t>
      </w:r>
    </w:p>
    <w:p w:rsidR="00FD2643" w:rsidRDefault="00FD2643" w:rsidP="0079097A">
      <w:pPr>
        <w:shd w:val="clear" w:color="auto" w:fill="FFFFFF"/>
        <w:spacing w:after="0" w:line="240" w:lineRule="auto"/>
        <w:rPr>
          <w:rFonts w:ascii="Times New Roman" w:hAnsi="Times New Roman" w:cs="Times New Roman"/>
        </w:rPr>
      </w:pPr>
    </w:p>
    <w:p w:rsidR="004004B5" w:rsidRDefault="004004B5" w:rsidP="0079097A">
      <w:pPr>
        <w:shd w:val="clear" w:color="auto" w:fill="FFFFFF"/>
        <w:spacing w:after="0" w:line="240" w:lineRule="auto"/>
        <w:rPr>
          <w:rFonts w:ascii="Times New Roman" w:hAnsi="Times New Roman" w:cs="Times New Roman"/>
        </w:rPr>
      </w:pPr>
      <w:r>
        <w:rPr>
          <w:rFonts w:ascii="Times New Roman" w:hAnsi="Times New Roman" w:cs="Times New Roman"/>
        </w:rPr>
        <w:t xml:space="preserve">3.1 Dale &amp; Shannon </w:t>
      </w:r>
      <w:proofErr w:type="spellStart"/>
      <w:r>
        <w:rPr>
          <w:rFonts w:ascii="Times New Roman" w:hAnsi="Times New Roman" w:cs="Times New Roman"/>
        </w:rPr>
        <w:t>Guyer</w:t>
      </w:r>
      <w:proofErr w:type="spellEnd"/>
      <w:r>
        <w:rPr>
          <w:rFonts w:ascii="Times New Roman" w:hAnsi="Times New Roman" w:cs="Times New Roman"/>
        </w:rPr>
        <w:t xml:space="preserve"> Tm # 24/67 requesting a building permit to construct a 28’ X 10’ </w:t>
      </w:r>
      <w:r w:rsidR="008A488A">
        <w:rPr>
          <w:rFonts w:ascii="Times New Roman" w:hAnsi="Times New Roman" w:cs="Times New Roman"/>
        </w:rPr>
        <w:t xml:space="preserve">addition to </w:t>
      </w:r>
      <w:r w:rsidR="007412D0">
        <w:rPr>
          <w:rFonts w:ascii="Times New Roman" w:hAnsi="Times New Roman" w:cs="Times New Roman"/>
        </w:rPr>
        <w:t xml:space="preserve">an </w:t>
      </w:r>
      <w:r w:rsidR="008A488A" w:rsidRPr="007412D0">
        <w:rPr>
          <w:rFonts w:ascii="Times New Roman" w:hAnsi="Times New Roman" w:cs="Times New Roman"/>
          <w:noProof/>
        </w:rPr>
        <w:t>existing</w:t>
      </w:r>
      <w:r w:rsidR="008A488A">
        <w:rPr>
          <w:rFonts w:ascii="Times New Roman" w:hAnsi="Times New Roman" w:cs="Times New Roman"/>
        </w:rPr>
        <w:t xml:space="preserve"> garage.</w:t>
      </w:r>
      <w:r w:rsidR="003C0932">
        <w:rPr>
          <w:rFonts w:ascii="Times New Roman" w:hAnsi="Times New Roman" w:cs="Times New Roman"/>
        </w:rPr>
        <w:t xml:space="preserve"> Krygeris moved to deny the building permit due to </w:t>
      </w:r>
      <w:r w:rsidR="007412D0">
        <w:rPr>
          <w:rFonts w:ascii="Times New Roman" w:hAnsi="Times New Roman" w:cs="Times New Roman"/>
        </w:rPr>
        <w:t xml:space="preserve">a </w:t>
      </w:r>
      <w:r w:rsidR="003C0932" w:rsidRPr="007412D0">
        <w:rPr>
          <w:rFonts w:ascii="Times New Roman" w:hAnsi="Times New Roman" w:cs="Times New Roman"/>
          <w:noProof/>
        </w:rPr>
        <w:t>setback</w:t>
      </w:r>
      <w:r w:rsidR="003C0932">
        <w:rPr>
          <w:rFonts w:ascii="Times New Roman" w:hAnsi="Times New Roman" w:cs="Times New Roman"/>
        </w:rPr>
        <w:t xml:space="preserve"> to the road, suggesting to file an appeal with the Zoning Board of Adjustment. Schwartz second all voted in favor. DeFosse to send </w:t>
      </w:r>
      <w:r w:rsidR="007412D0">
        <w:rPr>
          <w:rFonts w:ascii="Times New Roman" w:hAnsi="Times New Roman" w:cs="Times New Roman"/>
        </w:rPr>
        <w:t xml:space="preserve">a </w:t>
      </w:r>
      <w:r w:rsidR="003C0932" w:rsidRPr="007412D0">
        <w:rPr>
          <w:rFonts w:ascii="Times New Roman" w:hAnsi="Times New Roman" w:cs="Times New Roman"/>
          <w:noProof/>
        </w:rPr>
        <w:t>denial</w:t>
      </w:r>
      <w:r w:rsidR="003C0932">
        <w:rPr>
          <w:rFonts w:ascii="Times New Roman" w:hAnsi="Times New Roman" w:cs="Times New Roman"/>
        </w:rPr>
        <w:t xml:space="preserve"> letter</w:t>
      </w:r>
    </w:p>
    <w:p w:rsidR="006B7907" w:rsidRDefault="006B7907" w:rsidP="0079097A">
      <w:pPr>
        <w:shd w:val="clear" w:color="auto" w:fill="FFFFFF"/>
        <w:spacing w:after="0" w:line="240" w:lineRule="auto"/>
        <w:rPr>
          <w:rFonts w:ascii="Times New Roman" w:hAnsi="Times New Roman" w:cs="Times New Roman"/>
        </w:rPr>
      </w:pPr>
    </w:p>
    <w:p w:rsidR="006B7907" w:rsidRDefault="006B7907" w:rsidP="0079097A">
      <w:pPr>
        <w:shd w:val="clear" w:color="auto" w:fill="FFFFFF"/>
        <w:spacing w:after="0" w:line="240" w:lineRule="auto"/>
        <w:rPr>
          <w:rFonts w:ascii="Times New Roman" w:hAnsi="Times New Roman" w:cs="Times New Roman"/>
        </w:rPr>
      </w:pPr>
      <w:r>
        <w:rPr>
          <w:rFonts w:ascii="Times New Roman" w:hAnsi="Times New Roman" w:cs="Times New Roman"/>
        </w:rPr>
        <w:t xml:space="preserve">3.2 Paul </w:t>
      </w:r>
      <w:proofErr w:type="spellStart"/>
      <w:r>
        <w:rPr>
          <w:rFonts w:ascii="Times New Roman" w:hAnsi="Times New Roman" w:cs="Times New Roman"/>
        </w:rPr>
        <w:t>Cordiero</w:t>
      </w:r>
      <w:proofErr w:type="spellEnd"/>
      <w:r>
        <w:rPr>
          <w:rFonts w:ascii="Times New Roman" w:hAnsi="Times New Roman" w:cs="Times New Roman"/>
        </w:rPr>
        <w:t xml:space="preserve"> requesting a building permit on behalf of Morris and Dana </w:t>
      </w:r>
      <w:r w:rsidRPr="007412D0">
        <w:rPr>
          <w:rFonts w:ascii="Times New Roman" w:hAnsi="Times New Roman" w:cs="Times New Roman"/>
          <w:noProof/>
        </w:rPr>
        <w:t>Welkes</w:t>
      </w:r>
      <w:r>
        <w:rPr>
          <w:rFonts w:ascii="Times New Roman" w:hAnsi="Times New Roman" w:cs="Times New Roman"/>
        </w:rPr>
        <w:t xml:space="preserve"> Tm # 24/60 to construct </w:t>
      </w:r>
      <w:r w:rsidR="003C0932">
        <w:rPr>
          <w:rFonts w:ascii="Times New Roman" w:hAnsi="Times New Roman" w:cs="Times New Roman"/>
        </w:rPr>
        <w:t>an</w:t>
      </w:r>
      <w:r>
        <w:rPr>
          <w:rFonts w:ascii="Times New Roman" w:hAnsi="Times New Roman" w:cs="Times New Roman"/>
        </w:rPr>
        <w:t xml:space="preserve"> 8’ X 20’ deck. Krygeris</w:t>
      </w:r>
      <w:r w:rsidR="003C0932">
        <w:rPr>
          <w:rFonts w:ascii="Times New Roman" w:hAnsi="Times New Roman" w:cs="Times New Roman"/>
        </w:rPr>
        <w:t xml:space="preserve"> moved to</w:t>
      </w:r>
      <w:r>
        <w:rPr>
          <w:rFonts w:ascii="Times New Roman" w:hAnsi="Times New Roman" w:cs="Times New Roman"/>
        </w:rPr>
        <w:t xml:space="preserve"> den</w:t>
      </w:r>
      <w:r w:rsidR="003C0932">
        <w:rPr>
          <w:rFonts w:ascii="Times New Roman" w:hAnsi="Times New Roman" w:cs="Times New Roman"/>
        </w:rPr>
        <w:t>y</w:t>
      </w:r>
      <w:r>
        <w:rPr>
          <w:rFonts w:ascii="Times New Roman" w:hAnsi="Times New Roman" w:cs="Times New Roman"/>
        </w:rPr>
        <w:t xml:space="preserve"> the building permit due to sideline setbacks along with </w:t>
      </w:r>
      <w:r w:rsidR="003C0932">
        <w:rPr>
          <w:rFonts w:ascii="Times New Roman" w:hAnsi="Times New Roman" w:cs="Times New Roman"/>
        </w:rPr>
        <w:t xml:space="preserve">rear setback, suggesting to file an appeal with the Zoning Board of Adjustments. Marshall second all voted in favor. DeFosse to send </w:t>
      </w:r>
      <w:r w:rsidR="007412D0">
        <w:rPr>
          <w:rFonts w:ascii="Times New Roman" w:hAnsi="Times New Roman" w:cs="Times New Roman"/>
        </w:rPr>
        <w:t xml:space="preserve">a </w:t>
      </w:r>
      <w:r w:rsidR="003C0932" w:rsidRPr="007412D0">
        <w:rPr>
          <w:rFonts w:ascii="Times New Roman" w:hAnsi="Times New Roman" w:cs="Times New Roman"/>
          <w:noProof/>
        </w:rPr>
        <w:t>denial</w:t>
      </w:r>
      <w:r w:rsidR="003C0932">
        <w:rPr>
          <w:rFonts w:ascii="Times New Roman" w:hAnsi="Times New Roman" w:cs="Times New Roman"/>
        </w:rPr>
        <w:t xml:space="preserve"> letter. </w:t>
      </w:r>
    </w:p>
    <w:p w:rsidR="00C86A24" w:rsidRDefault="00C86A24" w:rsidP="0079097A">
      <w:pPr>
        <w:shd w:val="clear" w:color="auto" w:fill="FFFFFF"/>
        <w:spacing w:after="0" w:line="240" w:lineRule="auto"/>
        <w:rPr>
          <w:rFonts w:ascii="Times New Roman" w:hAnsi="Times New Roman" w:cs="Times New Roman"/>
        </w:rPr>
      </w:pPr>
    </w:p>
    <w:p w:rsidR="00C86A24" w:rsidRDefault="00C86A24" w:rsidP="0079097A">
      <w:pPr>
        <w:shd w:val="clear" w:color="auto" w:fill="FFFFFF"/>
        <w:spacing w:after="0" w:line="240" w:lineRule="auto"/>
        <w:rPr>
          <w:rFonts w:ascii="Times New Roman" w:hAnsi="Times New Roman" w:cs="Times New Roman"/>
        </w:rPr>
      </w:pPr>
      <w:r>
        <w:rPr>
          <w:rFonts w:ascii="Times New Roman" w:hAnsi="Times New Roman" w:cs="Times New Roman"/>
        </w:rPr>
        <w:t>3.3 Alan Ross Tm. #</w:t>
      </w:r>
      <w:r w:rsidR="00ED51AB">
        <w:rPr>
          <w:rFonts w:ascii="Times New Roman" w:hAnsi="Times New Roman" w:cs="Times New Roman"/>
        </w:rPr>
        <w:t xml:space="preserve"> 17/41 </w:t>
      </w:r>
      <w:r>
        <w:rPr>
          <w:rFonts w:ascii="Times New Roman" w:hAnsi="Times New Roman" w:cs="Times New Roman"/>
        </w:rPr>
        <w:t xml:space="preserve">requesting a </w:t>
      </w:r>
      <w:r w:rsidR="00ED51AB">
        <w:rPr>
          <w:rFonts w:ascii="Times New Roman" w:hAnsi="Times New Roman" w:cs="Times New Roman"/>
        </w:rPr>
        <w:t xml:space="preserve">building permit to construct a 30’ X 56’ barn. </w:t>
      </w:r>
      <w:r>
        <w:rPr>
          <w:rFonts w:ascii="Times New Roman" w:hAnsi="Times New Roman" w:cs="Times New Roman"/>
        </w:rPr>
        <w:t xml:space="preserve">Jed moved to approve the building permit with the condition of the removal </w:t>
      </w:r>
      <w:r w:rsidRPr="007412D0">
        <w:rPr>
          <w:rFonts w:ascii="Times New Roman" w:hAnsi="Times New Roman" w:cs="Times New Roman"/>
          <w:noProof/>
        </w:rPr>
        <w:t xml:space="preserve">of </w:t>
      </w:r>
      <w:r w:rsidR="007412D0">
        <w:rPr>
          <w:rFonts w:ascii="Times New Roman" w:hAnsi="Times New Roman" w:cs="Times New Roman"/>
          <w:noProof/>
        </w:rPr>
        <w:t>a</w:t>
      </w:r>
      <w:r>
        <w:rPr>
          <w:rFonts w:ascii="Times New Roman" w:hAnsi="Times New Roman" w:cs="Times New Roman"/>
        </w:rPr>
        <w:t xml:space="preserve"> 5 X 16’ shed after construction has been completed Marshall second all </w:t>
      </w:r>
      <w:r w:rsidR="00ED51AB">
        <w:rPr>
          <w:rFonts w:ascii="Times New Roman" w:hAnsi="Times New Roman" w:cs="Times New Roman"/>
        </w:rPr>
        <w:t>voted in favor.  Permit # 5</w:t>
      </w:r>
    </w:p>
    <w:p w:rsidR="009559C0" w:rsidRDefault="009559C0" w:rsidP="0079097A">
      <w:pPr>
        <w:shd w:val="clear" w:color="auto" w:fill="FFFFFF"/>
        <w:spacing w:after="0" w:line="240" w:lineRule="auto"/>
        <w:rPr>
          <w:rFonts w:ascii="Times New Roman" w:hAnsi="Times New Roman" w:cs="Times New Roman"/>
        </w:rPr>
      </w:pPr>
    </w:p>
    <w:p w:rsidR="007222D1" w:rsidRDefault="007222D1" w:rsidP="0079097A">
      <w:pPr>
        <w:shd w:val="clear" w:color="auto" w:fill="FFFFFF"/>
        <w:spacing w:after="0" w:line="240" w:lineRule="auto"/>
        <w:rPr>
          <w:rFonts w:ascii="Times New Roman" w:hAnsi="Times New Roman" w:cs="Times New Roman"/>
        </w:rPr>
      </w:pPr>
    </w:p>
    <w:p w:rsidR="00757011" w:rsidRDefault="00757011" w:rsidP="0079097A">
      <w:pPr>
        <w:shd w:val="clear" w:color="auto" w:fill="FFFFFF"/>
        <w:spacing w:after="0" w:line="240" w:lineRule="auto"/>
        <w:rPr>
          <w:rFonts w:ascii="Times New Roman" w:hAnsi="Times New Roman" w:cs="Times New Roman"/>
        </w:rPr>
      </w:pPr>
    </w:p>
    <w:p w:rsidR="00FB266E" w:rsidRDefault="00FB266E" w:rsidP="0079097A">
      <w:pPr>
        <w:shd w:val="clear" w:color="auto" w:fill="FFFFFF"/>
        <w:spacing w:after="0" w:line="240" w:lineRule="auto"/>
        <w:rPr>
          <w:rFonts w:ascii="Times New Roman" w:hAnsi="Times New Roman" w:cs="Times New Roman"/>
        </w:rPr>
      </w:pPr>
    </w:p>
    <w:p w:rsidR="00FB266E" w:rsidRDefault="00FB266E" w:rsidP="0079097A">
      <w:pPr>
        <w:shd w:val="clear" w:color="auto" w:fill="FFFFFF"/>
        <w:spacing w:after="0" w:line="240" w:lineRule="auto"/>
        <w:rPr>
          <w:rFonts w:ascii="Times New Roman" w:hAnsi="Times New Roman" w:cs="Times New Roman"/>
        </w:rPr>
      </w:pPr>
    </w:p>
    <w:p w:rsidR="00155FAB" w:rsidRDefault="00155FAB" w:rsidP="00F16538">
      <w:pPr>
        <w:rPr>
          <w:rFonts w:ascii="Times New Roman" w:hAnsi="Times New Roman" w:cs="Times New Roman"/>
        </w:rPr>
      </w:pPr>
    </w:p>
    <w:p w:rsidR="00CC517E" w:rsidRDefault="006B33AE" w:rsidP="00F16538">
      <w:pPr>
        <w:rPr>
          <w:rFonts w:ascii="Times New Roman" w:hAnsi="Times New Roman" w:cs="Times New Roman"/>
        </w:rPr>
      </w:pPr>
      <w:r>
        <w:rPr>
          <w:rFonts w:ascii="Times New Roman" w:hAnsi="Times New Roman" w:cs="Times New Roman"/>
        </w:rPr>
        <w:t xml:space="preserve">4.0 </w:t>
      </w:r>
      <w:r w:rsidR="0093535C" w:rsidRPr="00ED5D02">
        <w:rPr>
          <w:rFonts w:ascii="Times New Roman" w:hAnsi="Times New Roman" w:cs="Times New Roman"/>
        </w:rPr>
        <w:t xml:space="preserve">APPOINTMENTS DURING THE DAY AND PREVIOUSLY: </w:t>
      </w:r>
    </w:p>
    <w:p w:rsidR="00DD4A70" w:rsidRDefault="00DD4A70" w:rsidP="00DD4A70">
      <w:pPr>
        <w:rPr>
          <w:rFonts w:ascii="Times New Roman" w:hAnsi="Times New Roman" w:cs="Times New Roman"/>
        </w:rPr>
      </w:pPr>
    </w:p>
    <w:p w:rsidR="00155FAB" w:rsidRDefault="00155FAB" w:rsidP="00F16538">
      <w:pPr>
        <w:rPr>
          <w:rFonts w:ascii="Times New Roman" w:hAnsi="Times New Roman" w:cs="Times New Roman"/>
        </w:rPr>
      </w:pPr>
    </w:p>
    <w:p w:rsidR="00F6778B" w:rsidRDefault="00F6778B" w:rsidP="00F16538">
      <w:pPr>
        <w:rPr>
          <w:rFonts w:ascii="Times New Roman" w:hAnsi="Times New Roman" w:cs="Times New Roman"/>
        </w:rPr>
      </w:pPr>
    </w:p>
    <w:p w:rsidR="0093535C" w:rsidRDefault="00DE5A22" w:rsidP="00F16538">
      <w:pPr>
        <w:rPr>
          <w:rFonts w:ascii="Times New Roman" w:hAnsi="Times New Roman" w:cs="Times New Roman"/>
        </w:rPr>
      </w:pPr>
      <w:r>
        <w:rPr>
          <w:rFonts w:ascii="Times New Roman" w:hAnsi="Times New Roman" w:cs="Times New Roman"/>
        </w:rPr>
        <w:t>5</w:t>
      </w:r>
      <w:r w:rsidR="0093535C" w:rsidRPr="00ED5D02">
        <w:rPr>
          <w:rFonts w:ascii="Times New Roman" w:hAnsi="Times New Roman" w:cs="Times New Roman"/>
        </w:rPr>
        <w:t xml:space="preserve">.0 DEPARTMENT HEADS AND EMPLOYEE APPOINTMENTS: </w:t>
      </w:r>
    </w:p>
    <w:p w:rsidR="005E48EC" w:rsidRDefault="005E48EC" w:rsidP="00F16538">
      <w:pPr>
        <w:rPr>
          <w:rFonts w:ascii="Times New Roman" w:hAnsi="Times New Roman" w:cs="Times New Roman"/>
        </w:rPr>
      </w:pPr>
      <w:r>
        <w:rPr>
          <w:rFonts w:ascii="Times New Roman" w:hAnsi="Times New Roman" w:cs="Times New Roman"/>
        </w:rPr>
        <w:t>5.1 Arline France (Trustee, Chair)</w:t>
      </w:r>
    </w:p>
    <w:p w:rsidR="005E48EC" w:rsidRDefault="005E48EC" w:rsidP="00F16538">
      <w:pPr>
        <w:rPr>
          <w:rFonts w:ascii="Times New Roman" w:hAnsi="Times New Roman" w:cs="Times New Roman"/>
        </w:rPr>
      </w:pPr>
      <w:r>
        <w:rPr>
          <w:rFonts w:ascii="Times New Roman" w:hAnsi="Times New Roman" w:cs="Times New Roman"/>
        </w:rPr>
        <w:t xml:space="preserve">5.1.1 </w:t>
      </w:r>
      <w:proofErr w:type="gramStart"/>
      <w:r>
        <w:rPr>
          <w:rFonts w:ascii="Times New Roman" w:hAnsi="Times New Roman" w:cs="Times New Roman"/>
        </w:rPr>
        <w:t>Provided</w:t>
      </w:r>
      <w:proofErr w:type="gramEnd"/>
      <w:r>
        <w:rPr>
          <w:rFonts w:ascii="Times New Roman" w:hAnsi="Times New Roman" w:cs="Times New Roman"/>
        </w:rPr>
        <w:t xml:space="preserve"> the Capital Reserve Funds totals for the month of </w:t>
      </w:r>
      <w:r w:rsidRPr="007412D0">
        <w:rPr>
          <w:rFonts w:ascii="Times New Roman" w:hAnsi="Times New Roman" w:cs="Times New Roman"/>
          <w:noProof/>
        </w:rPr>
        <w:t>February</w:t>
      </w:r>
      <w:r>
        <w:rPr>
          <w:rFonts w:ascii="Times New Roman" w:hAnsi="Times New Roman" w:cs="Times New Roman"/>
        </w:rPr>
        <w:t xml:space="preserve"> 2019. </w:t>
      </w:r>
    </w:p>
    <w:p w:rsidR="006B7907" w:rsidRDefault="006B7907" w:rsidP="00F16538">
      <w:pPr>
        <w:rPr>
          <w:rFonts w:ascii="Times New Roman" w:hAnsi="Times New Roman" w:cs="Times New Roman"/>
        </w:rPr>
      </w:pPr>
      <w:r>
        <w:rPr>
          <w:rFonts w:ascii="Times New Roman" w:hAnsi="Times New Roman" w:cs="Times New Roman"/>
        </w:rPr>
        <w:t>5.2 Ed Thayer</w:t>
      </w:r>
    </w:p>
    <w:p w:rsidR="007F2782" w:rsidRDefault="007F2782" w:rsidP="007F2782">
      <w:pPr>
        <w:rPr>
          <w:rFonts w:ascii="Times New Roman" w:hAnsi="Times New Roman" w:cs="Times New Roman"/>
        </w:rPr>
      </w:pPr>
      <w:r>
        <w:rPr>
          <w:rFonts w:ascii="Times New Roman" w:hAnsi="Times New Roman" w:cs="Times New Roman"/>
        </w:rPr>
        <w:t xml:space="preserve">5.2.1 Informed the selectmen that a representative for the lift that was approved at Town Meeting will be coming in to talk more about the functionality of the lift, asked if the selectmen would be interested in attending. The board asked Ed to let them know when scheduled. </w:t>
      </w:r>
    </w:p>
    <w:p w:rsidR="007F2782" w:rsidRDefault="007F2782" w:rsidP="007F2782">
      <w:pPr>
        <w:rPr>
          <w:rFonts w:ascii="Times New Roman" w:hAnsi="Times New Roman" w:cs="Times New Roman"/>
        </w:rPr>
      </w:pPr>
      <w:r>
        <w:rPr>
          <w:rFonts w:ascii="Times New Roman" w:hAnsi="Times New Roman" w:cs="Times New Roman"/>
        </w:rPr>
        <w:t>5.2.2 Updated the selectmen on equipment repairs</w:t>
      </w:r>
    </w:p>
    <w:p w:rsidR="006B7907" w:rsidRDefault="006B7907" w:rsidP="00F16538">
      <w:pPr>
        <w:rPr>
          <w:rFonts w:ascii="Times New Roman" w:hAnsi="Times New Roman" w:cs="Times New Roman"/>
        </w:rPr>
      </w:pPr>
      <w:bookmarkStart w:id="0" w:name="_GoBack"/>
      <w:bookmarkEnd w:id="0"/>
      <w:r>
        <w:rPr>
          <w:rFonts w:ascii="Times New Roman" w:hAnsi="Times New Roman" w:cs="Times New Roman"/>
        </w:rPr>
        <w:t xml:space="preserve">5.2.3 Discussed personnel </w:t>
      </w:r>
    </w:p>
    <w:p w:rsidR="009C181B" w:rsidRDefault="009C181B" w:rsidP="00F16538">
      <w:pPr>
        <w:rPr>
          <w:rFonts w:ascii="Times New Roman" w:hAnsi="Times New Roman" w:cs="Times New Roman"/>
        </w:rPr>
      </w:pPr>
    </w:p>
    <w:p w:rsidR="00587790" w:rsidRDefault="0093535C" w:rsidP="00F16538">
      <w:pPr>
        <w:rPr>
          <w:rFonts w:ascii="Times New Roman" w:hAnsi="Times New Roman" w:cs="Times New Roman"/>
          <w:noProof/>
        </w:rPr>
      </w:pPr>
      <w:r w:rsidRPr="00ED5D02">
        <w:rPr>
          <w:rFonts w:ascii="Times New Roman" w:hAnsi="Times New Roman" w:cs="Times New Roman"/>
        </w:rPr>
        <w:t xml:space="preserve">6.0 </w:t>
      </w:r>
      <w:r w:rsidRPr="00ED5D02">
        <w:rPr>
          <w:rFonts w:ascii="Times New Roman" w:hAnsi="Times New Roman" w:cs="Times New Roman"/>
          <w:noProof/>
        </w:rPr>
        <w:t xml:space="preserve">PUBLIC: </w:t>
      </w:r>
    </w:p>
    <w:p w:rsidR="00C86A24" w:rsidRDefault="00C86A24" w:rsidP="00F16538">
      <w:pPr>
        <w:rPr>
          <w:rFonts w:ascii="Times New Roman" w:hAnsi="Times New Roman" w:cs="Times New Roman"/>
          <w:noProof/>
        </w:rPr>
      </w:pPr>
      <w:r>
        <w:rPr>
          <w:rFonts w:ascii="Times New Roman" w:hAnsi="Times New Roman" w:cs="Times New Roman"/>
          <w:noProof/>
        </w:rPr>
        <w:t>6.1 Alan Ross, reviewed his building permit application See: 3.3</w:t>
      </w:r>
    </w:p>
    <w:p w:rsidR="002A7DF7" w:rsidRDefault="002A7DF7" w:rsidP="00F16538">
      <w:pPr>
        <w:rPr>
          <w:rFonts w:ascii="Times New Roman" w:hAnsi="Times New Roman" w:cs="Times New Roman"/>
          <w:noProof/>
        </w:rPr>
      </w:pPr>
    </w:p>
    <w:p w:rsidR="00D7586B" w:rsidRDefault="0093535C" w:rsidP="00F16538">
      <w:pPr>
        <w:rPr>
          <w:rFonts w:ascii="Times New Roman" w:hAnsi="Times New Roman" w:cs="Times New Roman"/>
        </w:rPr>
      </w:pPr>
      <w:r w:rsidRPr="00ED5D02">
        <w:rPr>
          <w:rFonts w:ascii="Times New Roman" w:hAnsi="Times New Roman" w:cs="Times New Roman"/>
        </w:rPr>
        <w:t>7.0 COMMUNICATIONS RECEIVED</w:t>
      </w:r>
    </w:p>
    <w:p w:rsidR="008A488A" w:rsidRDefault="008A488A" w:rsidP="00F16538">
      <w:pPr>
        <w:rPr>
          <w:rFonts w:ascii="Times New Roman" w:hAnsi="Times New Roman" w:cs="Times New Roman"/>
        </w:rPr>
      </w:pPr>
      <w:r>
        <w:rPr>
          <w:rFonts w:ascii="Times New Roman" w:hAnsi="Times New Roman" w:cs="Times New Roman"/>
        </w:rPr>
        <w:t xml:space="preserve">7.1 Winn Mountain Restorations, provided to Jean </w:t>
      </w:r>
      <w:proofErr w:type="spellStart"/>
      <w:r>
        <w:rPr>
          <w:rFonts w:ascii="Times New Roman" w:hAnsi="Times New Roman" w:cs="Times New Roman"/>
        </w:rPr>
        <w:t>Kluk</w:t>
      </w:r>
      <w:proofErr w:type="spellEnd"/>
      <w:r>
        <w:rPr>
          <w:rFonts w:ascii="Times New Roman" w:hAnsi="Times New Roman" w:cs="Times New Roman"/>
        </w:rPr>
        <w:t xml:space="preserve"> and DeFosse the Washington Meeting House storm windows supplemental work in the amount of $2,035.00</w:t>
      </w:r>
    </w:p>
    <w:p w:rsidR="008A488A" w:rsidRDefault="008A488A" w:rsidP="00F16538">
      <w:pPr>
        <w:rPr>
          <w:rFonts w:ascii="Times New Roman" w:hAnsi="Times New Roman" w:cs="Times New Roman"/>
        </w:rPr>
      </w:pPr>
      <w:r>
        <w:rPr>
          <w:rFonts w:ascii="Times New Roman" w:hAnsi="Times New Roman" w:cs="Times New Roman"/>
        </w:rPr>
        <w:t xml:space="preserve">7.2 Life Safety, Re: provided a Fire Sprinkler System Inspection Contract for the select board to consider. </w:t>
      </w:r>
    </w:p>
    <w:p w:rsidR="008A488A" w:rsidRDefault="008A488A" w:rsidP="00F16538">
      <w:pPr>
        <w:rPr>
          <w:rFonts w:ascii="Times New Roman" w:hAnsi="Times New Roman" w:cs="Times New Roman"/>
        </w:rPr>
      </w:pPr>
      <w:r>
        <w:rPr>
          <w:rFonts w:ascii="Times New Roman" w:hAnsi="Times New Roman" w:cs="Times New Roman"/>
        </w:rPr>
        <w:t xml:space="preserve">7.3 NH Municipal Association Legislative Bulletin # 11, placed in </w:t>
      </w:r>
      <w:r w:rsidR="007412D0">
        <w:rPr>
          <w:rFonts w:ascii="Times New Roman" w:hAnsi="Times New Roman" w:cs="Times New Roman"/>
        </w:rPr>
        <w:t xml:space="preserve">the </w:t>
      </w:r>
      <w:r w:rsidRPr="007412D0">
        <w:rPr>
          <w:rFonts w:ascii="Times New Roman" w:hAnsi="Times New Roman" w:cs="Times New Roman"/>
          <w:noProof/>
        </w:rPr>
        <w:t>public</w:t>
      </w:r>
      <w:r>
        <w:rPr>
          <w:rFonts w:ascii="Times New Roman" w:hAnsi="Times New Roman" w:cs="Times New Roman"/>
        </w:rPr>
        <w:t xml:space="preserve"> reading file. </w:t>
      </w:r>
    </w:p>
    <w:p w:rsidR="008A488A" w:rsidRDefault="008A488A" w:rsidP="00F16538">
      <w:pPr>
        <w:rPr>
          <w:rFonts w:ascii="Times New Roman" w:hAnsi="Times New Roman" w:cs="Times New Roman"/>
        </w:rPr>
      </w:pPr>
      <w:r>
        <w:rPr>
          <w:rFonts w:ascii="Times New Roman" w:hAnsi="Times New Roman" w:cs="Times New Roman"/>
        </w:rPr>
        <w:t xml:space="preserve">7.4 Kevin Electric LLC provided </w:t>
      </w:r>
      <w:r w:rsidR="00F54EF7">
        <w:rPr>
          <w:rFonts w:ascii="Times New Roman" w:hAnsi="Times New Roman" w:cs="Times New Roman"/>
        </w:rPr>
        <w:t xml:space="preserve">a proposal to replace 41 main room fluorescent ceiling lights with led ceiling lights. </w:t>
      </w:r>
    </w:p>
    <w:p w:rsidR="006743D3" w:rsidRDefault="006743D3" w:rsidP="00F16538">
      <w:pPr>
        <w:rPr>
          <w:rFonts w:ascii="Times New Roman" w:hAnsi="Times New Roman" w:cs="Times New Roman"/>
        </w:rPr>
      </w:pPr>
      <w:r>
        <w:rPr>
          <w:rFonts w:ascii="Times New Roman" w:hAnsi="Times New Roman" w:cs="Times New Roman"/>
        </w:rPr>
        <w:t xml:space="preserve">7.5 Information packet from Delta Dental that informing the Town could add </w:t>
      </w:r>
      <w:proofErr w:type="spellStart"/>
      <w:r>
        <w:rPr>
          <w:rFonts w:ascii="Times New Roman" w:hAnsi="Times New Roman" w:cs="Times New Roman"/>
        </w:rPr>
        <w:t>DeltaVision</w:t>
      </w:r>
      <w:proofErr w:type="spellEnd"/>
      <w:r>
        <w:rPr>
          <w:rFonts w:ascii="Times New Roman" w:hAnsi="Times New Roman" w:cs="Times New Roman"/>
        </w:rPr>
        <w:t xml:space="preserve"> to the existing Delta Dental plan.</w:t>
      </w:r>
    </w:p>
    <w:p w:rsidR="003B34EA" w:rsidRDefault="003B34EA" w:rsidP="00F16538">
      <w:pPr>
        <w:rPr>
          <w:rFonts w:ascii="Times New Roman" w:hAnsi="Times New Roman" w:cs="Times New Roman"/>
        </w:rPr>
      </w:pPr>
      <w:r>
        <w:rPr>
          <w:rFonts w:ascii="Times New Roman" w:hAnsi="Times New Roman" w:cs="Times New Roman"/>
        </w:rPr>
        <w:t xml:space="preserve">7.6 </w:t>
      </w:r>
      <w:proofErr w:type="spellStart"/>
      <w:r>
        <w:rPr>
          <w:rFonts w:ascii="Times New Roman" w:hAnsi="Times New Roman" w:cs="Times New Roman"/>
        </w:rPr>
        <w:t>Kroka</w:t>
      </w:r>
      <w:proofErr w:type="spellEnd"/>
      <w:r>
        <w:rPr>
          <w:rFonts w:ascii="Times New Roman" w:hAnsi="Times New Roman" w:cs="Times New Roman"/>
        </w:rPr>
        <w:t xml:space="preserve"> Expeditions, Re: Washington &amp; Hillsboro-Deering Elementary Schools 4</w:t>
      </w:r>
      <w:r w:rsidRPr="003B34EA">
        <w:rPr>
          <w:rFonts w:ascii="Times New Roman" w:hAnsi="Times New Roman" w:cs="Times New Roman"/>
          <w:vertAlign w:val="superscript"/>
        </w:rPr>
        <w:t>th</w:t>
      </w:r>
      <w:r>
        <w:rPr>
          <w:rFonts w:ascii="Times New Roman" w:hAnsi="Times New Roman" w:cs="Times New Roman"/>
        </w:rPr>
        <w:t xml:space="preserve"> &amp; 5</w:t>
      </w:r>
      <w:r w:rsidRPr="003B34EA">
        <w:rPr>
          <w:rFonts w:ascii="Times New Roman" w:hAnsi="Times New Roman" w:cs="Times New Roman"/>
          <w:vertAlign w:val="superscript"/>
        </w:rPr>
        <w:t>th</w:t>
      </w:r>
      <w:r>
        <w:rPr>
          <w:rFonts w:ascii="Times New Roman" w:hAnsi="Times New Roman" w:cs="Times New Roman"/>
        </w:rPr>
        <w:t xml:space="preserve"> grade Community building Adventure Days Winter and </w:t>
      </w:r>
      <w:proofErr w:type="gramStart"/>
      <w:r>
        <w:rPr>
          <w:rFonts w:ascii="Times New Roman" w:hAnsi="Times New Roman" w:cs="Times New Roman"/>
        </w:rPr>
        <w:t>Spring</w:t>
      </w:r>
      <w:proofErr w:type="gramEnd"/>
      <w:r>
        <w:rPr>
          <w:rFonts w:ascii="Times New Roman" w:hAnsi="Times New Roman" w:cs="Times New Roman"/>
        </w:rPr>
        <w:t xml:space="preserve"> 2019. Field trips utilizing local hiking trails with anticipation of working with Town’s Forestry and Conservation Commission to clean up trails as being used. </w:t>
      </w:r>
    </w:p>
    <w:p w:rsidR="00633928" w:rsidRDefault="00633928" w:rsidP="00F16538">
      <w:pPr>
        <w:rPr>
          <w:rFonts w:ascii="Times New Roman" w:hAnsi="Times New Roman" w:cs="Times New Roman"/>
        </w:rPr>
      </w:pPr>
    </w:p>
    <w:p w:rsidR="00CF3103" w:rsidRDefault="00CF3103" w:rsidP="00F16538">
      <w:pPr>
        <w:rPr>
          <w:rFonts w:ascii="Times New Roman" w:hAnsi="Times New Roman" w:cs="Times New Roman"/>
        </w:rPr>
      </w:pPr>
    </w:p>
    <w:p w:rsidR="0093535C" w:rsidRDefault="0093535C" w:rsidP="00F16538">
      <w:pPr>
        <w:rPr>
          <w:rFonts w:ascii="Times New Roman" w:hAnsi="Times New Roman" w:cs="Times New Roman"/>
          <w:noProof/>
        </w:rPr>
      </w:pPr>
      <w:r w:rsidRPr="00ED5D02">
        <w:rPr>
          <w:rFonts w:ascii="Times New Roman" w:hAnsi="Times New Roman" w:cs="Times New Roman"/>
        </w:rPr>
        <w:t xml:space="preserve">8.0 OLD </w:t>
      </w:r>
      <w:r w:rsidRPr="00ED5D02">
        <w:rPr>
          <w:rFonts w:ascii="Times New Roman" w:hAnsi="Times New Roman" w:cs="Times New Roman"/>
          <w:noProof/>
        </w:rPr>
        <w:t xml:space="preserve">BUSINESS: </w:t>
      </w:r>
    </w:p>
    <w:p w:rsidR="0062691B" w:rsidRDefault="0062691B" w:rsidP="0062691B">
      <w:pPr>
        <w:rPr>
          <w:rFonts w:ascii="Times New Roman" w:hAnsi="Times New Roman" w:cs="Times New Roman"/>
          <w:noProof/>
        </w:rPr>
      </w:pPr>
      <w:r>
        <w:rPr>
          <w:rFonts w:ascii="Times New Roman" w:hAnsi="Times New Roman" w:cs="Times New Roman"/>
          <w:noProof/>
        </w:rPr>
        <w:t xml:space="preserve">8.1 After further discussion the board agreed to look further into the fee for renting Camp Morgan Lodge to residents. If residents would like to participate in the discussion on this issue, please plan to attend next weeks meeting. </w:t>
      </w:r>
    </w:p>
    <w:p w:rsidR="0062691B" w:rsidRDefault="0062691B" w:rsidP="00F16538">
      <w:pPr>
        <w:rPr>
          <w:rFonts w:ascii="Times New Roman" w:hAnsi="Times New Roman" w:cs="Times New Roman"/>
          <w:noProof/>
        </w:rPr>
      </w:pPr>
    </w:p>
    <w:p w:rsidR="0093535C" w:rsidRDefault="0093535C" w:rsidP="00F16538">
      <w:pPr>
        <w:rPr>
          <w:rFonts w:ascii="Times New Roman" w:hAnsi="Times New Roman" w:cs="Times New Roman"/>
        </w:rPr>
      </w:pPr>
      <w:r w:rsidRPr="00ED5D02">
        <w:rPr>
          <w:rFonts w:ascii="Times New Roman" w:hAnsi="Times New Roman" w:cs="Times New Roman"/>
        </w:rPr>
        <w:t>9.0 NEW BUSINESS:</w:t>
      </w:r>
    </w:p>
    <w:p w:rsidR="003B34EA" w:rsidRDefault="003B34EA" w:rsidP="00F16538">
      <w:pPr>
        <w:rPr>
          <w:rFonts w:ascii="Times New Roman" w:hAnsi="Times New Roman" w:cs="Times New Roman"/>
        </w:rPr>
      </w:pPr>
    </w:p>
    <w:p w:rsidR="007D687A" w:rsidRDefault="007D687A" w:rsidP="00F16538">
      <w:pPr>
        <w:rPr>
          <w:rFonts w:ascii="Times New Roman" w:hAnsi="Times New Roman" w:cs="Times New Roman"/>
        </w:rPr>
      </w:pPr>
    </w:p>
    <w:p w:rsidR="00DE5A22" w:rsidRDefault="00DE5A22" w:rsidP="00F16538">
      <w:pPr>
        <w:rPr>
          <w:rFonts w:ascii="Times New Roman" w:hAnsi="Times New Roman" w:cs="Times New Roman"/>
        </w:rPr>
      </w:pPr>
    </w:p>
    <w:p w:rsidR="0093535C" w:rsidRDefault="0093535C" w:rsidP="00F16538">
      <w:pPr>
        <w:rPr>
          <w:rFonts w:ascii="Times New Roman" w:hAnsi="Times New Roman" w:cs="Times New Roman"/>
        </w:rPr>
      </w:pPr>
      <w:r w:rsidRPr="00ED5D02">
        <w:rPr>
          <w:rFonts w:ascii="Times New Roman" w:hAnsi="Times New Roman" w:cs="Times New Roman"/>
        </w:rPr>
        <w:t>10.0 EXPENDITURES:</w:t>
      </w:r>
    </w:p>
    <w:p w:rsidR="0093535C" w:rsidRDefault="0093535C" w:rsidP="00F16538">
      <w:pPr>
        <w:rPr>
          <w:rFonts w:ascii="Times New Roman" w:hAnsi="Times New Roman" w:cs="Times New Roman"/>
        </w:rPr>
      </w:pPr>
      <w:r w:rsidRPr="00ED5D02">
        <w:rPr>
          <w:rFonts w:ascii="Times New Roman" w:hAnsi="Times New Roman" w:cs="Times New Roman"/>
        </w:rPr>
        <w:t xml:space="preserve">10.1 The Selectmen authorized payroll checks </w:t>
      </w:r>
      <w:r w:rsidRPr="00ED5D02">
        <w:rPr>
          <w:rFonts w:ascii="Times New Roman" w:hAnsi="Times New Roman" w:cs="Times New Roman"/>
          <w:noProof/>
        </w:rPr>
        <w:t>in the amount of</w:t>
      </w:r>
      <w:r w:rsidR="00FC6FA0" w:rsidRPr="00ED5D02">
        <w:rPr>
          <w:rFonts w:ascii="Times New Roman" w:hAnsi="Times New Roman" w:cs="Times New Roman"/>
        </w:rPr>
        <w:t xml:space="preserve"> $</w:t>
      </w:r>
      <w:r w:rsidR="00304719">
        <w:rPr>
          <w:rFonts w:ascii="Times New Roman" w:hAnsi="Times New Roman" w:cs="Times New Roman"/>
        </w:rPr>
        <w:t xml:space="preserve"> </w:t>
      </w:r>
      <w:r w:rsidR="0066462C">
        <w:rPr>
          <w:rFonts w:ascii="Times New Roman" w:hAnsi="Times New Roman" w:cs="Times New Roman"/>
        </w:rPr>
        <w:t>6,517.66</w:t>
      </w:r>
      <w:r w:rsidR="00DE13E9">
        <w:rPr>
          <w:rFonts w:ascii="Times New Roman" w:hAnsi="Times New Roman" w:cs="Times New Roman"/>
        </w:rPr>
        <w:t xml:space="preserve"> </w:t>
      </w:r>
      <w:r w:rsidR="00324012">
        <w:rPr>
          <w:rFonts w:ascii="Times New Roman" w:hAnsi="Times New Roman" w:cs="Times New Roman"/>
        </w:rPr>
        <w:t>and</w:t>
      </w:r>
      <w:r w:rsidRPr="00ED5D02">
        <w:rPr>
          <w:rFonts w:ascii="Times New Roman" w:hAnsi="Times New Roman" w:cs="Times New Roman"/>
        </w:rPr>
        <w:t xml:space="preserve"> vendor checks </w:t>
      </w:r>
      <w:r w:rsidRPr="00ED5D02">
        <w:rPr>
          <w:rFonts w:ascii="Times New Roman" w:hAnsi="Times New Roman" w:cs="Times New Roman"/>
          <w:noProof/>
        </w:rPr>
        <w:t xml:space="preserve">in the </w:t>
      </w:r>
      <w:r w:rsidR="00324012">
        <w:rPr>
          <w:rFonts w:ascii="Times New Roman" w:hAnsi="Times New Roman" w:cs="Times New Roman"/>
          <w:noProof/>
        </w:rPr>
        <w:t>a</w:t>
      </w:r>
      <w:r w:rsidRPr="00ED5D02">
        <w:rPr>
          <w:rFonts w:ascii="Times New Roman" w:hAnsi="Times New Roman" w:cs="Times New Roman"/>
          <w:noProof/>
        </w:rPr>
        <w:t xml:space="preserve">mount </w:t>
      </w:r>
      <w:r w:rsidR="00A9655C" w:rsidRPr="00ED5D02">
        <w:rPr>
          <w:rFonts w:ascii="Times New Roman" w:hAnsi="Times New Roman" w:cs="Times New Roman"/>
          <w:noProof/>
        </w:rPr>
        <w:t>of</w:t>
      </w:r>
      <w:r w:rsidR="0095774E">
        <w:rPr>
          <w:rFonts w:ascii="Times New Roman" w:hAnsi="Times New Roman" w:cs="Times New Roman"/>
          <w:noProof/>
        </w:rPr>
        <w:t xml:space="preserve"> </w:t>
      </w:r>
      <w:r w:rsidR="00AA0365">
        <w:rPr>
          <w:rFonts w:ascii="Times New Roman" w:hAnsi="Times New Roman" w:cs="Times New Roman"/>
          <w:noProof/>
        </w:rPr>
        <w:t xml:space="preserve">$24,322.71 </w:t>
      </w:r>
      <w:r w:rsidR="00D75E0B">
        <w:rPr>
          <w:rFonts w:ascii="Times New Roman" w:hAnsi="Times New Roman" w:cs="Times New Roman"/>
          <w:noProof/>
        </w:rPr>
        <w:t>f</w:t>
      </w:r>
      <w:r w:rsidR="001E5EFF">
        <w:rPr>
          <w:rFonts w:ascii="Times New Roman" w:hAnsi="Times New Roman" w:cs="Times New Roman"/>
          <w:noProof/>
        </w:rPr>
        <w:t>or</w:t>
      </w:r>
      <w:r w:rsidRPr="00ED5D02">
        <w:rPr>
          <w:rFonts w:ascii="Times New Roman" w:hAnsi="Times New Roman" w:cs="Times New Roman"/>
        </w:rPr>
        <w:t xml:space="preserve"> the week </w:t>
      </w:r>
      <w:r w:rsidR="007F6D3B" w:rsidRPr="00ED5D02">
        <w:rPr>
          <w:rFonts w:ascii="Times New Roman" w:hAnsi="Times New Roman" w:cs="Times New Roman"/>
        </w:rPr>
        <w:t xml:space="preserve">of </w:t>
      </w:r>
      <w:r w:rsidR="00CE72A8">
        <w:rPr>
          <w:rFonts w:ascii="Times New Roman" w:hAnsi="Times New Roman" w:cs="Times New Roman"/>
        </w:rPr>
        <w:t>March 0</w:t>
      </w:r>
      <w:r w:rsidR="0066462C">
        <w:rPr>
          <w:rFonts w:ascii="Times New Roman" w:hAnsi="Times New Roman" w:cs="Times New Roman"/>
        </w:rPr>
        <w:t>9</w:t>
      </w:r>
      <w:r w:rsidR="00CE72A8">
        <w:rPr>
          <w:rFonts w:ascii="Times New Roman" w:hAnsi="Times New Roman" w:cs="Times New Roman"/>
        </w:rPr>
        <w:t>, 2019.</w:t>
      </w:r>
    </w:p>
    <w:p w:rsidR="00BB3509" w:rsidRPr="00ED5D02" w:rsidRDefault="00BB3509" w:rsidP="00BB3509">
      <w:pPr>
        <w:spacing w:after="0"/>
        <w:rPr>
          <w:rFonts w:ascii="Times New Roman" w:hAnsi="Times New Roman" w:cs="Times New Roman"/>
        </w:rPr>
      </w:pPr>
    </w:p>
    <w:p w:rsidR="0093535C" w:rsidRPr="00ED5D02" w:rsidRDefault="0093535C" w:rsidP="00F16538">
      <w:pPr>
        <w:rPr>
          <w:rFonts w:ascii="Times New Roman" w:hAnsi="Times New Roman" w:cs="Times New Roman"/>
        </w:rPr>
      </w:pPr>
      <w:r w:rsidRPr="00ED5D02">
        <w:rPr>
          <w:rFonts w:ascii="Times New Roman" w:hAnsi="Times New Roman" w:cs="Times New Roman"/>
        </w:rPr>
        <w:t>11.0 ADJOURNMENT</w:t>
      </w:r>
    </w:p>
    <w:p w:rsidR="00377E62" w:rsidRDefault="00D25E29" w:rsidP="00F16538">
      <w:pPr>
        <w:rPr>
          <w:rFonts w:ascii="Times New Roman" w:hAnsi="Times New Roman" w:cs="Times New Roman"/>
        </w:rPr>
      </w:pPr>
      <w:r>
        <w:rPr>
          <w:rFonts w:ascii="Times New Roman" w:hAnsi="Times New Roman" w:cs="Times New Roman"/>
        </w:rPr>
        <w:t>11.1 Marshall</w:t>
      </w:r>
      <w:r w:rsidR="0093535C" w:rsidRPr="00ED5D02">
        <w:rPr>
          <w:rFonts w:ascii="Times New Roman" w:hAnsi="Times New Roman" w:cs="Times New Roman"/>
        </w:rPr>
        <w:t xml:space="preserve"> moved to adjourn </w:t>
      </w:r>
      <w:r w:rsidR="00887B78" w:rsidRPr="00223F88">
        <w:rPr>
          <w:rFonts w:ascii="Times New Roman" w:hAnsi="Times New Roman" w:cs="Times New Roman"/>
          <w:noProof/>
        </w:rPr>
        <w:t>at</w:t>
      </w:r>
      <w:r w:rsidR="00ED51AB">
        <w:rPr>
          <w:rFonts w:ascii="Times New Roman" w:hAnsi="Times New Roman" w:cs="Times New Roman"/>
          <w:noProof/>
        </w:rPr>
        <w:t xml:space="preserve"> 7:34</w:t>
      </w:r>
      <w:r w:rsidR="00DE7488" w:rsidRPr="00223F88">
        <w:rPr>
          <w:rFonts w:ascii="Times New Roman" w:hAnsi="Times New Roman" w:cs="Times New Roman"/>
          <w:noProof/>
        </w:rPr>
        <w:t xml:space="preserve"> </w:t>
      </w:r>
      <w:r w:rsidR="00BF1094" w:rsidRPr="003D04BE">
        <w:rPr>
          <w:rFonts w:ascii="Times New Roman" w:hAnsi="Times New Roman" w:cs="Times New Roman"/>
          <w:noProof/>
        </w:rPr>
        <w:t>pm</w:t>
      </w:r>
      <w:r w:rsidR="00BF1094">
        <w:rPr>
          <w:rFonts w:ascii="Times New Roman" w:hAnsi="Times New Roman" w:cs="Times New Roman"/>
          <w:noProof/>
        </w:rPr>
        <w:t xml:space="preserve"> </w:t>
      </w:r>
      <w:r w:rsidR="0093535C" w:rsidRPr="00ED5D02">
        <w:rPr>
          <w:rFonts w:ascii="Times New Roman" w:hAnsi="Times New Roman" w:cs="Times New Roman"/>
          <w:noProof/>
        </w:rPr>
        <w:t>and</w:t>
      </w:r>
      <w:r w:rsidR="0093535C" w:rsidRPr="00ED5D02">
        <w:rPr>
          <w:rFonts w:ascii="Times New Roman" w:hAnsi="Times New Roman" w:cs="Times New Roman"/>
        </w:rPr>
        <w:t xml:space="preserve"> Krygeris second. All voted in favor.</w:t>
      </w:r>
    </w:p>
    <w:p w:rsidR="0093535C" w:rsidRPr="00ED5D02" w:rsidRDefault="0093535C" w:rsidP="00F16538">
      <w:pPr>
        <w:rPr>
          <w:rFonts w:ascii="Times New Roman" w:hAnsi="Times New Roman" w:cs="Times New Roman"/>
        </w:rPr>
      </w:pPr>
      <w:r w:rsidRPr="00ED5D02">
        <w:rPr>
          <w:rFonts w:ascii="Times New Roman" w:hAnsi="Times New Roman" w:cs="Times New Roman"/>
        </w:rPr>
        <w:t xml:space="preserve">Respectfully </w:t>
      </w:r>
      <w:r w:rsidRPr="00ED5D02">
        <w:rPr>
          <w:rFonts w:ascii="Times New Roman" w:hAnsi="Times New Roman" w:cs="Times New Roman"/>
          <w:noProof/>
        </w:rPr>
        <w:t xml:space="preserve">Submitted, </w:t>
      </w:r>
    </w:p>
    <w:p w:rsidR="0093535C" w:rsidRPr="00ED5D02" w:rsidRDefault="006956DE">
      <w:pPr>
        <w:rPr>
          <w:rFonts w:cs="Times New Roman"/>
        </w:rPr>
      </w:pPr>
      <w:r>
        <w:t>Deborah DeFosse</w:t>
      </w:r>
    </w:p>
    <w:sectPr w:rsidR="0093535C" w:rsidRPr="00ED5D02" w:rsidSect="00B622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omic Sans MS">
    <w:panose1 w:val="030F0702030302020204"/>
    <w:charset w:val="00"/>
    <w:family w:val="script"/>
    <w:pitch w:val="variable"/>
    <w:sig w:usb0="00000287" w:usb1="40000013"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090E6F"/>
    <w:multiLevelType w:val="hybridMultilevel"/>
    <w:tmpl w:val="F3629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A25E02"/>
    <w:multiLevelType w:val="hybridMultilevel"/>
    <w:tmpl w:val="BC8026F4"/>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3FD75736"/>
    <w:multiLevelType w:val="hybridMultilevel"/>
    <w:tmpl w:val="ADF40B8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503555B6"/>
    <w:multiLevelType w:val="hybridMultilevel"/>
    <w:tmpl w:val="D258F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D83665"/>
    <w:multiLevelType w:val="hybridMultilevel"/>
    <w:tmpl w:val="EF18284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5294516F"/>
    <w:multiLevelType w:val="hybridMultilevel"/>
    <w:tmpl w:val="ADECB206"/>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6825294B"/>
    <w:multiLevelType w:val="hybridMultilevel"/>
    <w:tmpl w:val="97088C2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6E866786"/>
    <w:multiLevelType w:val="hybridMultilevel"/>
    <w:tmpl w:val="A3FC9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0"/>
  </w:num>
  <w:num w:numId="5">
    <w:abstractNumId w:val="3"/>
  </w:num>
  <w:num w:numId="6">
    <w:abstractNumId w:val="7"/>
  </w:num>
  <w:num w:numId="7">
    <w:abstractNumId w:val="6"/>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defaultTabStop w:val="720"/>
  <w:characterSpacingControl w:val="doNotCompress"/>
  <w:doNotValidateAgainstSchema/>
  <w:doNotDemarcateInvalidXml/>
  <w:compat>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szQ1MzE0MDYxMzI1NDdQ0lEKTi0uzszPAykwNjGpBQDuT2ytLgAAAA=="/>
  </w:docVars>
  <w:rsids>
    <w:rsidRoot w:val="00F16538"/>
    <w:rsid w:val="00000C24"/>
    <w:rsid w:val="000035F6"/>
    <w:rsid w:val="000040DE"/>
    <w:rsid w:val="00005222"/>
    <w:rsid w:val="0001273E"/>
    <w:rsid w:val="0001324B"/>
    <w:rsid w:val="00016A39"/>
    <w:rsid w:val="00017695"/>
    <w:rsid w:val="0001782E"/>
    <w:rsid w:val="00022D51"/>
    <w:rsid w:val="00023C08"/>
    <w:rsid w:val="000259B7"/>
    <w:rsid w:val="00027E90"/>
    <w:rsid w:val="00030CC5"/>
    <w:rsid w:val="00030D6E"/>
    <w:rsid w:val="00031D1F"/>
    <w:rsid w:val="00031E4A"/>
    <w:rsid w:val="00034E5B"/>
    <w:rsid w:val="00036B46"/>
    <w:rsid w:val="0004005F"/>
    <w:rsid w:val="00040FD7"/>
    <w:rsid w:val="00043DCF"/>
    <w:rsid w:val="000440D7"/>
    <w:rsid w:val="0004438E"/>
    <w:rsid w:val="00045EC1"/>
    <w:rsid w:val="0004753A"/>
    <w:rsid w:val="00051AD4"/>
    <w:rsid w:val="00053B09"/>
    <w:rsid w:val="00055348"/>
    <w:rsid w:val="00056A13"/>
    <w:rsid w:val="00056B8F"/>
    <w:rsid w:val="000579E6"/>
    <w:rsid w:val="00057C3C"/>
    <w:rsid w:val="00062FDE"/>
    <w:rsid w:val="00064C7C"/>
    <w:rsid w:val="00065026"/>
    <w:rsid w:val="00065D0B"/>
    <w:rsid w:val="000666D4"/>
    <w:rsid w:val="00067C6E"/>
    <w:rsid w:val="00070144"/>
    <w:rsid w:val="00072EB2"/>
    <w:rsid w:val="00074D4F"/>
    <w:rsid w:val="000764B7"/>
    <w:rsid w:val="000764F0"/>
    <w:rsid w:val="00083FEC"/>
    <w:rsid w:val="00092FDE"/>
    <w:rsid w:val="0009368B"/>
    <w:rsid w:val="00094F0A"/>
    <w:rsid w:val="00097BDF"/>
    <w:rsid w:val="00097EBE"/>
    <w:rsid w:val="000A41E8"/>
    <w:rsid w:val="000A5443"/>
    <w:rsid w:val="000B02EB"/>
    <w:rsid w:val="000B05A3"/>
    <w:rsid w:val="000B09DA"/>
    <w:rsid w:val="000B19D6"/>
    <w:rsid w:val="000B24A1"/>
    <w:rsid w:val="000B263E"/>
    <w:rsid w:val="000B2DDD"/>
    <w:rsid w:val="000B3BEC"/>
    <w:rsid w:val="000B4610"/>
    <w:rsid w:val="000B4C92"/>
    <w:rsid w:val="000B5810"/>
    <w:rsid w:val="000B75CF"/>
    <w:rsid w:val="000C0C2B"/>
    <w:rsid w:val="000C4706"/>
    <w:rsid w:val="000C5EB9"/>
    <w:rsid w:val="000C7345"/>
    <w:rsid w:val="000C7A2C"/>
    <w:rsid w:val="000D081C"/>
    <w:rsid w:val="000D1F3D"/>
    <w:rsid w:val="000D2B4B"/>
    <w:rsid w:val="000D3449"/>
    <w:rsid w:val="000D3C3C"/>
    <w:rsid w:val="000D5E72"/>
    <w:rsid w:val="000E09F3"/>
    <w:rsid w:val="000E1DF7"/>
    <w:rsid w:val="000E2357"/>
    <w:rsid w:val="000E7AC6"/>
    <w:rsid w:val="000F2F31"/>
    <w:rsid w:val="000F5AE4"/>
    <w:rsid w:val="000F6299"/>
    <w:rsid w:val="00100734"/>
    <w:rsid w:val="001018E2"/>
    <w:rsid w:val="001036D2"/>
    <w:rsid w:val="00103985"/>
    <w:rsid w:val="0010479C"/>
    <w:rsid w:val="0010750A"/>
    <w:rsid w:val="001106A0"/>
    <w:rsid w:val="00113424"/>
    <w:rsid w:val="00117EA8"/>
    <w:rsid w:val="00120064"/>
    <w:rsid w:val="00121030"/>
    <w:rsid w:val="00122004"/>
    <w:rsid w:val="00123011"/>
    <w:rsid w:val="00123401"/>
    <w:rsid w:val="00124BF4"/>
    <w:rsid w:val="00125243"/>
    <w:rsid w:val="00127928"/>
    <w:rsid w:val="00131FBA"/>
    <w:rsid w:val="001339E2"/>
    <w:rsid w:val="00133EC5"/>
    <w:rsid w:val="00135805"/>
    <w:rsid w:val="001368CC"/>
    <w:rsid w:val="001378E3"/>
    <w:rsid w:val="00140121"/>
    <w:rsid w:val="00142713"/>
    <w:rsid w:val="00142818"/>
    <w:rsid w:val="00142C47"/>
    <w:rsid w:val="0014611E"/>
    <w:rsid w:val="00151DEC"/>
    <w:rsid w:val="0015348D"/>
    <w:rsid w:val="00153665"/>
    <w:rsid w:val="001543CA"/>
    <w:rsid w:val="00155FAB"/>
    <w:rsid w:val="00156AB4"/>
    <w:rsid w:val="00161169"/>
    <w:rsid w:val="00162196"/>
    <w:rsid w:val="001629B4"/>
    <w:rsid w:val="00164879"/>
    <w:rsid w:val="001648B3"/>
    <w:rsid w:val="00164ED5"/>
    <w:rsid w:val="00165EC8"/>
    <w:rsid w:val="00165F8B"/>
    <w:rsid w:val="00170F5B"/>
    <w:rsid w:val="00172077"/>
    <w:rsid w:val="001721CD"/>
    <w:rsid w:val="00173081"/>
    <w:rsid w:val="00173D71"/>
    <w:rsid w:val="0017415F"/>
    <w:rsid w:val="001809AE"/>
    <w:rsid w:val="001841F9"/>
    <w:rsid w:val="0018493E"/>
    <w:rsid w:val="0018754F"/>
    <w:rsid w:val="001877ED"/>
    <w:rsid w:val="00187DA8"/>
    <w:rsid w:val="001902B8"/>
    <w:rsid w:val="00190737"/>
    <w:rsid w:val="001922D3"/>
    <w:rsid w:val="001922E1"/>
    <w:rsid w:val="001933A3"/>
    <w:rsid w:val="0019415A"/>
    <w:rsid w:val="00194879"/>
    <w:rsid w:val="0019506E"/>
    <w:rsid w:val="0019655A"/>
    <w:rsid w:val="00197439"/>
    <w:rsid w:val="00197F74"/>
    <w:rsid w:val="001A00A2"/>
    <w:rsid w:val="001A1F71"/>
    <w:rsid w:val="001A21D2"/>
    <w:rsid w:val="001A41B3"/>
    <w:rsid w:val="001A458E"/>
    <w:rsid w:val="001A4B37"/>
    <w:rsid w:val="001A54A6"/>
    <w:rsid w:val="001A61EA"/>
    <w:rsid w:val="001B248E"/>
    <w:rsid w:val="001B3C9C"/>
    <w:rsid w:val="001B3ED1"/>
    <w:rsid w:val="001B50E9"/>
    <w:rsid w:val="001B5342"/>
    <w:rsid w:val="001B60AD"/>
    <w:rsid w:val="001C0ABC"/>
    <w:rsid w:val="001C15E2"/>
    <w:rsid w:val="001C1F0D"/>
    <w:rsid w:val="001C22D3"/>
    <w:rsid w:val="001C2F7A"/>
    <w:rsid w:val="001C3426"/>
    <w:rsid w:val="001C36B1"/>
    <w:rsid w:val="001C4E69"/>
    <w:rsid w:val="001C59F3"/>
    <w:rsid w:val="001C7DFE"/>
    <w:rsid w:val="001D018D"/>
    <w:rsid w:val="001D0D25"/>
    <w:rsid w:val="001D1F17"/>
    <w:rsid w:val="001D2A98"/>
    <w:rsid w:val="001D2E11"/>
    <w:rsid w:val="001D3AF8"/>
    <w:rsid w:val="001D3D42"/>
    <w:rsid w:val="001D49E7"/>
    <w:rsid w:val="001D575B"/>
    <w:rsid w:val="001D5BCD"/>
    <w:rsid w:val="001D618C"/>
    <w:rsid w:val="001D66C1"/>
    <w:rsid w:val="001E10E8"/>
    <w:rsid w:val="001E1FA9"/>
    <w:rsid w:val="001E2C11"/>
    <w:rsid w:val="001E5EFF"/>
    <w:rsid w:val="001E6292"/>
    <w:rsid w:val="001E7489"/>
    <w:rsid w:val="001F15DE"/>
    <w:rsid w:val="001F179E"/>
    <w:rsid w:val="001F366D"/>
    <w:rsid w:val="001F5BF0"/>
    <w:rsid w:val="002017EB"/>
    <w:rsid w:val="00201F73"/>
    <w:rsid w:val="00202AF8"/>
    <w:rsid w:val="00203EB6"/>
    <w:rsid w:val="002077B6"/>
    <w:rsid w:val="00207E64"/>
    <w:rsid w:val="00210903"/>
    <w:rsid w:val="00213684"/>
    <w:rsid w:val="00213C11"/>
    <w:rsid w:val="00213FB9"/>
    <w:rsid w:val="002153D8"/>
    <w:rsid w:val="0021625D"/>
    <w:rsid w:val="00216503"/>
    <w:rsid w:val="002165BB"/>
    <w:rsid w:val="00216813"/>
    <w:rsid w:val="0022172D"/>
    <w:rsid w:val="002220CC"/>
    <w:rsid w:val="00222937"/>
    <w:rsid w:val="0022330D"/>
    <w:rsid w:val="00223888"/>
    <w:rsid w:val="00223F88"/>
    <w:rsid w:val="0022472B"/>
    <w:rsid w:val="0022481B"/>
    <w:rsid w:val="00225DD6"/>
    <w:rsid w:val="0022614B"/>
    <w:rsid w:val="00227D84"/>
    <w:rsid w:val="00231B9C"/>
    <w:rsid w:val="00232F83"/>
    <w:rsid w:val="002338AC"/>
    <w:rsid w:val="00235029"/>
    <w:rsid w:val="00241C2C"/>
    <w:rsid w:val="00242CC0"/>
    <w:rsid w:val="00244859"/>
    <w:rsid w:val="002448FE"/>
    <w:rsid w:val="00250C7F"/>
    <w:rsid w:val="0025289C"/>
    <w:rsid w:val="00253E36"/>
    <w:rsid w:val="002554F8"/>
    <w:rsid w:val="00255C4C"/>
    <w:rsid w:val="0026286F"/>
    <w:rsid w:val="002635E9"/>
    <w:rsid w:val="002638B2"/>
    <w:rsid w:val="00271FFC"/>
    <w:rsid w:val="00275D16"/>
    <w:rsid w:val="00276E27"/>
    <w:rsid w:val="002771B0"/>
    <w:rsid w:val="0028233A"/>
    <w:rsid w:val="00283C12"/>
    <w:rsid w:val="00286980"/>
    <w:rsid w:val="00291C17"/>
    <w:rsid w:val="00292978"/>
    <w:rsid w:val="002945A4"/>
    <w:rsid w:val="00294684"/>
    <w:rsid w:val="00294A3F"/>
    <w:rsid w:val="002968B2"/>
    <w:rsid w:val="00296DBB"/>
    <w:rsid w:val="002A0445"/>
    <w:rsid w:val="002A0910"/>
    <w:rsid w:val="002A7BC5"/>
    <w:rsid w:val="002A7DF7"/>
    <w:rsid w:val="002B000A"/>
    <w:rsid w:val="002B0868"/>
    <w:rsid w:val="002B0990"/>
    <w:rsid w:val="002B1FDA"/>
    <w:rsid w:val="002B20C6"/>
    <w:rsid w:val="002B49E8"/>
    <w:rsid w:val="002B6355"/>
    <w:rsid w:val="002B6819"/>
    <w:rsid w:val="002C060B"/>
    <w:rsid w:val="002C15C1"/>
    <w:rsid w:val="002C17AD"/>
    <w:rsid w:val="002C66EA"/>
    <w:rsid w:val="002D01B1"/>
    <w:rsid w:val="002D4399"/>
    <w:rsid w:val="002D49CA"/>
    <w:rsid w:val="002D7E13"/>
    <w:rsid w:val="002E3F19"/>
    <w:rsid w:val="002E422B"/>
    <w:rsid w:val="002E4A98"/>
    <w:rsid w:val="002F1966"/>
    <w:rsid w:val="002F1AF0"/>
    <w:rsid w:val="002F2155"/>
    <w:rsid w:val="002F33B0"/>
    <w:rsid w:val="002F3916"/>
    <w:rsid w:val="002F3E76"/>
    <w:rsid w:val="002F3F4B"/>
    <w:rsid w:val="002F47F8"/>
    <w:rsid w:val="002F618B"/>
    <w:rsid w:val="002F7235"/>
    <w:rsid w:val="002F79ED"/>
    <w:rsid w:val="00304719"/>
    <w:rsid w:val="00305AF8"/>
    <w:rsid w:val="00307333"/>
    <w:rsid w:val="00307A07"/>
    <w:rsid w:val="00307C70"/>
    <w:rsid w:val="00307E73"/>
    <w:rsid w:val="003103D3"/>
    <w:rsid w:val="00311709"/>
    <w:rsid w:val="00311FDB"/>
    <w:rsid w:val="0031421E"/>
    <w:rsid w:val="00314997"/>
    <w:rsid w:val="003169E1"/>
    <w:rsid w:val="00316A85"/>
    <w:rsid w:val="00316AEA"/>
    <w:rsid w:val="00321028"/>
    <w:rsid w:val="0032171F"/>
    <w:rsid w:val="00324012"/>
    <w:rsid w:val="00325E74"/>
    <w:rsid w:val="003270ED"/>
    <w:rsid w:val="00330BD7"/>
    <w:rsid w:val="00331870"/>
    <w:rsid w:val="003330AA"/>
    <w:rsid w:val="00334DE8"/>
    <w:rsid w:val="003362DC"/>
    <w:rsid w:val="00340F2F"/>
    <w:rsid w:val="00341571"/>
    <w:rsid w:val="003433AC"/>
    <w:rsid w:val="003433E7"/>
    <w:rsid w:val="0034489B"/>
    <w:rsid w:val="00345CB9"/>
    <w:rsid w:val="003500CD"/>
    <w:rsid w:val="00352233"/>
    <w:rsid w:val="00352723"/>
    <w:rsid w:val="00353C7F"/>
    <w:rsid w:val="00354C0E"/>
    <w:rsid w:val="00360ACB"/>
    <w:rsid w:val="003631B8"/>
    <w:rsid w:val="00363C3F"/>
    <w:rsid w:val="003643D0"/>
    <w:rsid w:val="00365900"/>
    <w:rsid w:val="00367995"/>
    <w:rsid w:val="00370D26"/>
    <w:rsid w:val="00371E01"/>
    <w:rsid w:val="003723F5"/>
    <w:rsid w:val="00373048"/>
    <w:rsid w:val="0037437F"/>
    <w:rsid w:val="00374A25"/>
    <w:rsid w:val="00374FC0"/>
    <w:rsid w:val="00377CB9"/>
    <w:rsid w:val="00377E62"/>
    <w:rsid w:val="00384427"/>
    <w:rsid w:val="00385BF4"/>
    <w:rsid w:val="00386FDD"/>
    <w:rsid w:val="00387AB4"/>
    <w:rsid w:val="00394ED9"/>
    <w:rsid w:val="00396567"/>
    <w:rsid w:val="003A09DB"/>
    <w:rsid w:val="003A1360"/>
    <w:rsid w:val="003A665D"/>
    <w:rsid w:val="003A6A93"/>
    <w:rsid w:val="003B34EA"/>
    <w:rsid w:val="003C0932"/>
    <w:rsid w:val="003C1453"/>
    <w:rsid w:val="003C15A4"/>
    <w:rsid w:val="003C3A5F"/>
    <w:rsid w:val="003C4956"/>
    <w:rsid w:val="003C584A"/>
    <w:rsid w:val="003C5B18"/>
    <w:rsid w:val="003C5BCF"/>
    <w:rsid w:val="003C76D2"/>
    <w:rsid w:val="003D04BE"/>
    <w:rsid w:val="003D192C"/>
    <w:rsid w:val="003D32D7"/>
    <w:rsid w:val="003D3982"/>
    <w:rsid w:val="003D4438"/>
    <w:rsid w:val="003D4C07"/>
    <w:rsid w:val="003D5578"/>
    <w:rsid w:val="003D6366"/>
    <w:rsid w:val="003D6954"/>
    <w:rsid w:val="003D7D9E"/>
    <w:rsid w:val="003D7DE0"/>
    <w:rsid w:val="003E34C3"/>
    <w:rsid w:val="003E34F4"/>
    <w:rsid w:val="003E4737"/>
    <w:rsid w:val="003E5C92"/>
    <w:rsid w:val="003E7587"/>
    <w:rsid w:val="003E7934"/>
    <w:rsid w:val="003E7EE6"/>
    <w:rsid w:val="003F30D7"/>
    <w:rsid w:val="003F3E16"/>
    <w:rsid w:val="003F70EE"/>
    <w:rsid w:val="004004B5"/>
    <w:rsid w:val="00401813"/>
    <w:rsid w:val="004052F0"/>
    <w:rsid w:val="004071C2"/>
    <w:rsid w:val="00410A7E"/>
    <w:rsid w:val="0041148C"/>
    <w:rsid w:val="004123D6"/>
    <w:rsid w:val="00414E2B"/>
    <w:rsid w:val="0041581D"/>
    <w:rsid w:val="00420F05"/>
    <w:rsid w:val="00421117"/>
    <w:rsid w:val="004213FF"/>
    <w:rsid w:val="00423185"/>
    <w:rsid w:val="00423B60"/>
    <w:rsid w:val="00423F16"/>
    <w:rsid w:val="00424C01"/>
    <w:rsid w:val="00425414"/>
    <w:rsid w:val="00425BBC"/>
    <w:rsid w:val="004264B5"/>
    <w:rsid w:val="00426735"/>
    <w:rsid w:val="00430863"/>
    <w:rsid w:val="004317E8"/>
    <w:rsid w:val="00433C27"/>
    <w:rsid w:val="004414CC"/>
    <w:rsid w:val="00441C82"/>
    <w:rsid w:val="00443FD9"/>
    <w:rsid w:val="00444529"/>
    <w:rsid w:val="00445E0C"/>
    <w:rsid w:val="004512D3"/>
    <w:rsid w:val="00452009"/>
    <w:rsid w:val="00454D6F"/>
    <w:rsid w:val="00455E81"/>
    <w:rsid w:val="0045643A"/>
    <w:rsid w:val="00461CC8"/>
    <w:rsid w:val="004637B6"/>
    <w:rsid w:val="00465BD6"/>
    <w:rsid w:val="00465DC3"/>
    <w:rsid w:val="0046632E"/>
    <w:rsid w:val="00466D34"/>
    <w:rsid w:val="00470338"/>
    <w:rsid w:val="004711DF"/>
    <w:rsid w:val="00471585"/>
    <w:rsid w:val="00473708"/>
    <w:rsid w:val="00473AF5"/>
    <w:rsid w:val="0047472D"/>
    <w:rsid w:val="00475210"/>
    <w:rsid w:val="00476214"/>
    <w:rsid w:val="004836A0"/>
    <w:rsid w:val="00485F09"/>
    <w:rsid w:val="00487A26"/>
    <w:rsid w:val="00490887"/>
    <w:rsid w:val="004938CE"/>
    <w:rsid w:val="00494AE2"/>
    <w:rsid w:val="004959C5"/>
    <w:rsid w:val="004973DD"/>
    <w:rsid w:val="004A035E"/>
    <w:rsid w:val="004A4402"/>
    <w:rsid w:val="004A5F54"/>
    <w:rsid w:val="004A615C"/>
    <w:rsid w:val="004A6187"/>
    <w:rsid w:val="004A6CD6"/>
    <w:rsid w:val="004A73EC"/>
    <w:rsid w:val="004A79C8"/>
    <w:rsid w:val="004B14CA"/>
    <w:rsid w:val="004B1BB5"/>
    <w:rsid w:val="004B2797"/>
    <w:rsid w:val="004B4B66"/>
    <w:rsid w:val="004B642F"/>
    <w:rsid w:val="004B7D5C"/>
    <w:rsid w:val="004C1FB9"/>
    <w:rsid w:val="004C2256"/>
    <w:rsid w:val="004C26F8"/>
    <w:rsid w:val="004C2E70"/>
    <w:rsid w:val="004C4B92"/>
    <w:rsid w:val="004C55DA"/>
    <w:rsid w:val="004D3766"/>
    <w:rsid w:val="004D749E"/>
    <w:rsid w:val="004D7BDD"/>
    <w:rsid w:val="004E0A78"/>
    <w:rsid w:val="004E3163"/>
    <w:rsid w:val="004E32EF"/>
    <w:rsid w:val="004E45D8"/>
    <w:rsid w:val="004E67CE"/>
    <w:rsid w:val="004F1F4F"/>
    <w:rsid w:val="004F2B87"/>
    <w:rsid w:val="004F2D18"/>
    <w:rsid w:val="004F3306"/>
    <w:rsid w:val="004F5B07"/>
    <w:rsid w:val="004F6549"/>
    <w:rsid w:val="004F7B48"/>
    <w:rsid w:val="00501159"/>
    <w:rsid w:val="00501B65"/>
    <w:rsid w:val="005038E7"/>
    <w:rsid w:val="00506507"/>
    <w:rsid w:val="005078A6"/>
    <w:rsid w:val="00511E91"/>
    <w:rsid w:val="00511F77"/>
    <w:rsid w:val="00512F82"/>
    <w:rsid w:val="00513BE5"/>
    <w:rsid w:val="00513C50"/>
    <w:rsid w:val="00516465"/>
    <w:rsid w:val="005168CC"/>
    <w:rsid w:val="00516D9D"/>
    <w:rsid w:val="0051745F"/>
    <w:rsid w:val="00520587"/>
    <w:rsid w:val="00520B05"/>
    <w:rsid w:val="00522195"/>
    <w:rsid w:val="005226EF"/>
    <w:rsid w:val="005238DD"/>
    <w:rsid w:val="00523E65"/>
    <w:rsid w:val="00525D5A"/>
    <w:rsid w:val="00527100"/>
    <w:rsid w:val="005324CA"/>
    <w:rsid w:val="00533941"/>
    <w:rsid w:val="00533AA2"/>
    <w:rsid w:val="005353B4"/>
    <w:rsid w:val="005404B4"/>
    <w:rsid w:val="005408D1"/>
    <w:rsid w:val="0054204C"/>
    <w:rsid w:val="00542290"/>
    <w:rsid w:val="00542B09"/>
    <w:rsid w:val="00544593"/>
    <w:rsid w:val="00544848"/>
    <w:rsid w:val="00544A67"/>
    <w:rsid w:val="0054553D"/>
    <w:rsid w:val="00545DA8"/>
    <w:rsid w:val="00547756"/>
    <w:rsid w:val="00550B4F"/>
    <w:rsid w:val="00552452"/>
    <w:rsid w:val="00553058"/>
    <w:rsid w:val="00553A89"/>
    <w:rsid w:val="00554782"/>
    <w:rsid w:val="00557D32"/>
    <w:rsid w:val="005602C8"/>
    <w:rsid w:val="005612F7"/>
    <w:rsid w:val="0056175F"/>
    <w:rsid w:val="00562D9C"/>
    <w:rsid w:val="00562DC4"/>
    <w:rsid w:val="00563A64"/>
    <w:rsid w:val="0056484E"/>
    <w:rsid w:val="00564F23"/>
    <w:rsid w:val="00565922"/>
    <w:rsid w:val="00565C5D"/>
    <w:rsid w:val="00566195"/>
    <w:rsid w:val="00566C79"/>
    <w:rsid w:val="005674F2"/>
    <w:rsid w:val="00571DA9"/>
    <w:rsid w:val="005726FB"/>
    <w:rsid w:val="00572E1D"/>
    <w:rsid w:val="005778B4"/>
    <w:rsid w:val="0057791B"/>
    <w:rsid w:val="00577D9C"/>
    <w:rsid w:val="00580327"/>
    <w:rsid w:val="00581855"/>
    <w:rsid w:val="00581920"/>
    <w:rsid w:val="00582E63"/>
    <w:rsid w:val="005857AF"/>
    <w:rsid w:val="0058743C"/>
    <w:rsid w:val="00587790"/>
    <w:rsid w:val="00587EB2"/>
    <w:rsid w:val="005910ED"/>
    <w:rsid w:val="00591D4F"/>
    <w:rsid w:val="00592A80"/>
    <w:rsid w:val="00597815"/>
    <w:rsid w:val="005A067C"/>
    <w:rsid w:val="005A26BD"/>
    <w:rsid w:val="005A2BE2"/>
    <w:rsid w:val="005A4B9C"/>
    <w:rsid w:val="005A57D0"/>
    <w:rsid w:val="005A71EB"/>
    <w:rsid w:val="005A75C8"/>
    <w:rsid w:val="005A7823"/>
    <w:rsid w:val="005B0436"/>
    <w:rsid w:val="005B0FB1"/>
    <w:rsid w:val="005B2A36"/>
    <w:rsid w:val="005B2BDA"/>
    <w:rsid w:val="005B32D8"/>
    <w:rsid w:val="005B380D"/>
    <w:rsid w:val="005B419D"/>
    <w:rsid w:val="005B7146"/>
    <w:rsid w:val="005C28DB"/>
    <w:rsid w:val="005C3F5B"/>
    <w:rsid w:val="005C4D12"/>
    <w:rsid w:val="005C4DA7"/>
    <w:rsid w:val="005C633D"/>
    <w:rsid w:val="005C6AA1"/>
    <w:rsid w:val="005C7346"/>
    <w:rsid w:val="005D6177"/>
    <w:rsid w:val="005E0326"/>
    <w:rsid w:val="005E239F"/>
    <w:rsid w:val="005E33DB"/>
    <w:rsid w:val="005E3FEC"/>
    <w:rsid w:val="005E43C4"/>
    <w:rsid w:val="005E48EC"/>
    <w:rsid w:val="005F3691"/>
    <w:rsid w:val="005F4899"/>
    <w:rsid w:val="005F68C1"/>
    <w:rsid w:val="00601384"/>
    <w:rsid w:val="00601398"/>
    <w:rsid w:val="00601708"/>
    <w:rsid w:val="00601DCF"/>
    <w:rsid w:val="006030E3"/>
    <w:rsid w:val="00603B0F"/>
    <w:rsid w:val="006040AE"/>
    <w:rsid w:val="00605BAA"/>
    <w:rsid w:val="00612766"/>
    <w:rsid w:val="00615CE2"/>
    <w:rsid w:val="006202E7"/>
    <w:rsid w:val="006225A7"/>
    <w:rsid w:val="006240EE"/>
    <w:rsid w:val="0062691B"/>
    <w:rsid w:val="00630FA7"/>
    <w:rsid w:val="00633928"/>
    <w:rsid w:val="006342A2"/>
    <w:rsid w:val="006353F0"/>
    <w:rsid w:val="006359C8"/>
    <w:rsid w:val="00636B4F"/>
    <w:rsid w:val="00637028"/>
    <w:rsid w:val="00637D23"/>
    <w:rsid w:val="006401BC"/>
    <w:rsid w:val="006416D6"/>
    <w:rsid w:val="00641EEA"/>
    <w:rsid w:val="006442C0"/>
    <w:rsid w:val="00645D4F"/>
    <w:rsid w:val="00653160"/>
    <w:rsid w:val="006532C6"/>
    <w:rsid w:val="00655764"/>
    <w:rsid w:val="00657100"/>
    <w:rsid w:val="0066072B"/>
    <w:rsid w:val="00661A60"/>
    <w:rsid w:val="00662EAD"/>
    <w:rsid w:val="00663B59"/>
    <w:rsid w:val="0066462C"/>
    <w:rsid w:val="00671782"/>
    <w:rsid w:val="00673BC2"/>
    <w:rsid w:val="006743D3"/>
    <w:rsid w:val="00675EB6"/>
    <w:rsid w:val="0067737A"/>
    <w:rsid w:val="006802B5"/>
    <w:rsid w:val="006815EB"/>
    <w:rsid w:val="006816D3"/>
    <w:rsid w:val="006832F2"/>
    <w:rsid w:val="00683C17"/>
    <w:rsid w:val="00683ED2"/>
    <w:rsid w:val="00684654"/>
    <w:rsid w:val="0069059B"/>
    <w:rsid w:val="00692191"/>
    <w:rsid w:val="00694111"/>
    <w:rsid w:val="006956DE"/>
    <w:rsid w:val="00696CDF"/>
    <w:rsid w:val="00697F1C"/>
    <w:rsid w:val="006A1EAE"/>
    <w:rsid w:val="006A3202"/>
    <w:rsid w:val="006A3858"/>
    <w:rsid w:val="006A3C20"/>
    <w:rsid w:val="006A5A6D"/>
    <w:rsid w:val="006A5E8E"/>
    <w:rsid w:val="006A6FDF"/>
    <w:rsid w:val="006A75BB"/>
    <w:rsid w:val="006B0146"/>
    <w:rsid w:val="006B0D07"/>
    <w:rsid w:val="006B33AE"/>
    <w:rsid w:val="006B477D"/>
    <w:rsid w:val="006B49D6"/>
    <w:rsid w:val="006B5E1E"/>
    <w:rsid w:val="006B5E63"/>
    <w:rsid w:val="006B6328"/>
    <w:rsid w:val="006B6E60"/>
    <w:rsid w:val="006B7907"/>
    <w:rsid w:val="006C0C96"/>
    <w:rsid w:val="006C290F"/>
    <w:rsid w:val="006C2C1D"/>
    <w:rsid w:val="006C2D6F"/>
    <w:rsid w:val="006C4DC0"/>
    <w:rsid w:val="006C5ACA"/>
    <w:rsid w:val="006D25F3"/>
    <w:rsid w:val="006D342D"/>
    <w:rsid w:val="006D35B1"/>
    <w:rsid w:val="006D3EDF"/>
    <w:rsid w:val="006D65A4"/>
    <w:rsid w:val="006E0461"/>
    <w:rsid w:val="006E1F12"/>
    <w:rsid w:val="006E43DD"/>
    <w:rsid w:val="006E50C9"/>
    <w:rsid w:val="006F4178"/>
    <w:rsid w:val="007010D1"/>
    <w:rsid w:val="0070141E"/>
    <w:rsid w:val="007014AB"/>
    <w:rsid w:val="00702DF3"/>
    <w:rsid w:val="007078CB"/>
    <w:rsid w:val="00707A72"/>
    <w:rsid w:val="007120BE"/>
    <w:rsid w:val="00712700"/>
    <w:rsid w:val="00712F28"/>
    <w:rsid w:val="00715959"/>
    <w:rsid w:val="007222D1"/>
    <w:rsid w:val="007223A1"/>
    <w:rsid w:val="00722D4C"/>
    <w:rsid w:val="007231D6"/>
    <w:rsid w:val="00723A67"/>
    <w:rsid w:val="00725FEB"/>
    <w:rsid w:val="00726268"/>
    <w:rsid w:val="007264B7"/>
    <w:rsid w:val="007303C0"/>
    <w:rsid w:val="007309EE"/>
    <w:rsid w:val="00730B6E"/>
    <w:rsid w:val="00736413"/>
    <w:rsid w:val="007376C2"/>
    <w:rsid w:val="007412D0"/>
    <w:rsid w:val="00743CA3"/>
    <w:rsid w:val="00745E5A"/>
    <w:rsid w:val="00746DA5"/>
    <w:rsid w:val="00746EF6"/>
    <w:rsid w:val="0075244B"/>
    <w:rsid w:val="007530B7"/>
    <w:rsid w:val="00754E28"/>
    <w:rsid w:val="00757011"/>
    <w:rsid w:val="00760CA2"/>
    <w:rsid w:val="007615E2"/>
    <w:rsid w:val="00761DEF"/>
    <w:rsid w:val="007666B5"/>
    <w:rsid w:val="0077437A"/>
    <w:rsid w:val="0077544C"/>
    <w:rsid w:val="00780178"/>
    <w:rsid w:val="007867D8"/>
    <w:rsid w:val="007904A2"/>
    <w:rsid w:val="007905A0"/>
    <w:rsid w:val="0079097A"/>
    <w:rsid w:val="007930C3"/>
    <w:rsid w:val="0079427E"/>
    <w:rsid w:val="007962DF"/>
    <w:rsid w:val="007A190D"/>
    <w:rsid w:val="007A290B"/>
    <w:rsid w:val="007A7137"/>
    <w:rsid w:val="007B0290"/>
    <w:rsid w:val="007B2AA8"/>
    <w:rsid w:val="007C059C"/>
    <w:rsid w:val="007C35F4"/>
    <w:rsid w:val="007C3DAD"/>
    <w:rsid w:val="007C54DC"/>
    <w:rsid w:val="007D0004"/>
    <w:rsid w:val="007D0BBE"/>
    <w:rsid w:val="007D1AEF"/>
    <w:rsid w:val="007D1F51"/>
    <w:rsid w:val="007D2AB8"/>
    <w:rsid w:val="007D560C"/>
    <w:rsid w:val="007D687A"/>
    <w:rsid w:val="007D69E4"/>
    <w:rsid w:val="007E3398"/>
    <w:rsid w:val="007E3E3E"/>
    <w:rsid w:val="007E4699"/>
    <w:rsid w:val="007E52DB"/>
    <w:rsid w:val="007F0DFB"/>
    <w:rsid w:val="007F0EDC"/>
    <w:rsid w:val="007F235D"/>
    <w:rsid w:val="007F2782"/>
    <w:rsid w:val="007F361C"/>
    <w:rsid w:val="007F3E17"/>
    <w:rsid w:val="007F629D"/>
    <w:rsid w:val="007F69BF"/>
    <w:rsid w:val="007F6CB2"/>
    <w:rsid w:val="007F6D3B"/>
    <w:rsid w:val="0080017A"/>
    <w:rsid w:val="008006D8"/>
    <w:rsid w:val="0080405A"/>
    <w:rsid w:val="00804727"/>
    <w:rsid w:val="00806097"/>
    <w:rsid w:val="0080671D"/>
    <w:rsid w:val="00807819"/>
    <w:rsid w:val="00811975"/>
    <w:rsid w:val="00812F4F"/>
    <w:rsid w:val="00814958"/>
    <w:rsid w:val="00814C97"/>
    <w:rsid w:val="00815EF8"/>
    <w:rsid w:val="0082125D"/>
    <w:rsid w:val="00821D69"/>
    <w:rsid w:val="008246B4"/>
    <w:rsid w:val="00825435"/>
    <w:rsid w:val="00830084"/>
    <w:rsid w:val="0083064A"/>
    <w:rsid w:val="00830E6C"/>
    <w:rsid w:val="00833B2C"/>
    <w:rsid w:val="00834BA1"/>
    <w:rsid w:val="0083522F"/>
    <w:rsid w:val="00835604"/>
    <w:rsid w:val="0083614F"/>
    <w:rsid w:val="00836AF4"/>
    <w:rsid w:val="00841D60"/>
    <w:rsid w:val="0084285E"/>
    <w:rsid w:val="008443AD"/>
    <w:rsid w:val="00844F55"/>
    <w:rsid w:val="00847A63"/>
    <w:rsid w:val="00852F3B"/>
    <w:rsid w:val="00855CB6"/>
    <w:rsid w:val="00856018"/>
    <w:rsid w:val="0085639F"/>
    <w:rsid w:val="00856A85"/>
    <w:rsid w:val="008637DE"/>
    <w:rsid w:val="00865F1F"/>
    <w:rsid w:val="00866745"/>
    <w:rsid w:val="00880E96"/>
    <w:rsid w:val="00882053"/>
    <w:rsid w:val="00882B7E"/>
    <w:rsid w:val="008846AC"/>
    <w:rsid w:val="008861FE"/>
    <w:rsid w:val="00886374"/>
    <w:rsid w:val="00887B78"/>
    <w:rsid w:val="008904BD"/>
    <w:rsid w:val="008926C3"/>
    <w:rsid w:val="0089476F"/>
    <w:rsid w:val="0089629B"/>
    <w:rsid w:val="00896406"/>
    <w:rsid w:val="00897CCD"/>
    <w:rsid w:val="008A0922"/>
    <w:rsid w:val="008A2C5A"/>
    <w:rsid w:val="008A3BAA"/>
    <w:rsid w:val="008A488A"/>
    <w:rsid w:val="008A5E39"/>
    <w:rsid w:val="008A68B3"/>
    <w:rsid w:val="008B0320"/>
    <w:rsid w:val="008B0FEB"/>
    <w:rsid w:val="008B19CD"/>
    <w:rsid w:val="008B210A"/>
    <w:rsid w:val="008B2F1C"/>
    <w:rsid w:val="008B62A6"/>
    <w:rsid w:val="008C0184"/>
    <w:rsid w:val="008C1D18"/>
    <w:rsid w:val="008C5593"/>
    <w:rsid w:val="008D0ED6"/>
    <w:rsid w:val="008D0F4B"/>
    <w:rsid w:val="008D13A1"/>
    <w:rsid w:val="008D4476"/>
    <w:rsid w:val="008D4727"/>
    <w:rsid w:val="008D5F55"/>
    <w:rsid w:val="008D6F09"/>
    <w:rsid w:val="008D783B"/>
    <w:rsid w:val="008E1531"/>
    <w:rsid w:val="008E4BD1"/>
    <w:rsid w:val="008E5AC4"/>
    <w:rsid w:val="008E73A0"/>
    <w:rsid w:val="008F051B"/>
    <w:rsid w:val="008F0861"/>
    <w:rsid w:val="008F0DA0"/>
    <w:rsid w:val="008F2747"/>
    <w:rsid w:val="008F2EBE"/>
    <w:rsid w:val="008F4032"/>
    <w:rsid w:val="008F6692"/>
    <w:rsid w:val="009007DE"/>
    <w:rsid w:val="0090101D"/>
    <w:rsid w:val="0090154A"/>
    <w:rsid w:val="00906AA6"/>
    <w:rsid w:val="00907224"/>
    <w:rsid w:val="00913CBB"/>
    <w:rsid w:val="009140DB"/>
    <w:rsid w:val="00914EB9"/>
    <w:rsid w:val="009221DE"/>
    <w:rsid w:val="00922FBB"/>
    <w:rsid w:val="00925A08"/>
    <w:rsid w:val="00926351"/>
    <w:rsid w:val="009270F7"/>
    <w:rsid w:val="00933A35"/>
    <w:rsid w:val="0093535C"/>
    <w:rsid w:val="00936795"/>
    <w:rsid w:val="00936B11"/>
    <w:rsid w:val="00940232"/>
    <w:rsid w:val="00947BD0"/>
    <w:rsid w:val="00950604"/>
    <w:rsid w:val="00951399"/>
    <w:rsid w:val="00952B84"/>
    <w:rsid w:val="00952F7E"/>
    <w:rsid w:val="009559C0"/>
    <w:rsid w:val="00957002"/>
    <w:rsid w:val="0095774E"/>
    <w:rsid w:val="00957BA2"/>
    <w:rsid w:val="0096052B"/>
    <w:rsid w:val="00961337"/>
    <w:rsid w:val="0096238C"/>
    <w:rsid w:val="00962454"/>
    <w:rsid w:val="00963099"/>
    <w:rsid w:val="00963279"/>
    <w:rsid w:val="00966898"/>
    <w:rsid w:val="00966989"/>
    <w:rsid w:val="00970935"/>
    <w:rsid w:val="00973DB5"/>
    <w:rsid w:val="009754D2"/>
    <w:rsid w:val="00975DAA"/>
    <w:rsid w:val="00976399"/>
    <w:rsid w:val="00977604"/>
    <w:rsid w:val="009779DD"/>
    <w:rsid w:val="0098007C"/>
    <w:rsid w:val="00980CBE"/>
    <w:rsid w:val="00984910"/>
    <w:rsid w:val="0098727A"/>
    <w:rsid w:val="009903CC"/>
    <w:rsid w:val="009909F5"/>
    <w:rsid w:val="00990EE2"/>
    <w:rsid w:val="0099105A"/>
    <w:rsid w:val="00991C18"/>
    <w:rsid w:val="00993790"/>
    <w:rsid w:val="00993877"/>
    <w:rsid w:val="00995D31"/>
    <w:rsid w:val="00996206"/>
    <w:rsid w:val="00997BCE"/>
    <w:rsid w:val="009A218E"/>
    <w:rsid w:val="009A4590"/>
    <w:rsid w:val="009A6CEF"/>
    <w:rsid w:val="009A6EC8"/>
    <w:rsid w:val="009B1F9A"/>
    <w:rsid w:val="009B2503"/>
    <w:rsid w:val="009B462A"/>
    <w:rsid w:val="009B4AB6"/>
    <w:rsid w:val="009B7256"/>
    <w:rsid w:val="009B7874"/>
    <w:rsid w:val="009C09E6"/>
    <w:rsid w:val="009C181B"/>
    <w:rsid w:val="009C190F"/>
    <w:rsid w:val="009C40D7"/>
    <w:rsid w:val="009C5A92"/>
    <w:rsid w:val="009D065D"/>
    <w:rsid w:val="009D0868"/>
    <w:rsid w:val="009D0C93"/>
    <w:rsid w:val="009D4443"/>
    <w:rsid w:val="009D4F65"/>
    <w:rsid w:val="009D55D1"/>
    <w:rsid w:val="009E2867"/>
    <w:rsid w:val="009E2955"/>
    <w:rsid w:val="009E3198"/>
    <w:rsid w:val="009E3FCD"/>
    <w:rsid w:val="009E4AB6"/>
    <w:rsid w:val="009E510E"/>
    <w:rsid w:val="009E607B"/>
    <w:rsid w:val="009E6242"/>
    <w:rsid w:val="009E6CF1"/>
    <w:rsid w:val="009F2CA7"/>
    <w:rsid w:val="009F3D65"/>
    <w:rsid w:val="009F48FE"/>
    <w:rsid w:val="009F71EF"/>
    <w:rsid w:val="009F7CD4"/>
    <w:rsid w:val="00A01B85"/>
    <w:rsid w:val="00A0327F"/>
    <w:rsid w:val="00A051BB"/>
    <w:rsid w:val="00A0554D"/>
    <w:rsid w:val="00A1090C"/>
    <w:rsid w:val="00A10A3A"/>
    <w:rsid w:val="00A118EA"/>
    <w:rsid w:val="00A13AD5"/>
    <w:rsid w:val="00A17206"/>
    <w:rsid w:val="00A1762E"/>
    <w:rsid w:val="00A22429"/>
    <w:rsid w:val="00A2392A"/>
    <w:rsid w:val="00A24A47"/>
    <w:rsid w:val="00A2691E"/>
    <w:rsid w:val="00A26A42"/>
    <w:rsid w:val="00A27F28"/>
    <w:rsid w:val="00A3005B"/>
    <w:rsid w:val="00A301D4"/>
    <w:rsid w:val="00A317EC"/>
    <w:rsid w:val="00A34FC2"/>
    <w:rsid w:val="00A4033F"/>
    <w:rsid w:val="00A4158A"/>
    <w:rsid w:val="00A41BA0"/>
    <w:rsid w:val="00A43527"/>
    <w:rsid w:val="00A43E57"/>
    <w:rsid w:val="00A45507"/>
    <w:rsid w:val="00A52BA6"/>
    <w:rsid w:val="00A53495"/>
    <w:rsid w:val="00A53837"/>
    <w:rsid w:val="00A53A66"/>
    <w:rsid w:val="00A5564D"/>
    <w:rsid w:val="00A5623C"/>
    <w:rsid w:val="00A56C2B"/>
    <w:rsid w:val="00A631CC"/>
    <w:rsid w:val="00A65265"/>
    <w:rsid w:val="00A655D2"/>
    <w:rsid w:val="00A65D09"/>
    <w:rsid w:val="00A66D42"/>
    <w:rsid w:val="00A67D9F"/>
    <w:rsid w:val="00A67EE9"/>
    <w:rsid w:val="00A71661"/>
    <w:rsid w:val="00A731F6"/>
    <w:rsid w:val="00A740BD"/>
    <w:rsid w:val="00A75D05"/>
    <w:rsid w:val="00A77923"/>
    <w:rsid w:val="00A8027B"/>
    <w:rsid w:val="00A804DF"/>
    <w:rsid w:val="00A8056C"/>
    <w:rsid w:val="00A8220F"/>
    <w:rsid w:val="00A8477C"/>
    <w:rsid w:val="00A84B6E"/>
    <w:rsid w:val="00A87A61"/>
    <w:rsid w:val="00A9082D"/>
    <w:rsid w:val="00A90845"/>
    <w:rsid w:val="00A92279"/>
    <w:rsid w:val="00A92F43"/>
    <w:rsid w:val="00A9372B"/>
    <w:rsid w:val="00A946BF"/>
    <w:rsid w:val="00A9546E"/>
    <w:rsid w:val="00A9655C"/>
    <w:rsid w:val="00A97416"/>
    <w:rsid w:val="00AA0365"/>
    <w:rsid w:val="00AA12C4"/>
    <w:rsid w:val="00AA138F"/>
    <w:rsid w:val="00AA3C5D"/>
    <w:rsid w:val="00AB03AB"/>
    <w:rsid w:val="00AB22DB"/>
    <w:rsid w:val="00AB3067"/>
    <w:rsid w:val="00AB4E9C"/>
    <w:rsid w:val="00AB7487"/>
    <w:rsid w:val="00AB7766"/>
    <w:rsid w:val="00AC04B2"/>
    <w:rsid w:val="00AC1341"/>
    <w:rsid w:val="00AC620D"/>
    <w:rsid w:val="00AD17D3"/>
    <w:rsid w:val="00AD1E70"/>
    <w:rsid w:val="00AD29A4"/>
    <w:rsid w:val="00AD2A3C"/>
    <w:rsid w:val="00AD2FCF"/>
    <w:rsid w:val="00AE158F"/>
    <w:rsid w:val="00AE2FE7"/>
    <w:rsid w:val="00AE31C7"/>
    <w:rsid w:val="00AE659E"/>
    <w:rsid w:val="00AF0020"/>
    <w:rsid w:val="00AF121C"/>
    <w:rsid w:val="00AF1746"/>
    <w:rsid w:val="00AF2366"/>
    <w:rsid w:val="00AF290B"/>
    <w:rsid w:val="00AF41AD"/>
    <w:rsid w:val="00AF54EA"/>
    <w:rsid w:val="00AF5C9E"/>
    <w:rsid w:val="00AF6B1F"/>
    <w:rsid w:val="00AF6BA8"/>
    <w:rsid w:val="00AF6C31"/>
    <w:rsid w:val="00AF7975"/>
    <w:rsid w:val="00B02512"/>
    <w:rsid w:val="00B0706D"/>
    <w:rsid w:val="00B115F7"/>
    <w:rsid w:val="00B12E83"/>
    <w:rsid w:val="00B16AD8"/>
    <w:rsid w:val="00B17F97"/>
    <w:rsid w:val="00B26652"/>
    <w:rsid w:val="00B27BAC"/>
    <w:rsid w:val="00B30C7A"/>
    <w:rsid w:val="00B31794"/>
    <w:rsid w:val="00B31A1C"/>
    <w:rsid w:val="00B326F9"/>
    <w:rsid w:val="00B343ED"/>
    <w:rsid w:val="00B34533"/>
    <w:rsid w:val="00B36F54"/>
    <w:rsid w:val="00B401D9"/>
    <w:rsid w:val="00B40FCF"/>
    <w:rsid w:val="00B4508A"/>
    <w:rsid w:val="00B47A0E"/>
    <w:rsid w:val="00B47C05"/>
    <w:rsid w:val="00B50FB2"/>
    <w:rsid w:val="00B53794"/>
    <w:rsid w:val="00B57B34"/>
    <w:rsid w:val="00B60DA9"/>
    <w:rsid w:val="00B622CC"/>
    <w:rsid w:val="00B633F7"/>
    <w:rsid w:val="00B6702A"/>
    <w:rsid w:val="00B675C1"/>
    <w:rsid w:val="00B67FA3"/>
    <w:rsid w:val="00B704AE"/>
    <w:rsid w:val="00B72336"/>
    <w:rsid w:val="00B72707"/>
    <w:rsid w:val="00B73CCB"/>
    <w:rsid w:val="00B73CF5"/>
    <w:rsid w:val="00B766E8"/>
    <w:rsid w:val="00B76CA2"/>
    <w:rsid w:val="00B8195A"/>
    <w:rsid w:val="00B819A2"/>
    <w:rsid w:val="00B86290"/>
    <w:rsid w:val="00B87AC1"/>
    <w:rsid w:val="00B90355"/>
    <w:rsid w:val="00B908B8"/>
    <w:rsid w:val="00B92294"/>
    <w:rsid w:val="00B97593"/>
    <w:rsid w:val="00BA080C"/>
    <w:rsid w:val="00BA1BBE"/>
    <w:rsid w:val="00BA397F"/>
    <w:rsid w:val="00BB2073"/>
    <w:rsid w:val="00BB24B6"/>
    <w:rsid w:val="00BB3509"/>
    <w:rsid w:val="00BB3CAB"/>
    <w:rsid w:val="00BB5209"/>
    <w:rsid w:val="00BB6250"/>
    <w:rsid w:val="00BB7158"/>
    <w:rsid w:val="00BB7C2A"/>
    <w:rsid w:val="00BC0524"/>
    <w:rsid w:val="00BC3482"/>
    <w:rsid w:val="00BC3712"/>
    <w:rsid w:val="00BD0E78"/>
    <w:rsid w:val="00BD2C99"/>
    <w:rsid w:val="00BD5599"/>
    <w:rsid w:val="00BD57CC"/>
    <w:rsid w:val="00BD5E3B"/>
    <w:rsid w:val="00BE0AE6"/>
    <w:rsid w:val="00BE1583"/>
    <w:rsid w:val="00BE2B87"/>
    <w:rsid w:val="00BE3699"/>
    <w:rsid w:val="00BE500C"/>
    <w:rsid w:val="00BE5772"/>
    <w:rsid w:val="00BE6A38"/>
    <w:rsid w:val="00BE7098"/>
    <w:rsid w:val="00BF01A1"/>
    <w:rsid w:val="00BF1094"/>
    <w:rsid w:val="00BF11D4"/>
    <w:rsid w:val="00BF3628"/>
    <w:rsid w:val="00BF3668"/>
    <w:rsid w:val="00BF40FB"/>
    <w:rsid w:val="00BF50C5"/>
    <w:rsid w:val="00BF54CA"/>
    <w:rsid w:val="00BF5523"/>
    <w:rsid w:val="00BF5CD7"/>
    <w:rsid w:val="00BF5F73"/>
    <w:rsid w:val="00BF686E"/>
    <w:rsid w:val="00BF6B4C"/>
    <w:rsid w:val="00C0097B"/>
    <w:rsid w:val="00C02FD9"/>
    <w:rsid w:val="00C03944"/>
    <w:rsid w:val="00C039D5"/>
    <w:rsid w:val="00C1466A"/>
    <w:rsid w:val="00C23AA3"/>
    <w:rsid w:val="00C23AF2"/>
    <w:rsid w:val="00C23E11"/>
    <w:rsid w:val="00C310F4"/>
    <w:rsid w:val="00C350A2"/>
    <w:rsid w:val="00C35616"/>
    <w:rsid w:val="00C41259"/>
    <w:rsid w:val="00C44EF4"/>
    <w:rsid w:val="00C45095"/>
    <w:rsid w:val="00C45098"/>
    <w:rsid w:val="00C46486"/>
    <w:rsid w:val="00C51511"/>
    <w:rsid w:val="00C547DA"/>
    <w:rsid w:val="00C554FE"/>
    <w:rsid w:val="00C55A89"/>
    <w:rsid w:val="00C57007"/>
    <w:rsid w:val="00C577A3"/>
    <w:rsid w:val="00C57D22"/>
    <w:rsid w:val="00C60EE3"/>
    <w:rsid w:val="00C6170B"/>
    <w:rsid w:val="00C62336"/>
    <w:rsid w:val="00C62CB1"/>
    <w:rsid w:val="00C64AD9"/>
    <w:rsid w:val="00C6793A"/>
    <w:rsid w:val="00C67C20"/>
    <w:rsid w:val="00C702CD"/>
    <w:rsid w:val="00C70387"/>
    <w:rsid w:val="00C7086C"/>
    <w:rsid w:val="00C71DAD"/>
    <w:rsid w:val="00C7390B"/>
    <w:rsid w:val="00C73FA2"/>
    <w:rsid w:val="00C747D8"/>
    <w:rsid w:val="00C74B25"/>
    <w:rsid w:val="00C76E03"/>
    <w:rsid w:val="00C76FBF"/>
    <w:rsid w:val="00C80E02"/>
    <w:rsid w:val="00C80F95"/>
    <w:rsid w:val="00C81F00"/>
    <w:rsid w:val="00C8270C"/>
    <w:rsid w:val="00C832AA"/>
    <w:rsid w:val="00C839F3"/>
    <w:rsid w:val="00C83CF8"/>
    <w:rsid w:val="00C83F75"/>
    <w:rsid w:val="00C842D2"/>
    <w:rsid w:val="00C84A75"/>
    <w:rsid w:val="00C8519B"/>
    <w:rsid w:val="00C86824"/>
    <w:rsid w:val="00C86A24"/>
    <w:rsid w:val="00C90009"/>
    <w:rsid w:val="00C90253"/>
    <w:rsid w:val="00C92CE9"/>
    <w:rsid w:val="00C935B2"/>
    <w:rsid w:val="00C96596"/>
    <w:rsid w:val="00C9776A"/>
    <w:rsid w:val="00C97ACE"/>
    <w:rsid w:val="00CA0BE4"/>
    <w:rsid w:val="00CA17FC"/>
    <w:rsid w:val="00CA4B86"/>
    <w:rsid w:val="00CA692A"/>
    <w:rsid w:val="00CA6AB4"/>
    <w:rsid w:val="00CA7889"/>
    <w:rsid w:val="00CB13A2"/>
    <w:rsid w:val="00CB163C"/>
    <w:rsid w:val="00CB2799"/>
    <w:rsid w:val="00CB336A"/>
    <w:rsid w:val="00CB36C0"/>
    <w:rsid w:val="00CB664F"/>
    <w:rsid w:val="00CC03CE"/>
    <w:rsid w:val="00CC1E60"/>
    <w:rsid w:val="00CC517E"/>
    <w:rsid w:val="00CC76C8"/>
    <w:rsid w:val="00CC7D0B"/>
    <w:rsid w:val="00CD0949"/>
    <w:rsid w:val="00CD2BCC"/>
    <w:rsid w:val="00CD3BE1"/>
    <w:rsid w:val="00CD4873"/>
    <w:rsid w:val="00CD4BB2"/>
    <w:rsid w:val="00CD4CDC"/>
    <w:rsid w:val="00CD52B1"/>
    <w:rsid w:val="00CD55A3"/>
    <w:rsid w:val="00CD6265"/>
    <w:rsid w:val="00CD717C"/>
    <w:rsid w:val="00CE065A"/>
    <w:rsid w:val="00CE0DCA"/>
    <w:rsid w:val="00CE1182"/>
    <w:rsid w:val="00CE176A"/>
    <w:rsid w:val="00CE44B7"/>
    <w:rsid w:val="00CE4939"/>
    <w:rsid w:val="00CE5B30"/>
    <w:rsid w:val="00CE72A8"/>
    <w:rsid w:val="00CE738B"/>
    <w:rsid w:val="00CE7AEC"/>
    <w:rsid w:val="00CF04AC"/>
    <w:rsid w:val="00CF11E9"/>
    <w:rsid w:val="00CF1B59"/>
    <w:rsid w:val="00CF26FE"/>
    <w:rsid w:val="00CF3103"/>
    <w:rsid w:val="00CF3D02"/>
    <w:rsid w:val="00CF5FB0"/>
    <w:rsid w:val="00D01FDE"/>
    <w:rsid w:val="00D05ACB"/>
    <w:rsid w:val="00D107E8"/>
    <w:rsid w:val="00D153F8"/>
    <w:rsid w:val="00D207FF"/>
    <w:rsid w:val="00D22FA2"/>
    <w:rsid w:val="00D23717"/>
    <w:rsid w:val="00D25E29"/>
    <w:rsid w:val="00D26FCE"/>
    <w:rsid w:val="00D340BA"/>
    <w:rsid w:val="00D34189"/>
    <w:rsid w:val="00D345B7"/>
    <w:rsid w:val="00D36B90"/>
    <w:rsid w:val="00D3742A"/>
    <w:rsid w:val="00D417A0"/>
    <w:rsid w:val="00D42A29"/>
    <w:rsid w:val="00D42E06"/>
    <w:rsid w:val="00D45D63"/>
    <w:rsid w:val="00D506E2"/>
    <w:rsid w:val="00D507E0"/>
    <w:rsid w:val="00D50ECB"/>
    <w:rsid w:val="00D54A66"/>
    <w:rsid w:val="00D562F7"/>
    <w:rsid w:val="00D563F5"/>
    <w:rsid w:val="00D579C3"/>
    <w:rsid w:val="00D6037F"/>
    <w:rsid w:val="00D6206E"/>
    <w:rsid w:val="00D6405C"/>
    <w:rsid w:val="00D659EF"/>
    <w:rsid w:val="00D66230"/>
    <w:rsid w:val="00D709C8"/>
    <w:rsid w:val="00D70DE4"/>
    <w:rsid w:val="00D73847"/>
    <w:rsid w:val="00D7586B"/>
    <w:rsid w:val="00D75E0B"/>
    <w:rsid w:val="00D76A8E"/>
    <w:rsid w:val="00D7761E"/>
    <w:rsid w:val="00D801A3"/>
    <w:rsid w:val="00D81A0D"/>
    <w:rsid w:val="00D829CC"/>
    <w:rsid w:val="00D83007"/>
    <w:rsid w:val="00D844EE"/>
    <w:rsid w:val="00D84CC7"/>
    <w:rsid w:val="00D8510F"/>
    <w:rsid w:val="00D85878"/>
    <w:rsid w:val="00D86BA5"/>
    <w:rsid w:val="00D92095"/>
    <w:rsid w:val="00D92493"/>
    <w:rsid w:val="00D928F6"/>
    <w:rsid w:val="00D92A7E"/>
    <w:rsid w:val="00D9415C"/>
    <w:rsid w:val="00D94FB4"/>
    <w:rsid w:val="00D960A4"/>
    <w:rsid w:val="00DA0F5F"/>
    <w:rsid w:val="00DA108C"/>
    <w:rsid w:val="00DA1640"/>
    <w:rsid w:val="00DA1922"/>
    <w:rsid w:val="00DA1B6A"/>
    <w:rsid w:val="00DA4B69"/>
    <w:rsid w:val="00DB09F1"/>
    <w:rsid w:val="00DB12B1"/>
    <w:rsid w:val="00DB2636"/>
    <w:rsid w:val="00DB2C3A"/>
    <w:rsid w:val="00DB3ABD"/>
    <w:rsid w:val="00DC00B2"/>
    <w:rsid w:val="00DC0B9F"/>
    <w:rsid w:val="00DC150A"/>
    <w:rsid w:val="00DC1A0D"/>
    <w:rsid w:val="00DC25EB"/>
    <w:rsid w:val="00DC3D25"/>
    <w:rsid w:val="00DC7A31"/>
    <w:rsid w:val="00DD0032"/>
    <w:rsid w:val="00DD0E79"/>
    <w:rsid w:val="00DD0FE2"/>
    <w:rsid w:val="00DD1367"/>
    <w:rsid w:val="00DD4A70"/>
    <w:rsid w:val="00DE0A67"/>
    <w:rsid w:val="00DE0E9B"/>
    <w:rsid w:val="00DE13E9"/>
    <w:rsid w:val="00DE178C"/>
    <w:rsid w:val="00DE3C21"/>
    <w:rsid w:val="00DE5A22"/>
    <w:rsid w:val="00DE6D47"/>
    <w:rsid w:val="00DE70F8"/>
    <w:rsid w:val="00DE7488"/>
    <w:rsid w:val="00DF037B"/>
    <w:rsid w:val="00DF2B88"/>
    <w:rsid w:val="00DF4E80"/>
    <w:rsid w:val="00E004BD"/>
    <w:rsid w:val="00E00802"/>
    <w:rsid w:val="00E0104C"/>
    <w:rsid w:val="00E010AA"/>
    <w:rsid w:val="00E039BB"/>
    <w:rsid w:val="00E03E48"/>
    <w:rsid w:val="00E04825"/>
    <w:rsid w:val="00E05142"/>
    <w:rsid w:val="00E061F7"/>
    <w:rsid w:val="00E076D3"/>
    <w:rsid w:val="00E12684"/>
    <w:rsid w:val="00E13A82"/>
    <w:rsid w:val="00E14F5B"/>
    <w:rsid w:val="00E15110"/>
    <w:rsid w:val="00E21E9A"/>
    <w:rsid w:val="00E26A30"/>
    <w:rsid w:val="00E278CD"/>
    <w:rsid w:val="00E3023A"/>
    <w:rsid w:val="00E30733"/>
    <w:rsid w:val="00E33D1A"/>
    <w:rsid w:val="00E347B9"/>
    <w:rsid w:val="00E361B6"/>
    <w:rsid w:val="00E372DA"/>
    <w:rsid w:val="00E3759B"/>
    <w:rsid w:val="00E4163A"/>
    <w:rsid w:val="00E42E76"/>
    <w:rsid w:val="00E43D33"/>
    <w:rsid w:val="00E47E60"/>
    <w:rsid w:val="00E50C30"/>
    <w:rsid w:val="00E51500"/>
    <w:rsid w:val="00E51BF3"/>
    <w:rsid w:val="00E53EE7"/>
    <w:rsid w:val="00E53FBB"/>
    <w:rsid w:val="00E5458A"/>
    <w:rsid w:val="00E55D8C"/>
    <w:rsid w:val="00E61019"/>
    <w:rsid w:val="00E65BAF"/>
    <w:rsid w:val="00E672FD"/>
    <w:rsid w:val="00E67830"/>
    <w:rsid w:val="00E7453B"/>
    <w:rsid w:val="00E74BC6"/>
    <w:rsid w:val="00E7538E"/>
    <w:rsid w:val="00E76089"/>
    <w:rsid w:val="00E770C1"/>
    <w:rsid w:val="00E80AAD"/>
    <w:rsid w:val="00E82B34"/>
    <w:rsid w:val="00E838E3"/>
    <w:rsid w:val="00E85E69"/>
    <w:rsid w:val="00E863DD"/>
    <w:rsid w:val="00E86723"/>
    <w:rsid w:val="00E91867"/>
    <w:rsid w:val="00E919BD"/>
    <w:rsid w:val="00E91F41"/>
    <w:rsid w:val="00E920FA"/>
    <w:rsid w:val="00E93295"/>
    <w:rsid w:val="00E93853"/>
    <w:rsid w:val="00E96DBE"/>
    <w:rsid w:val="00E97DB9"/>
    <w:rsid w:val="00EA0622"/>
    <w:rsid w:val="00EA1A8D"/>
    <w:rsid w:val="00EA3216"/>
    <w:rsid w:val="00EA48D7"/>
    <w:rsid w:val="00EA6533"/>
    <w:rsid w:val="00EA6FD1"/>
    <w:rsid w:val="00EB0422"/>
    <w:rsid w:val="00EB0AFC"/>
    <w:rsid w:val="00EB3420"/>
    <w:rsid w:val="00EC5726"/>
    <w:rsid w:val="00EC5AD7"/>
    <w:rsid w:val="00EC7F7A"/>
    <w:rsid w:val="00ED1597"/>
    <w:rsid w:val="00ED2C22"/>
    <w:rsid w:val="00ED3F6F"/>
    <w:rsid w:val="00ED4F49"/>
    <w:rsid w:val="00ED51AB"/>
    <w:rsid w:val="00ED5D02"/>
    <w:rsid w:val="00ED6E7F"/>
    <w:rsid w:val="00EE4461"/>
    <w:rsid w:val="00EE6339"/>
    <w:rsid w:val="00EF26F8"/>
    <w:rsid w:val="00EF2DB4"/>
    <w:rsid w:val="00F00CD8"/>
    <w:rsid w:val="00F019BE"/>
    <w:rsid w:val="00F0342C"/>
    <w:rsid w:val="00F03524"/>
    <w:rsid w:val="00F059E4"/>
    <w:rsid w:val="00F05A9F"/>
    <w:rsid w:val="00F10215"/>
    <w:rsid w:val="00F11F75"/>
    <w:rsid w:val="00F1304C"/>
    <w:rsid w:val="00F14A86"/>
    <w:rsid w:val="00F15252"/>
    <w:rsid w:val="00F16538"/>
    <w:rsid w:val="00F17092"/>
    <w:rsid w:val="00F217CD"/>
    <w:rsid w:val="00F21DF2"/>
    <w:rsid w:val="00F2306C"/>
    <w:rsid w:val="00F245E8"/>
    <w:rsid w:val="00F24C2A"/>
    <w:rsid w:val="00F25BA0"/>
    <w:rsid w:val="00F26A52"/>
    <w:rsid w:val="00F26EE3"/>
    <w:rsid w:val="00F276C9"/>
    <w:rsid w:val="00F31271"/>
    <w:rsid w:val="00F334E5"/>
    <w:rsid w:val="00F33DFC"/>
    <w:rsid w:val="00F37F75"/>
    <w:rsid w:val="00F4059D"/>
    <w:rsid w:val="00F41E32"/>
    <w:rsid w:val="00F42967"/>
    <w:rsid w:val="00F47504"/>
    <w:rsid w:val="00F50650"/>
    <w:rsid w:val="00F50CFD"/>
    <w:rsid w:val="00F54EF7"/>
    <w:rsid w:val="00F553B4"/>
    <w:rsid w:val="00F5552A"/>
    <w:rsid w:val="00F55B1A"/>
    <w:rsid w:val="00F56D0A"/>
    <w:rsid w:val="00F61433"/>
    <w:rsid w:val="00F644DE"/>
    <w:rsid w:val="00F66480"/>
    <w:rsid w:val="00F673F9"/>
    <w:rsid w:val="00F6778B"/>
    <w:rsid w:val="00F72898"/>
    <w:rsid w:val="00F72B91"/>
    <w:rsid w:val="00F745B3"/>
    <w:rsid w:val="00F74A2F"/>
    <w:rsid w:val="00F77E9C"/>
    <w:rsid w:val="00F80420"/>
    <w:rsid w:val="00F80AC7"/>
    <w:rsid w:val="00F84E16"/>
    <w:rsid w:val="00F8612B"/>
    <w:rsid w:val="00F86213"/>
    <w:rsid w:val="00F9377D"/>
    <w:rsid w:val="00F93887"/>
    <w:rsid w:val="00F94C8E"/>
    <w:rsid w:val="00F95664"/>
    <w:rsid w:val="00F97363"/>
    <w:rsid w:val="00FA06B6"/>
    <w:rsid w:val="00FA1BBE"/>
    <w:rsid w:val="00FA5457"/>
    <w:rsid w:val="00FA6931"/>
    <w:rsid w:val="00FA73AF"/>
    <w:rsid w:val="00FA79F8"/>
    <w:rsid w:val="00FB266E"/>
    <w:rsid w:val="00FB27FD"/>
    <w:rsid w:val="00FB6B38"/>
    <w:rsid w:val="00FC1B87"/>
    <w:rsid w:val="00FC4019"/>
    <w:rsid w:val="00FC4D19"/>
    <w:rsid w:val="00FC5263"/>
    <w:rsid w:val="00FC6FA0"/>
    <w:rsid w:val="00FC7426"/>
    <w:rsid w:val="00FD033E"/>
    <w:rsid w:val="00FD08E1"/>
    <w:rsid w:val="00FD14EA"/>
    <w:rsid w:val="00FD2643"/>
    <w:rsid w:val="00FD52A0"/>
    <w:rsid w:val="00FD6176"/>
    <w:rsid w:val="00FD6295"/>
    <w:rsid w:val="00FE432D"/>
    <w:rsid w:val="00FE4487"/>
    <w:rsid w:val="00FE4D41"/>
    <w:rsid w:val="00FE4E10"/>
    <w:rsid w:val="00FE5B4A"/>
    <w:rsid w:val="00FE606A"/>
    <w:rsid w:val="00FE6C66"/>
    <w:rsid w:val="00FF29D0"/>
    <w:rsid w:val="00FF3101"/>
    <w:rsid w:val="00FF484A"/>
    <w:rsid w:val="00FF48C7"/>
    <w:rsid w:val="00FF51A3"/>
    <w:rsid w:val="00FF68E5"/>
    <w:rsid w:val="00FF6F99"/>
    <w:rsid w:val="00FF760C"/>
    <w:rsid w:val="00FF7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C45F39CA-97AC-43B6-BDB0-B79E71EBC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6538"/>
    <w:pPr>
      <w:spacing w:after="160" w:line="252" w:lineRule="auto"/>
    </w:pPr>
    <w:rPr>
      <w:rFonts w:eastAsia="Times New Roman"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rsid w:val="00F16538"/>
    <w:rPr>
      <w:rFonts w:ascii="Times New Roman" w:hAnsi="Times New Roman" w:cs="Times New Roman"/>
      <w:color w:val="0000FF"/>
      <w:u w:val="single"/>
    </w:rPr>
  </w:style>
  <w:style w:type="character" w:customStyle="1" w:styleId="mceitemhidden">
    <w:name w:val="mceitemhidden"/>
    <w:basedOn w:val="DefaultParagraphFont"/>
    <w:uiPriority w:val="99"/>
    <w:rsid w:val="00F16538"/>
    <w:rPr>
      <w:rFonts w:ascii="Times New Roman" w:hAnsi="Times New Roman" w:cs="Times New Roman"/>
    </w:rPr>
  </w:style>
  <w:style w:type="character" w:customStyle="1" w:styleId="mceitemhiddenspellword">
    <w:name w:val="mceitemhiddenspellword"/>
    <w:rsid w:val="00E43D33"/>
  </w:style>
  <w:style w:type="paragraph" w:styleId="BalloonText">
    <w:name w:val="Balloon Text"/>
    <w:basedOn w:val="Normal"/>
    <w:link w:val="BalloonTextChar"/>
    <w:uiPriority w:val="99"/>
    <w:semiHidden/>
    <w:unhideWhenUsed/>
    <w:rsid w:val="00AF6C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6C31"/>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270276">
      <w:bodyDiv w:val="1"/>
      <w:marLeft w:val="0"/>
      <w:marRight w:val="0"/>
      <w:marTop w:val="0"/>
      <w:marBottom w:val="0"/>
      <w:divBdr>
        <w:top w:val="none" w:sz="0" w:space="0" w:color="auto"/>
        <w:left w:val="none" w:sz="0" w:space="0" w:color="auto"/>
        <w:bottom w:val="none" w:sz="0" w:space="0" w:color="auto"/>
        <w:right w:val="none" w:sz="0" w:space="0" w:color="auto"/>
      </w:divBdr>
    </w:div>
    <w:div w:id="182743263">
      <w:bodyDiv w:val="1"/>
      <w:marLeft w:val="0"/>
      <w:marRight w:val="0"/>
      <w:marTop w:val="0"/>
      <w:marBottom w:val="0"/>
      <w:divBdr>
        <w:top w:val="none" w:sz="0" w:space="0" w:color="auto"/>
        <w:left w:val="none" w:sz="0" w:space="0" w:color="auto"/>
        <w:bottom w:val="none" w:sz="0" w:space="0" w:color="auto"/>
        <w:right w:val="none" w:sz="0" w:space="0" w:color="auto"/>
      </w:divBdr>
    </w:div>
    <w:div w:id="442845802">
      <w:marLeft w:val="0"/>
      <w:marRight w:val="0"/>
      <w:marTop w:val="0"/>
      <w:marBottom w:val="0"/>
      <w:divBdr>
        <w:top w:val="none" w:sz="0" w:space="0" w:color="auto"/>
        <w:left w:val="none" w:sz="0" w:space="0" w:color="auto"/>
        <w:bottom w:val="none" w:sz="0" w:space="0" w:color="auto"/>
        <w:right w:val="none" w:sz="0" w:space="0" w:color="auto"/>
      </w:divBdr>
    </w:div>
    <w:div w:id="699859331">
      <w:bodyDiv w:val="1"/>
      <w:marLeft w:val="0"/>
      <w:marRight w:val="0"/>
      <w:marTop w:val="0"/>
      <w:marBottom w:val="0"/>
      <w:divBdr>
        <w:top w:val="none" w:sz="0" w:space="0" w:color="auto"/>
        <w:left w:val="none" w:sz="0" w:space="0" w:color="auto"/>
        <w:bottom w:val="none" w:sz="0" w:space="0" w:color="auto"/>
        <w:right w:val="none" w:sz="0" w:space="0" w:color="auto"/>
      </w:divBdr>
    </w:div>
    <w:div w:id="718822355">
      <w:bodyDiv w:val="1"/>
      <w:marLeft w:val="0"/>
      <w:marRight w:val="0"/>
      <w:marTop w:val="0"/>
      <w:marBottom w:val="0"/>
      <w:divBdr>
        <w:top w:val="none" w:sz="0" w:space="0" w:color="auto"/>
        <w:left w:val="none" w:sz="0" w:space="0" w:color="auto"/>
        <w:bottom w:val="none" w:sz="0" w:space="0" w:color="auto"/>
        <w:right w:val="none" w:sz="0" w:space="0" w:color="auto"/>
      </w:divBdr>
    </w:div>
    <w:div w:id="1065252093">
      <w:bodyDiv w:val="1"/>
      <w:marLeft w:val="0"/>
      <w:marRight w:val="0"/>
      <w:marTop w:val="0"/>
      <w:marBottom w:val="0"/>
      <w:divBdr>
        <w:top w:val="none" w:sz="0" w:space="0" w:color="auto"/>
        <w:left w:val="none" w:sz="0" w:space="0" w:color="auto"/>
        <w:bottom w:val="none" w:sz="0" w:space="0" w:color="auto"/>
        <w:right w:val="none" w:sz="0" w:space="0" w:color="auto"/>
      </w:divBdr>
    </w:div>
    <w:div w:id="1109356442">
      <w:bodyDiv w:val="1"/>
      <w:marLeft w:val="0"/>
      <w:marRight w:val="0"/>
      <w:marTop w:val="0"/>
      <w:marBottom w:val="0"/>
      <w:divBdr>
        <w:top w:val="none" w:sz="0" w:space="0" w:color="auto"/>
        <w:left w:val="none" w:sz="0" w:space="0" w:color="auto"/>
        <w:bottom w:val="none" w:sz="0" w:space="0" w:color="auto"/>
        <w:right w:val="none" w:sz="0" w:space="0" w:color="auto"/>
      </w:divBdr>
    </w:div>
    <w:div w:id="1163155437">
      <w:bodyDiv w:val="1"/>
      <w:marLeft w:val="0"/>
      <w:marRight w:val="0"/>
      <w:marTop w:val="0"/>
      <w:marBottom w:val="0"/>
      <w:divBdr>
        <w:top w:val="none" w:sz="0" w:space="0" w:color="auto"/>
        <w:left w:val="none" w:sz="0" w:space="0" w:color="auto"/>
        <w:bottom w:val="none" w:sz="0" w:space="0" w:color="auto"/>
        <w:right w:val="none" w:sz="0" w:space="0" w:color="auto"/>
      </w:divBdr>
    </w:div>
    <w:div w:id="1200050798">
      <w:bodyDiv w:val="1"/>
      <w:marLeft w:val="0"/>
      <w:marRight w:val="0"/>
      <w:marTop w:val="0"/>
      <w:marBottom w:val="0"/>
      <w:divBdr>
        <w:top w:val="none" w:sz="0" w:space="0" w:color="auto"/>
        <w:left w:val="none" w:sz="0" w:space="0" w:color="auto"/>
        <w:bottom w:val="none" w:sz="0" w:space="0" w:color="auto"/>
        <w:right w:val="none" w:sz="0" w:space="0" w:color="auto"/>
      </w:divBdr>
    </w:div>
    <w:div w:id="1326393407">
      <w:bodyDiv w:val="1"/>
      <w:marLeft w:val="0"/>
      <w:marRight w:val="0"/>
      <w:marTop w:val="0"/>
      <w:marBottom w:val="0"/>
      <w:divBdr>
        <w:top w:val="none" w:sz="0" w:space="0" w:color="auto"/>
        <w:left w:val="none" w:sz="0" w:space="0" w:color="auto"/>
        <w:bottom w:val="none" w:sz="0" w:space="0" w:color="auto"/>
        <w:right w:val="none" w:sz="0" w:space="0" w:color="auto"/>
      </w:divBdr>
    </w:div>
    <w:div w:id="1554317738">
      <w:bodyDiv w:val="1"/>
      <w:marLeft w:val="0"/>
      <w:marRight w:val="0"/>
      <w:marTop w:val="0"/>
      <w:marBottom w:val="0"/>
      <w:divBdr>
        <w:top w:val="none" w:sz="0" w:space="0" w:color="auto"/>
        <w:left w:val="none" w:sz="0" w:space="0" w:color="auto"/>
        <w:bottom w:val="none" w:sz="0" w:space="0" w:color="auto"/>
        <w:right w:val="none" w:sz="0" w:space="0" w:color="auto"/>
      </w:divBdr>
      <w:divsChild>
        <w:div w:id="778069634">
          <w:marLeft w:val="0"/>
          <w:marRight w:val="0"/>
          <w:marTop w:val="0"/>
          <w:marBottom w:val="0"/>
          <w:divBdr>
            <w:top w:val="none" w:sz="0" w:space="0" w:color="auto"/>
            <w:left w:val="none" w:sz="0" w:space="0" w:color="auto"/>
            <w:bottom w:val="none" w:sz="0" w:space="0" w:color="auto"/>
            <w:right w:val="none" w:sz="0" w:space="0" w:color="auto"/>
          </w:divBdr>
        </w:div>
        <w:div w:id="776950485">
          <w:marLeft w:val="0"/>
          <w:marRight w:val="0"/>
          <w:marTop w:val="0"/>
          <w:marBottom w:val="0"/>
          <w:divBdr>
            <w:top w:val="none" w:sz="0" w:space="0" w:color="auto"/>
            <w:left w:val="none" w:sz="0" w:space="0" w:color="auto"/>
            <w:bottom w:val="none" w:sz="0" w:space="0" w:color="auto"/>
            <w:right w:val="none" w:sz="0" w:space="0" w:color="auto"/>
          </w:divBdr>
        </w:div>
      </w:divsChild>
    </w:div>
    <w:div w:id="1633176218">
      <w:bodyDiv w:val="1"/>
      <w:marLeft w:val="0"/>
      <w:marRight w:val="0"/>
      <w:marTop w:val="0"/>
      <w:marBottom w:val="0"/>
      <w:divBdr>
        <w:top w:val="none" w:sz="0" w:space="0" w:color="auto"/>
        <w:left w:val="none" w:sz="0" w:space="0" w:color="auto"/>
        <w:bottom w:val="none" w:sz="0" w:space="0" w:color="auto"/>
        <w:right w:val="none" w:sz="0" w:space="0" w:color="auto"/>
      </w:divBdr>
    </w:div>
    <w:div w:id="1681195736">
      <w:bodyDiv w:val="1"/>
      <w:marLeft w:val="0"/>
      <w:marRight w:val="0"/>
      <w:marTop w:val="0"/>
      <w:marBottom w:val="0"/>
      <w:divBdr>
        <w:top w:val="none" w:sz="0" w:space="0" w:color="auto"/>
        <w:left w:val="none" w:sz="0" w:space="0" w:color="auto"/>
        <w:bottom w:val="none" w:sz="0" w:space="0" w:color="auto"/>
        <w:right w:val="none" w:sz="0" w:space="0" w:color="auto"/>
      </w:divBdr>
    </w:div>
    <w:div w:id="1962103546">
      <w:bodyDiv w:val="1"/>
      <w:marLeft w:val="0"/>
      <w:marRight w:val="0"/>
      <w:marTop w:val="0"/>
      <w:marBottom w:val="0"/>
      <w:divBdr>
        <w:top w:val="none" w:sz="0" w:space="0" w:color="auto"/>
        <w:left w:val="none" w:sz="0" w:space="0" w:color="auto"/>
        <w:bottom w:val="none" w:sz="0" w:space="0" w:color="auto"/>
        <w:right w:val="none" w:sz="0" w:space="0" w:color="auto"/>
      </w:divBdr>
    </w:div>
    <w:div w:id="2077622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A4F598-FC99-4755-8C56-821995EA9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2</TotalTime>
  <Pages>4</Pages>
  <Words>787</Words>
  <Characters>449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Town of Washington</vt:lpstr>
    </vt:vector>
  </TitlesOfParts>
  <Company/>
  <LinksUpToDate>false</LinksUpToDate>
  <CharactersWithSpaces>52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Washington</dc:title>
  <dc:subject/>
  <dc:creator>Michelle Dagesse</dc:creator>
  <cp:keywords/>
  <dc:description/>
  <cp:lastModifiedBy>Michelle Dagesse</cp:lastModifiedBy>
  <cp:revision>23</cp:revision>
  <cp:lastPrinted>2018-08-16T23:09:00Z</cp:lastPrinted>
  <dcterms:created xsi:type="dcterms:W3CDTF">2019-03-11T16:54:00Z</dcterms:created>
  <dcterms:modified xsi:type="dcterms:W3CDTF">2019-03-15T14:48:00Z</dcterms:modified>
</cp:coreProperties>
</file>